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D4AD5" w14:textId="6494C176" w:rsidR="0083373D" w:rsidRPr="00D74AB0" w:rsidRDefault="006D7384" w:rsidP="000A71A7">
      <w:pPr>
        <w:jc w:val="center"/>
        <w:rPr>
          <w:rFonts w:ascii="Times New Roman" w:hAnsi="Times New Roman" w:cs="Times New Roman"/>
          <w:b/>
          <w:sz w:val="36"/>
        </w:rPr>
      </w:pPr>
      <w:r w:rsidRPr="00D74AB0">
        <w:rPr>
          <w:rFonts w:ascii="Times New Roman" w:hAnsi="Times New Roman" w:cs="Times New Roman"/>
          <w:b/>
          <w:sz w:val="32"/>
          <w:szCs w:val="32"/>
        </w:rPr>
        <w:t>Justin Yirk</w:t>
      </w:r>
      <w:r w:rsidR="00F26A13" w:rsidRPr="00D74AB0">
        <w:rPr>
          <w:rFonts w:ascii="Times New Roman" w:hAnsi="Times New Roman" w:cs="Times New Roman"/>
          <w:b/>
          <w:sz w:val="32"/>
          <w:szCs w:val="32"/>
        </w:rPr>
        <w:t>a</w:t>
      </w:r>
    </w:p>
    <w:p w14:paraId="12A0B4FA" w14:textId="06B4DEA0" w:rsidR="00F97A42" w:rsidRPr="00D74AB0" w:rsidRDefault="00F72E9E" w:rsidP="000A71A7">
      <w:pPr>
        <w:jc w:val="center"/>
        <w:rPr>
          <w:rFonts w:ascii="Times New Roman" w:hAnsi="Times New Roman" w:cs="Times New Roman"/>
          <w:b/>
          <w:sz w:val="36"/>
        </w:rPr>
      </w:pPr>
      <w:r w:rsidRPr="00D74AB0">
        <w:rPr>
          <w:rFonts w:ascii="Times New Roman" w:hAnsi="Times New Roman" w:cs="Times New Roman"/>
          <w:i/>
        </w:rPr>
        <w:t>Curriculum Vitae</w:t>
      </w:r>
    </w:p>
    <w:p w14:paraId="584B5DD8" w14:textId="1A3EC13D" w:rsidR="00193DD7" w:rsidRPr="00D74AB0" w:rsidRDefault="0080281D" w:rsidP="006A05CA">
      <w:pPr>
        <w:jc w:val="center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B.S. in Computer Science</w:t>
      </w:r>
      <w:r w:rsidR="001B2FAD" w:rsidRPr="00D74AB0">
        <w:rPr>
          <w:rFonts w:ascii="Times New Roman" w:hAnsi="Times New Roman" w:cs="Times New Roman"/>
        </w:rPr>
        <w:t xml:space="preserve"> and B.S. in Math</w:t>
      </w:r>
      <w:r w:rsidR="00DD1A62" w:rsidRPr="00D74AB0">
        <w:rPr>
          <w:rFonts w:ascii="Times New Roman" w:hAnsi="Times New Roman" w:cs="Times New Roman"/>
        </w:rPr>
        <w:t>ematics</w:t>
      </w:r>
    </w:p>
    <w:p w14:paraId="3934BC2B" w14:textId="179A74A6" w:rsidR="001B2FAD" w:rsidRPr="00D74AB0" w:rsidRDefault="001B2FAD" w:rsidP="006A05CA">
      <w:pPr>
        <w:jc w:val="center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Virginia Commonweal</w:t>
      </w:r>
      <w:r w:rsidR="00324777" w:rsidRPr="00D74AB0">
        <w:rPr>
          <w:rFonts w:ascii="Times New Roman" w:hAnsi="Times New Roman" w:cs="Times New Roman"/>
        </w:rPr>
        <w:t>th University, Richmond, VA, USA</w:t>
      </w:r>
    </w:p>
    <w:p w14:paraId="2056BD44" w14:textId="77777777" w:rsidR="00F97A42" w:rsidRPr="00D74AB0" w:rsidRDefault="00F97A42" w:rsidP="006A05CA">
      <w:pPr>
        <w:jc w:val="center"/>
        <w:rPr>
          <w:rFonts w:ascii="Times New Roman" w:hAnsi="Times New Roman" w:cs="Times New Roman"/>
        </w:rPr>
      </w:pPr>
    </w:p>
    <w:p w14:paraId="105460DF" w14:textId="1CB92ABE" w:rsidR="00187262" w:rsidRPr="00D74AB0" w:rsidRDefault="00EC4DC6" w:rsidP="006A05CA">
      <w:pPr>
        <w:jc w:val="center"/>
        <w:rPr>
          <w:rFonts w:ascii="Times New Roman" w:hAnsi="Times New Roman" w:cs="Times New Roman"/>
        </w:rPr>
      </w:pPr>
      <w:hyperlink r:id="rId8" w:history="1">
        <w:r w:rsidR="00C617EB" w:rsidRPr="00D74AB0">
          <w:rPr>
            <w:rStyle w:val="Hyperlink"/>
            <w:rFonts w:ascii="Times New Roman" w:hAnsi="Times New Roman" w:cs="Times New Roman"/>
          </w:rPr>
          <w:t>YirkaJk@vcu.edu</w:t>
        </w:r>
      </w:hyperlink>
    </w:p>
    <w:p w14:paraId="5E5C0CD8" w14:textId="06A98B33" w:rsidR="00165785" w:rsidRPr="00D74AB0" w:rsidRDefault="0080281D" w:rsidP="006A05CA">
      <w:pPr>
        <w:jc w:val="center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 xml:space="preserve"> </w:t>
      </w:r>
      <w:r w:rsidR="0042617B" w:rsidRPr="00D74AB0">
        <w:rPr>
          <w:rFonts w:ascii="Times New Roman" w:hAnsi="Times New Roman" w:cs="Times New Roman"/>
        </w:rPr>
        <w:t xml:space="preserve">(703) </w:t>
      </w:r>
      <w:r w:rsidR="002110F2" w:rsidRPr="00D74AB0">
        <w:rPr>
          <w:rFonts w:ascii="Times New Roman" w:hAnsi="Times New Roman" w:cs="Times New Roman"/>
        </w:rPr>
        <w:t>229-7956</w:t>
      </w:r>
    </w:p>
    <w:p w14:paraId="0692F277" w14:textId="314DE4A4" w:rsidR="00555DE6" w:rsidRPr="00D74AB0" w:rsidRDefault="00EC4DC6" w:rsidP="006A05CA">
      <w:pPr>
        <w:jc w:val="center"/>
        <w:rPr>
          <w:rFonts w:ascii="Times New Roman" w:hAnsi="Times New Roman" w:cs="Times New Roman"/>
          <w:color w:val="0563C1" w:themeColor="hyperlink"/>
          <w:u w:val="single"/>
        </w:rPr>
      </w:pPr>
      <w:hyperlink r:id="rId9" w:history="1">
        <w:r w:rsidR="00F97A42" w:rsidRPr="00D74AB0">
          <w:rPr>
            <w:rStyle w:val="Hyperlink"/>
            <w:rFonts w:ascii="Times New Roman" w:hAnsi="Times New Roman" w:cs="Times New Roman"/>
          </w:rPr>
          <w:t>www.linkedin.com/in/yirkajk</w:t>
        </w:r>
      </w:hyperlink>
    </w:p>
    <w:p w14:paraId="75661593" w14:textId="3C525B12" w:rsidR="00F97A42" w:rsidRPr="00D74AB0" w:rsidRDefault="00F72E9E" w:rsidP="00F72E9E">
      <w:pPr>
        <w:jc w:val="center"/>
        <w:rPr>
          <w:rFonts w:ascii="Times New Roman" w:hAnsi="Times New Roman" w:cs="Times New Roman"/>
          <w:u w:val="double"/>
        </w:rPr>
      </w:pPr>
      <w:r w:rsidRPr="00D74AB0">
        <w:rPr>
          <w:rFonts w:ascii="Times New Roman" w:hAnsi="Times New Roman" w:cs="Times New Roman"/>
          <w:u w:val="double"/>
        </w:rPr>
        <w:tab/>
      </w:r>
      <w:r w:rsidRPr="00D74AB0">
        <w:rPr>
          <w:rFonts w:ascii="Times New Roman" w:hAnsi="Times New Roman" w:cs="Times New Roman"/>
          <w:u w:val="double"/>
        </w:rPr>
        <w:tab/>
      </w:r>
      <w:r w:rsidRPr="00D74AB0">
        <w:rPr>
          <w:rFonts w:ascii="Times New Roman" w:hAnsi="Times New Roman" w:cs="Times New Roman"/>
          <w:u w:val="double"/>
        </w:rPr>
        <w:tab/>
      </w:r>
      <w:r w:rsidRPr="00D74AB0">
        <w:rPr>
          <w:rFonts w:ascii="Times New Roman" w:hAnsi="Times New Roman" w:cs="Times New Roman"/>
          <w:u w:val="double"/>
        </w:rPr>
        <w:tab/>
      </w:r>
      <w:r w:rsidRPr="00D74AB0">
        <w:rPr>
          <w:rFonts w:ascii="Times New Roman" w:hAnsi="Times New Roman" w:cs="Times New Roman"/>
          <w:u w:val="double"/>
        </w:rPr>
        <w:tab/>
      </w:r>
      <w:r w:rsidR="00555DE6" w:rsidRPr="00D74AB0">
        <w:rPr>
          <w:rFonts w:ascii="Times New Roman" w:hAnsi="Times New Roman" w:cs="Times New Roman"/>
          <w:u w:val="double"/>
        </w:rPr>
        <w:tab/>
      </w:r>
      <w:r w:rsidRPr="00D74AB0">
        <w:rPr>
          <w:rFonts w:ascii="Times New Roman" w:hAnsi="Times New Roman" w:cs="Times New Roman"/>
          <w:u w:val="double"/>
        </w:rPr>
        <w:tab/>
      </w:r>
      <w:r w:rsidRPr="00D74AB0">
        <w:rPr>
          <w:rFonts w:ascii="Times New Roman" w:hAnsi="Times New Roman" w:cs="Times New Roman"/>
          <w:u w:val="double"/>
        </w:rPr>
        <w:tab/>
      </w:r>
      <w:r w:rsidRPr="00D74AB0">
        <w:rPr>
          <w:rFonts w:ascii="Times New Roman" w:hAnsi="Times New Roman" w:cs="Times New Roman"/>
          <w:u w:val="double"/>
        </w:rPr>
        <w:tab/>
      </w:r>
      <w:r w:rsidRPr="00D74AB0">
        <w:rPr>
          <w:rFonts w:ascii="Times New Roman" w:hAnsi="Times New Roman" w:cs="Times New Roman"/>
          <w:u w:val="double"/>
        </w:rPr>
        <w:tab/>
      </w:r>
      <w:r w:rsidRPr="00D74AB0">
        <w:rPr>
          <w:rFonts w:ascii="Times New Roman" w:hAnsi="Times New Roman" w:cs="Times New Roman"/>
          <w:u w:val="double"/>
        </w:rPr>
        <w:tab/>
      </w:r>
    </w:p>
    <w:p w14:paraId="658DF57B" w14:textId="68A9D3DA" w:rsidR="00B96157" w:rsidRPr="00D74AB0" w:rsidRDefault="0042617B" w:rsidP="00797C3E">
      <w:pPr>
        <w:ind w:left="-360"/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Research Interests</w:t>
      </w:r>
    </w:p>
    <w:p w14:paraId="56312F2E" w14:textId="77777777" w:rsidR="00094B45" w:rsidRPr="00D74AB0" w:rsidRDefault="00094B45" w:rsidP="00797C3E">
      <w:pPr>
        <w:ind w:left="-360"/>
        <w:rPr>
          <w:rFonts w:ascii="Times New Roman" w:hAnsi="Times New Roman" w:cs="Times New Roman"/>
          <w:b/>
        </w:rPr>
      </w:pPr>
    </w:p>
    <w:p w14:paraId="77FB844D" w14:textId="7C994260" w:rsidR="0042617B" w:rsidRPr="00D74AB0" w:rsidRDefault="00C87254" w:rsidP="00D41558">
      <w:pPr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 xml:space="preserve">Quantum computing, </w:t>
      </w:r>
      <w:r w:rsidR="00367387" w:rsidRPr="00D74AB0">
        <w:rPr>
          <w:rFonts w:ascii="Times New Roman" w:hAnsi="Times New Roman" w:cs="Times New Roman"/>
        </w:rPr>
        <w:t>a</w:t>
      </w:r>
      <w:r w:rsidRPr="00D74AB0">
        <w:rPr>
          <w:rFonts w:ascii="Times New Roman" w:hAnsi="Times New Roman" w:cs="Times New Roman"/>
        </w:rPr>
        <w:t>lgorithms</w:t>
      </w:r>
      <w:r w:rsidR="005D3462" w:rsidRPr="00D74AB0">
        <w:rPr>
          <w:rFonts w:ascii="Times New Roman" w:hAnsi="Times New Roman" w:cs="Times New Roman"/>
        </w:rPr>
        <w:t xml:space="preserve">, </w:t>
      </w:r>
      <w:r w:rsidR="00367387" w:rsidRPr="00D74AB0">
        <w:rPr>
          <w:rFonts w:ascii="Times New Roman" w:hAnsi="Times New Roman" w:cs="Times New Roman"/>
        </w:rPr>
        <w:t>c</w:t>
      </w:r>
      <w:r w:rsidR="005D3462" w:rsidRPr="00D74AB0">
        <w:rPr>
          <w:rFonts w:ascii="Times New Roman" w:hAnsi="Times New Roman" w:cs="Times New Roman"/>
        </w:rPr>
        <w:t xml:space="preserve">omplexity </w:t>
      </w:r>
      <w:r w:rsidR="00F97A42" w:rsidRPr="00D74AB0">
        <w:rPr>
          <w:rFonts w:ascii="Times New Roman" w:hAnsi="Times New Roman" w:cs="Times New Roman"/>
        </w:rPr>
        <w:t>t</w:t>
      </w:r>
      <w:r w:rsidR="005D3462" w:rsidRPr="00D74AB0">
        <w:rPr>
          <w:rFonts w:ascii="Times New Roman" w:hAnsi="Times New Roman" w:cs="Times New Roman"/>
        </w:rPr>
        <w:t>heory</w:t>
      </w:r>
    </w:p>
    <w:p w14:paraId="4D7B40A0" w14:textId="77777777" w:rsidR="00E20028" w:rsidRPr="00D74AB0" w:rsidRDefault="00E20028" w:rsidP="00D41558">
      <w:pPr>
        <w:rPr>
          <w:rFonts w:ascii="Times New Roman" w:hAnsi="Times New Roman" w:cs="Times New Roman"/>
          <w:u w:val="single"/>
        </w:rPr>
      </w:pPr>
    </w:p>
    <w:p w14:paraId="32A70AAA" w14:textId="193A1643" w:rsidR="00B96157" w:rsidRPr="00D74AB0" w:rsidRDefault="000070AB" w:rsidP="00797C3E">
      <w:pPr>
        <w:ind w:left="-360"/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Education</w:t>
      </w:r>
    </w:p>
    <w:p w14:paraId="6474D67D" w14:textId="77777777" w:rsidR="00094B45" w:rsidRPr="00D74AB0" w:rsidRDefault="00094B45" w:rsidP="00797C3E">
      <w:pPr>
        <w:ind w:left="-360"/>
        <w:rPr>
          <w:rFonts w:ascii="Times New Roman" w:hAnsi="Times New Roman" w:cs="Times New Roman"/>
          <w:b/>
        </w:rPr>
      </w:pPr>
    </w:p>
    <w:p w14:paraId="4062E310" w14:textId="082A5246" w:rsidR="00146C9F" w:rsidRPr="00D74AB0" w:rsidRDefault="00146C9F" w:rsidP="0017185F">
      <w:pPr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B.S. in Computer Science</w:t>
      </w:r>
      <w:r w:rsidR="00190DBC" w:rsidRPr="00D74AB0">
        <w:rPr>
          <w:rFonts w:ascii="Times New Roman" w:hAnsi="Times New Roman" w:cs="Times New Roman"/>
          <w:b/>
        </w:rPr>
        <w:t xml:space="preserve"> </w:t>
      </w:r>
      <w:r w:rsidR="00190DBC" w:rsidRPr="00D74AB0">
        <w:rPr>
          <w:rFonts w:ascii="Times New Roman" w:hAnsi="Times New Roman" w:cs="Times New Roman"/>
        </w:rPr>
        <w:t>– specialization in Data Science</w:t>
      </w:r>
    </w:p>
    <w:p w14:paraId="3D358442" w14:textId="1DEBE929" w:rsidR="00146C9F" w:rsidRPr="00D74AB0" w:rsidRDefault="00146C9F" w:rsidP="0017185F">
      <w:pPr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  <w:b/>
        </w:rPr>
        <w:t>B.S. in Mathematical Sciences</w:t>
      </w:r>
      <w:r w:rsidRPr="00D74AB0">
        <w:rPr>
          <w:rFonts w:ascii="Times New Roman" w:hAnsi="Times New Roman" w:cs="Times New Roman"/>
        </w:rPr>
        <w:t xml:space="preserve"> – concentration in Pure Math</w:t>
      </w: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9"/>
        <w:gridCol w:w="1437"/>
      </w:tblGrid>
      <w:tr w:rsidR="00E06231" w:rsidRPr="00D74AB0" w14:paraId="1B861B90" w14:textId="77777777" w:rsidTr="0017185F">
        <w:trPr>
          <w:trHeight w:val="297"/>
        </w:trPr>
        <w:tc>
          <w:tcPr>
            <w:tcW w:w="4233" w:type="pct"/>
          </w:tcPr>
          <w:p w14:paraId="3AE5EB14" w14:textId="77777777" w:rsidR="00E06231" w:rsidRPr="00D74AB0" w:rsidRDefault="00E06231" w:rsidP="00CD6FF4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  <w:i/>
              </w:rPr>
              <w:t>Dual-degree</w:t>
            </w:r>
            <w:r w:rsidRPr="00D74AB0">
              <w:rPr>
                <w:rFonts w:ascii="Times New Roman" w:hAnsi="Times New Roman" w:cs="Times New Roman"/>
              </w:rPr>
              <w:t xml:space="preserve"> – Virginia Commonwealth University (VCU) (Richmond, VA, USA)</w:t>
            </w:r>
          </w:p>
        </w:tc>
        <w:tc>
          <w:tcPr>
            <w:tcW w:w="767" w:type="pct"/>
          </w:tcPr>
          <w:p w14:paraId="21783496" w14:textId="77777777" w:rsidR="00E06231" w:rsidRPr="00D74AB0" w:rsidRDefault="00E06231" w:rsidP="00CD6FF4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4 – 2018</w:t>
            </w:r>
          </w:p>
        </w:tc>
      </w:tr>
    </w:tbl>
    <w:p w14:paraId="0A5446D7" w14:textId="6A0794D5" w:rsidR="00146C9F" w:rsidRPr="00D74AB0" w:rsidRDefault="00D67B20" w:rsidP="0017185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GPA 3.97 / 4.0</w:t>
      </w:r>
    </w:p>
    <w:p w14:paraId="3FE59116" w14:textId="7F807875" w:rsidR="00D67B20" w:rsidRPr="00D74AB0" w:rsidRDefault="00D67B20" w:rsidP="0017185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Minor in Physics</w:t>
      </w:r>
    </w:p>
    <w:p w14:paraId="0B8FAE99" w14:textId="69A4D682" w:rsidR="00146C9F" w:rsidRPr="00D74AB0" w:rsidRDefault="00D67B20" w:rsidP="0017185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University Honors</w:t>
      </w:r>
    </w:p>
    <w:p w14:paraId="6F2DAEC0" w14:textId="77777777" w:rsidR="00D67B20" w:rsidRPr="00D74AB0" w:rsidRDefault="00D67B20" w:rsidP="00D41558">
      <w:pPr>
        <w:rPr>
          <w:rFonts w:ascii="Times New Roman" w:hAnsi="Times New Roman" w:cs="Times New Roman"/>
        </w:rPr>
      </w:pPr>
    </w:p>
    <w:p w14:paraId="58E9729A" w14:textId="40749679" w:rsidR="00B96157" w:rsidRPr="00D74AB0" w:rsidRDefault="006A5D09" w:rsidP="00797C3E">
      <w:pPr>
        <w:ind w:left="-360"/>
        <w:rPr>
          <w:rFonts w:ascii="Times New Roman" w:hAnsi="Times New Roman" w:cs="Times New Roman"/>
          <w:b/>
        </w:rPr>
      </w:pPr>
      <w:bookmarkStart w:id="0" w:name="_Hlk487663345"/>
      <w:r w:rsidRPr="00D74AB0">
        <w:rPr>
          <w:rFonts w:ascii="Times New Roman" w:hAnsi="Times New Roman" w:cs="Times New Roman"/>
          <w:b/>
        </w:rPr>
        <w:t>Research</w:t>
      </w:r>
      <w:r w:rsidR="00427308" w:rsidRPr="00D74AB0">
        <w:rPr>
          <w:rFonts w:ascii="Times New Roman" w:hAnsi="Times New Roman" w:cs="Times New Roman"/>
          <w:b/>
        </w:rPr>
        <w:tab/>
      </w:r>
      <w:r w:rsidR="00427308" w:rsidRPr="00D74AB0">
        <w:rPr>
          <w:rFonts w:ascii="Times New Roman" w:eastAsia="Times New Roman" w:hAnsi="Times New Roman" w:cs="Times New Roman"/>
        </w:rPr>
        <w:t>(hyperlinks embedded in titles when available)</w:t>
      </w:r>
    </w:p>
    <w:p w14:paraId="59A93550" w14:textId="77777777" w:rsidR="00094B45" w:rsidRPr="00D74AB0" w:rsidRDefault="00094B45" w:rsidP="00D41558">
      <w:pPr>
        <w:rPr>
          <w:rFonts w:ascii="Times New Roman" w:hAnsi="Times New Roman" w:cs="Times New Roman"/>
          <w:b/>
        </w:rPr>
      </w:pPr>
    </w:p>
    <w:p w14:paraId="4C63D18F" w14:textId="5DEDD1BF" w:rsidR="00094B45" w:rsidRPr="00D74AB0" w:rsidRDefault="00B34415" w:rsidP="00D41558">
      <w:pPr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Internships</w:t>
      </w:r>
    </w:p>
    <w:p w14:paraId="76F17CBD" w14:textId="68304F0D" w:rsidR="00C21A77" w:rsidRPr="00D74AB0" w:rsidRDefault="00C21A77" w:rsidP="00D41558">
      <w:pPr>
        <w:rPr>
          <w:rFonts w:ascii="Times New Roman" w:hAnsi="Times New Roman" w:cs="Times New Roman"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14"/>
        <w:gridCol w:w="2252"/>
      </w:tblGrid>
      <w:tr w:rsidR="006A05CA" w:rsidRPr="00D74AB0" w14:paraId="5860A20E" w14:textId="77777777" w:rsidTr="006A05CA">
        <w:trPr>
          <w:trHeight w:val="74"/>
        </w:trPr>
        <w:tc>
          <w:tcPr>
            <w:tcW w:w="3798" w:type="pct"/>
          </w:tcPr>
          <w:p w14:paraId="10556C13" w14:textId="0FCF8E25" w:rsidR="006A05CA" w:rsidRPr="00D74AB0" w:rsidRDefault="006A05CA" w:rsidP="00DE2CB5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Graph Theory Computational Discovery Lab (“Graph Brain Project”), VCU</w:t>
            </w:r>
          </w:p>
          <w:p w14:paraId="381FD771" w14:textId="496CD2BF" w:rsidR="006A05CA" w:rsidRPr="00D74AB0" w:rsidRDefault="006A05CA" w:rsidP="00DE2CB5">
            <w:pPr>
              <w:ind w:firstLine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Supervisor: </w:t>
            </w:r>
            <w:r w:rsidRPr="00D74AB0">
              <w:rPr>
                <w:rFonts w:ascii="Times New Roman" w:hAnsi="Times New Roman" w:cs="Times New Roman"/>
              </w:rPr>
              <w:tab/>
              <w:t>Craig Larson, Ph.D.</w:t>
            </w:r>
          </w:p>
        </w:tc>
        <w:tc>
          <w:tcPr>
            <w:tcW w:w="1202" w:type="pct"/>
          </w:tcPr>
          <w:p w14:paraId="3898C8EB" w14:textId="711A37F9" w:rsidR="006A05CA" w:rsidRPr="00D74AB0" w:rsidRDefault="006A05CA" w:rsidP="00DE2CB5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Summer 2018 </w:t>
            </w:r>
          </w:p>
        </w:tc>
      </w:tr>
    </w:tbl>
    <w:p w14:paraId="2055A2DB" w14:textId="6F3EB37C" w:rsidR="006A05CA" w:rsidRPr="00D74AB0" w:rsidRDefault="006A05CA" w:rsidP="006A05CA">
      <w:pPr>
        <w:ind w:left="1080" w:hanging="720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 xml:space="preserve">Topic: Necessary and sufficient conditions for graph </w:t>
      </w:r>
      <w:proofErr w:type="spellStart"/>
      <w:r w:rsidRPr="00D74AB0">
        <w:rPr>
          <w:rFonts w:ascii="Times New Roman" w:hAnsi="Times New Roman" w:cs="Times New Roman"/>
        </w:rPr>
        <w:t>hamiltonicity</w:t>
      </w:r>
      <w:proofErr w:type="spellEnd"/>
      <w:r w:rsidRPr="00D74AB0">
        <w:rPr>
          <w:rFonts w:ascii="Times New Roman" w:hAnsi="Times New Roman" w:cs="Times New Roman"/>
        </w:rPr>
        <w:t>.</w:t>
      </w:r>
    </w:p>
    <w:p w14:paraId="209AA81E" w14:textId="77777777" w:rsidR="006A05CA" w:rsidRPr="00D74AB0" w:rsidRDefault="006A05CA" w:rsidP="00D41558">
      <w:pPr>
        <w:rPr>
          <w:rFonts w:ascii="Times New Roman" w:hAnsi="Times New Roman" w:cs="Times New Roman"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46"/>
        <w:gridCol w:w="1620"/>
      </w:tblGrid>
      <w:tr w:rsidR="00C87254" w:rsidRPr="00D74AB0" w14:paraId="54217BF8" w14:textId="77777777" w:rsidTr="004A565C">
        <w:trPr>
          <w:trHeight w:val="74"/>
        </w:trPr>
        <w:tc>
          <w:tcPr>
            <w:tcW w:w="4135" w:type="pct"/>
          </w:tcPr>
          <w:p w14:paraId="5C35B0CE" w14:textId="10809D54" w:rsidR="00C87254" w:rsidRPr="00D74AB0" w:rsidRDefault="00C87254" w:rsidP="00631666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Joint Center for Quantum Information and Computer Science</w:t>
            </w:r>
            <w:r w:rsidR="0010437B" w:rsidRPr="00D74AB0">
              <w:rPr>
                <w:rFonts w:ascii="Times New Roman" w:hAnsi="Times New Roman" w:cs="Times New Roman"/>
              </w:rPr>
              <w:t xml:space="preserve"> (QuICS)</w:t>
            </w:r>
            <w:r w:rsidRPr="00D74AB0">
              <w:rPr>
                <w:rFonts w:ascii="Times New Roman" w:hAnsi="Times New Roman" w:cs="Times New Roman"/>
              </w:rPr>
              <w:t>,</w:t>
            </w:r>
            <w:r w:rsidR="00665BF9" w:rsidRPr="00D74AB0">
              <w:rPr>
                <w:rFonts w:ascii="Times New Roman" w:hAnsi="Times New Roman" w:cs="Times New Roman"/>
              </w:rPr>
              <w:t xml:space="preserve"> </w:t>
            </w:r>
            <w:r w:rsidR="00665BF9" w:rsidRPr="00D74AB0">
              <w:rPr>
                <w:rFonts w:ascii="Times New Roman" w:hAnsi="Times New Roman" w:cs="Times New Roman"/>
              </w:rPr>
              <w:br/>
            </w:r>
            <w:r w:rsidRPr="00D74AB0">
              <w:rPr>
                <w:rFonts w:ascii="Times New Roman" w:hAnsi="Times New Roman" w:cs="Times New Roman"/>
              </w:rPr>
              <w:t>University of Maryland</w:t>
            </w:r>
            <w:r w:rsidR="00190D8B" w:rsidRPr="00D74AB0">
              <w:rPr>
                <w:rFonts w:ascii="Times New Roman" w:hAnsi="Times New Roman" w:cs="Times New Roman"/>
              </w:rPr>
              <w:t xml:space="preserve"> (UMD)</w:t>
            </w:r>
          </w:p>
        </w:tc>
        <w:tc>
          <w:tcPr>
            <w:tcW w:w="865" w:type="pct"/>
          </w:tcPr>
          <w:p w14:paraId="12CCC154" w14:textId="0B162BA6" w:rsidR="00C87254" w:rsidRPr="00D74AB0" w:rsidRDefault="00C21A77" w:rsidP="00D4155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Summer </w:t>
            </w:r>
            <w:r w:rsidR="00C87254" w:rsidRPr="00D74AB0">
              <w:rPr>
                <w:rFonts w:ascii="Times New Roman" w:hAnsi="Times New Roman" w:cs="Times New Roman"/>
              </w:rPr>
              <w:t>2017</w:t>
            </w:r>
          </w:p>
        </w:tc>
      </w:tr>
    </w:tbl>
    <w:p w14:paraId="239DCBBC" w14:textId="7763989B" w:rsidR="00C87254" w:rsidRPr="00D74AB0" w:rsidRDefault="00C87254" w:rsidP="00D41558">
      <w:pPr>
        <w:pStyle w:val="ListParagraph"/>
        <w:ind w:left="360"/>
        <w:contextualSpacing w:val="0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 xml:space="preserve">Supervisor: </w:t>
      </w:r>
      <w:r w:rsidRPr="00D74AB0">
        <w:rPr>
          <w:rFonts w:ascii="Times New Roman" w:hAnsi="Times New Roman" w:cs="Times New Roman"/>
        </w:rPr>
        <w:tab/>
        <w:t>Andrew Childs, Ph.D.</w:t>
      </w:r>
    </w:p>
    <w:p w14:paraId="00A94055" w14:textId="68B7A5AE" w:rsidR="00C87254" w:rsidRPr="00D74AB0" w:rsidRDefault="00C87254" w:rsidP="00D41558">
      <w:pPr>
        <w:pStyle w:val="ListParagraph"/>
        <w:ind w:left="360"/>
        <w:contextualSpacing w:val="0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Topic:</w:t>
      </w:r>
      <w:r w:rsidR="0075496F" w:rsidRPr="00D74AB0">
        <w:rPr>
          <w:rFonts w:ascii="Times New Roman" w:hAnsi="Times New Roman" w:cs="Times New Roman"/>
        </w:rPr>
        <w:t xml:space="preserve"> Quantum tomography,</w:t>
      </w:r>
      <w:r w:rsidRPr="00D74AB0">
        <w:rPr>
          <w:rFonts w:ascii="Times New Roman" w:hAnsi="Times New Roman" w:cs="Times New Roman"/>
        </w:rPr>
        <w:t xml:space="preserve"> </w:t>
      </w:r>
      <w:r w:rsidR="00190D8B" w:rsidRPr="00D74AB0">
        <w:rPr>
          <w:rFonts w:ascii="Times New Roman" w:hAnsi="Times New Roman" w:cs="Times New Roman"/>
        </w:rPr>
        <w:t>p</w:t>
      </w:r>
      <w:r w:rsidRPr="00D74AB0">
        <w:rPr>
          <w:rFonts w:ascii="Times New Roman" w:hAnsi="Times New Roman" w:cs="Times New Roman"/>
        </w:rPr>
        <w:t>ure-state tomography with Pauli observables</w:t>
      </w:r>
      <w:r w:rsidR="002F40C5" w:rsidRPr="00D74AB0">
        <w:rPr>
          <w:rFonts w:ascii="Times New Roman" w:hAnsi="Times New Roman" w:cs="Times New Roman"/>
        </w:rPr>
        <w:t>.</w:t>
      </w:r>
    </w:p>
    <w:p w14:paraId="2398B7E6" w14:textId="492F77A3" w:rsidR="00C87254" w:rsidRPr="00D74AB0" w:rsidRDefault="00C87254" w:rsidP="00D41558">
      <w:pPr>
        <w:rPr>
          <w:rFonts w:ascii="Times New Roman" w:hAnsi="Times New Roman" w:cs="Times New Roman"/>
          <w:b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75"/>
        <w:gridCol w:w="2791"/>
      </w:tblGrid>
      <w:tr w:rsidR="006A05CA" w:rsidRPr="00D74AB0" w14:paraId="24382935" w14:textId="77777777" w:rsidTr="00DE2CB5">
        <w:trPr>
          <w:trHeight w:val="74"/>
        </w:trPr>
        <w:tc>
          <w:tcPr>
            <w:tcW w:w="3510" w:type="pct"/>
          </w:tcPr>
          <w:p w14:paraId="10D147B8" w14:textId="77777777" w:rsidR="006A05CA" w:rsidRPr="00D74AB0" w:rsidRDefault="006A05CA" w:rsidP="00DE2CB5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Quantum Computing Lab, VCU</w:t>
            </w:r>
          </w:p>
          <w:p w14:paraId="47B92699" w14:textId="77777777" w:rsidR="006A05CA" w:rsidRPr="00D74AB0" w:rsidRDefault="006A05CA" w:rsidP="00DE2CB5">
            <w:pPr>
              <w:ind w:firstLine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Supervisor: </w:t>
            </w:r>
            <w:r w:rsidRPr="00D74AB0">
              <w:rPr>
                <w:rFonts w:ascii="Times New Roman" w:hAnsi="Times New Roman" w:cs="Times New Roman"/>
              </w:rPr>
              <w:tab/>
              <w:t>Sevag Gharibian, Ph.D.</w:t>
            </w:r>
          </w:p>
        </w:tc>
        <w:tc>
          <w:tcPr>
            <w:tcW w:w="1490" w:type="pct"/>
          </w:tcPr>
          <w:p w14:paraId="250AA3BC" w14:textId="77777777" w:rsidR="006A05CA" w:rsidRPr="00D74AB0" w:rsidRDefault="006A05CA" w:rsidP="00DE2CB5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2015 – 2016 </w:t>
            </w:r>
          </w:p>
        </w:tc>
      </w:tr>
    </w:tbl>
    <w:p w14:paraId="3D0D88A6" w14:textId="378C45E5" w:rsidR="006A05CA" w:rsidRPr="00D74AB0" w:rsidRDefault="006A05CA" w:rsidP="006A05CA">
      <w:pPr>
        <w:ind w:left="1080" w:hanging="720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 xml:space="preserve">Topics: Quantum computational complexity, complexity of local measurements, quantum oracle classes (e.g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QMA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og</m:t>
                </m:r>
              </m:e>
            </m:d>
          </m:sup>
        </m:sSup>
      </m:oMath>
      <w:r w:rsidRPr="00D74AB0">
        <w:rPr>
          <w:rFonts w:ascii="Times New Roman" w:hAnsi="Times New Roman" w:cs="Times New Roman"/>
        </w:rPr>
        <w:t>), quantum variant of the polynomial hierarchy.</w:t>
      </w:r>
    </w:p>
    <w:p w14:paraId="0DC56B4C" w14:textId="77777777" w:rsidR="006A05CA" w:rsidRPr="00D74AB0" w:rsidRDefault="006A05CA" w:rsidP="00D41558">
      <w:pPr>
        <w:rPr>
          <w:rFonts w:ascii="Times New Roman" w:hAnsi="Times New Roman" w:cs="Times New Roman"/>
          <w:b/>
        </w:rPr>
      </w:pPr>
    </w:p>
    <w:bookmarkEnd w:id="0"/>
    <w:p w14:paraId="3AB11A3F" w14:textId="17860EC1" w:rsidR="00190DBC" w:rsidRPr="00D74AB0" w:rsidRDefault="006A5D09" w:rsidP="00F72E9E">
      <w:pPr>
        <w:rPr>
          <w:rFonts w:ascii="Times New Roman" w:eastAsia="Times New Roman" w:hAnsi="Times New Roman" w:cs="Times New Roman"/>
          <w:b/>
        </w:rPr>
      </w:pPr>
      <w:r w:rsidRPr="00D74AB0">
        <w:rPr>
          <w:rFonts w:ascii="Times New Roman" w:eastAsia="Times New Roman" w:hAnsi="Times New Roman" w:cs="Times New Roman"/>
          <w:b/>
        </w:rPr>
        <w:t>P</w:t>
      </w:r>
      <w:r w:rsidR="004D63FE" w:rsidRPr="00D74AB0">
        <w:rPr>
          <w:rFonts w:ascii="Times New Roman" w:eastAsia="Times New Roman" w:hAnsi="Times New Roman" w:cs="Times New Roman"/>
          <w:b/>
        </w:rPr>
        <w:t>re-prints</w:t>
      </w:r>
    </w:p>
    <w:p w14:paraId="001272EC" w14:textId="77777777" w:rsidR="00B348C9" w:rsidRPr="00D74AB0" w:rsidRDefault="00B348C9" w:rsidP="00F72E9E">
      <w:pPr>
        <w:rPr>
          <w:rFonts w:ascii="Times New Roman" w:eastAsia="Times New Roman" w:hAnsi="Times New Roman" w:cs="Times New Roman"/>
        </w:rPr>
      </w:pPr>
    </w:p>
    <w:tbl>
      <w:tblPr>
        <w:tblStyle w:val="TableGrid1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87"/>
        <w:gridCol w:w="1079"/>
      </w:tblGrid>
      <w:tr w:rsidR="00EC4772" w:rsidRPr="00D74AB0" w14:paraId="277B7BE1" w14:textId="77777777" w:rsidTr="00E904F8">
        <w:trPr>
          <w:trHeight w:val="180"/>
        </w:trPr>
        <w:tc>
          <w:tcPr>
            <w:tcW w:w="4424" w:type="pct"/>
          </w:tcPr>
          <w:p w14:paraId="6E0E12B5" w14:textId="3E2F2835" w:rsidR="00EC4772" w:rsidRPr="00D74AB0" w:rsidRDefault="00EC4772" w:rsidP="00E904F8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S. Gharibian, S. Piddock, and </w:t>
            </w:r>
            <w:r w:rsidRPr="00D74AB0">
              <w:rPr>
                <w:rFonts w:ascii="Times New Roman" w:hAnsi="Times New Roman" w:cs="Times New Roman"/>
                <w:i/>
              </w:rPr>
              <w:t>J. Yirka</w:t>
            </w:r>
            <w:r w:rsidRPr="00D74AB0">
              <w:rPr>
                <w:rFonts w:ascii="Times New Roman" w:hAnsi="Times New Roman" w:cs="Times New Roman"/>
              </w:rPr>
              <w:t>. Local measurements on physical Hamiltonians and oracle complexity classes.</w:t>
            </w:r>
          </w:p>
        </w:tc>
        <w:tc>
          <w:tcPr>
            <w:tcW w:w="576" w:type="pct"/>
          </w:tcPr>
          <w:p w14:paraId="2CF0A876" w14:textId="77777777" w:rsidR="00EC4772" w:rsidRPr="00D74AB0" w:rsidRDefault="00EC4772" w:rsidP="00E904F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8</w:t>
            </w:r>
          </w:p>
        </w:tc>
      </w:tr>
    </w:tbl>
    <w:p w14:paraId="474C2561" w14:textId="77777777" w:rsidR="00EC4772" w:rsidRPr="00D74AB0" w:rsidRDefault="00EC4772" w:rsidP="00EC4772">
      <w:pPr>
        <w:ind w:left="360"/>
        <w:rPr>
          <w:rFonts w:ascii="Times New Roman" w:eastAsia="Times New Roman" w:hAnsi="Times New Roman" w:cs="Times New Roman"/>
        </w:rPr>
      </w:pPr>
      <w:r w:rsidRPr="00D74AB0">
        <w:rPr>
          <w:rFonts w:ascii="Times New Roman" w:eastAsia="Times New Roman" w:hAnsi="Times New Roman" w:cs="Times New Roman"/>
        </w:rPr>
        <w:t>Preprint available soon.</w:t>
      </w:r>
    </w:p>
    <w:p w14:paraId="7C323721" w14:textId="77777777" w:rsidR="00CC5233" w:rsidRPr="00D74AB0" w:rsidRDefault="00CC5233" w:rsidP="00F72E9E">
      <w:pPr>
        <w:rPr>
          <w:rFonts w:ascii="Times New Roman" w:eastAsia="Times New Roman" w:hAnsi="Times New Roman" w:cs="Times New Roman"/>
        </w:rPr>
      </w:pPr>
    </w:p>
    <w:tbl>
      <w:tblPr>
        <w:tblStyle w:val="TableGrid1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87"/>
        <w:gridCol w:w="1079"/>
      </w:tblGrid>
      <w:tr w:rsidR="00190DBC" w:rsidRPr="00D74AB0" w14:paraId="714D7C0F" w14:textId="77777777" w:rsidTr="00D43F8A">
        <w:trPr>
          <w:trHeight w:val="180"/>
        </w:trPr>
        <w:tc>
          <w:tcPr>
            <w:tcW w:w="4424" w:type="pct"/>
          </w:tcPr>
          <w:p w14:paraId="0EFA814A" w14:textId="204D9032" w:rsidR="00190DBC" w:rsidRPr="00D74AB0" w:rsidRDefault="00190DBC" w:rsidP="00D43F8A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S. Gharibian, M. </w:t>
            </w:r>
            <w:proofErr w:type="spellStart"/>
            <w:r w:rsidRPr="00D74AB0">
              <w:rPr>
                <w:rFonts w:ascii="Times New Roman" w:hAnsi="Times New Roman" w:cs="Times New Roman"/>
              </w:rPr>
              <w:t>Santha</w:t>
            </w:r>
            <w:proofErr w:type="spellEnd"/>
            <w:r w:rsidRPr="00D74AB0">
              <w:rPr>
                <w:rFonts w:ascii="Times New Roman" w:hAnsi="Times New Roman" w:cs="Times New Roman"/>
              </w:rPr>
              <w:t xml:space="preserve">, J. Sikora, A. Sundaram, and </w:t>
            </w:r>
            <w:r w:rsidRPr="00D74AB0">
              <w:rPr>
                <w:rFonts w:ascii="Times New Roman" w:hAnsi="Times New Roman" w:cs="Times New Roman"/>
                <w:i/>
              </w:rPr>
              <w:t>J. Yirka</w:t>
            </w:r>
            <w:r w:rsidRPr="00D74AB0">
              <w:rPr>
                <w:rFonts w:ascii="Times New Roman" w:hAnsi="Times New Roman" w:cs="Times New Roman"/>
              </w:rPr>
              <w:t xml:space="preserve">. Quantum generalizations of the polynomial hierarchy with applications to </w:t>
            </w:r>
            <w:proofErr w:type="gramStart"/>
            <w:r w:rsidRPr="00D74AB0">
              <w:rPr>
                <w:rFonts w:ascii="Times New Roman" w:hAnsi="Times New Roman" w:cs="Times New Roman"/>
              </w:rPr>
              <w:t>QMA(</w:t>
            </w:r>
            <w:proofErr w:type="gramEnd"/>
            <w:r w:rsidRPr="00D74AB0">
              <w:rPr>
                <w:rFonts w:ascii="Times New Roman" w:hAnsi="Times New Roman" w:cs="Times New Roman"/>
              </w:rPr>
              <w:t>2).</w:t>
            </w:r>
          </w:p>
        </w:tc>
        <w:tc>
          <w:tcPr>
            <w:tcW w:w="576" w:type="pct"/>
          </w:tcPr>
          <w:p w14:paraId="3B3EBFB6" w14:textId="67A8B2D5" w:rsidR="00190DBC" w:rsidRPr="00D74AB0" w:rsidRDefault="00190DBC" w:rsidP="00D43F8A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8</w:t>
            </w:r>
          </w:p>
        </w:tc>
      </w:tr>
    </w:tbl>
    <w:p w14:paraId="00C94453" w14:textId="0E594D8A" w:rsidR="00190DBC" w:rsidRPr="00D74AB0" w:rsidRDefault="00190DBC" w:rsidP="00190DBC">
      <w:pPr>
        <w:ind w:left="360"/>
        <w:rPr>
          <w:rFonts w:ascii="Times New Roman" w:eastAsia="Times New Roman" w:hAnsi="Times New Roman" w:cs="Times New Roman"/>
        </w:rPr>
      </w:pPr>
      <w:r w:rsidRPr="00D74AB0">
        <w:rPr>
          <w:rFonts w:ascii="Times New Roman" w:eastAsia="Times New Roman" w:hAnsi="Times New Roman" w:cs="Times New Roman"/>
        </w:rPr>
        <w:t>Preprint available soon</w:t>
      </w:r>
      <w:r w:rsidR="00CC5233" w:rsidRPr="00D74AB0">
        <w:rPr>
          <w:rFonts w:ascii="Times New Roman" w:eastAsia="Times New Roman" w:hAnsi="Times New Roman" w:cs="Times New Roman"/>
        </w:rPr>
        <w:t>.</w:t>
      </w:r>
    </w:p>
    <w:p w14:paraId="54D16AB4" w14:textId="1B87DA9A" w:rsidR="009E3D3A" w:rsidRPr="00D74AB0" w:rsidRDefault="009E3D3A" w:rsidP="00CC5233">
      <w:pPr>
        <w:rPr>
          <w:rFonts w:ascii="Times New Roman" w:eastAsia="Times New Roman" w:hAnsi="Times New Roman" w:cs="Times New Roman"/>
          <w:color w:val="000000"/>
        </w:rPr>
      </w:pPr>
    </w:p>
    <w:tbl>
      <w:tblPr>
        <w:tblStyle w:val="TableGrid1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10"/>
        <w:gridCol w:w="656"/>
      </w:tblGrid>
      <w:tr w:rsidR="00EF6E26" w:rsidRPr="00D74AB0" w14:paraId="337C2817" w14:textId="77777777" w:rsidTr="00CC5233">
        <w:trPr>
          <w:trHeight w:val="252"/>
        </w:trPr>
        <w:tc>
          <w:tcPr>
            <w:tcW w:w="4650" w:type="pct"/>
          </w:tcPr>
          <w:p w14:paraId="5AE2C09F" w14:textId="0CF0C1CE" w:rsidR="00CC5233" w:rsidRPr="00D74AB0" w:rsidRDefault="00EC4DC6" w:rsidP="00CC5233">
            <w:pPr>
              <w:rPr>
                <w:rFonts w:ascii="Times New Roman" w:hAnsi="Times New Roman" w:cs="Times New Roman"/>
                <w:i/>
              </w:rPr>
            </w:pPr>
            <w:hyperlink r:id="rId10" w:history="1">
              <w:r w:rsidR="00CC5233" w:rsidRPr="00D74AB0">
                <w:rPr>
                  <w:rStyle w:val="Hyperlink"/>
                  <w:rFonts w:ascii="Times New Roman" w:hAnsi="Times New Roman" w:cs="Times New Roman"/>
                  <w:color w:val="000000" w:themeColor="text1"/>
                  <w:u w:val="none"/>
                </w:rPr>
                <w:t>S. Gharibian and</w:t>
              </w:r>
              <w:r w:rsidR="00CC5233" w:rsidRPr="00D74AB0">
                <w:rPr>
                  <w:rStyle w:val="Hyperlink"/>
                  <w:rFonts w:ascii="Times New Roman" w:hAnsi="Times New Roman" w:cs="Times New Roman"/>
                  <w:i/>
                  <w:color w:val="000000" w:themeColor="text1"/>
                  <w:u w:val="none"/>
                </w:rPr>
                <w:t xml:space="preserve"> J. Yirka</w:t>
              </w:r>
              <w:r w:rsidR="00CC5233" w:rsidRPr="00D74AB0">
                <w:rPr>
                  <w:rStyle w:val="Hyperlink"/>
                  <w:rFonts w:ascii="Times New Roman" w:hAnsi="Times New Roman" w:cs="Times New Roman"/>
                  <w:color w:val="000000" w:themeColor="text1"/>
                  <w:u w:val="none"/>
                </w:rPr>
                <w:t>. The complexity of simulating local measurements on quantum systems.</w:t>
              </w:r>
            </w:hyperlink>
          </w:p>
          <w:p w14:paraId="038F6E1C" w14:textId="2ACFC201" w:rsidR="00EF6E26" w:rsidRPr="00D74AB0" w:rsidRDefault="004D63FE" w:rsidP="004D63FE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Preprint available at: </w:t>
            </w:r>
            <w:hyperlink r:id="rId11" w:history="1">
              <w:r w:rsidRPr="00D74AB0">
                <w:rPr>
                  <w:rStyle w:val="Hyperlink"/>
                  <w:rFonts w:ascii="Times New Roman" w:hAnsi="Times New Roman" w:cs="Times New Roman"/>
                </w:rPr>
                <w:t>https://arxiv.org/abs/1606.05626</w:t>
              </w:r>
            </w:hyperlink>
          </w:p>
        </w:tc>
        <w:tc>
          <w:tcPr>
            <w:tcW w:w="350" w:type="pct"/>
          </w:tcPr>
          <w:p w14:paraId="307FD787" w14:textId="3943F0F4" w:rsidR="00EF6E26" w:rsidRPr="00D74AB0" w:rsidRDefault="00EF6E26" w:rsidP="00D4155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7</w:t>
            </w:r>
          </w:p>
        </w:tc>
      </w:tr>
    </w:tbl>
    <w:p w14:paraId="090AD787" w14:textId="77777777" w:rsidR="00EC4772" w:rsidRPr="00D74AB0" w:rsidRDefault="00EC4772">
      <w:pPr>
        <w:rPr>
          <w:rFonts w:ascii="Times New Roman" w:hAnsi="Times New Roman" w:cs="Times New Roman"/>
          <w:b/>
        </w:rPr>
      </w:pPr>
    </w:p>
    <w:p w14:paraId="0089EF1A" w14:textId="53AB0B30" w:rsidR="000D0A60" w:rsidRPr="00D74AB0" w:rsidRDefault="004D63FE">
      <w:pPr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Conferences</w:t>
      </w:r>
    </w:p>
    <w:p w14:paraId="63D90D92" w14:textId="77777777" w:rsidR="004D63FE" w:rsidRPr="00D74AB0" w:rsidRDefault="004D63FE">
      <w:pPr>
        <w:rPr>
          <w:rFonts w:ascii="Times New Roman" w:hAnsi="Times New Roman" w:cs="Times New Roman"/>
          <w:b/>
        </w:rPr>
      </w:pPr>
    </w:p>
    <w:tbl>
      <w:tblPr>
        <w:tblStyle w:val="TableGrid1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10"/>
        <w:gridCol w:w="656"/>
      </w:tblGrid>
      <w:tr w:rsidR="004D63FE" w:rsidRPr="00D74AB0" w14:paraId="7E490E00" w14:textId="77777777" w:rsidTr="00DE2CB5">
        <w:trPr>
          <w:trHeight w:val="252"/>
        </w:trPr>
        <w:tc>
          <w:tcPr>
            <w:tcW w:w="4650" w:type="pct"/>
          </w:tcPr>
          <w:p w14:paraId="06A89CBE" w14:textId="77777777" w:rsidR="004D63FE" w:rsidRPr="00D74AB0" w:rsidRDefault="004D63FE" w:rsidP="00DE2CB5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S. Gharibian and </w:t>
            </w:r>
            <w:r w:rsidRPr="00D74AB0">
              <w:rPr>
                <w:rFonts w:ascii="Times New Roman" w:hAnsi="Times New Roman" w:cs="Times New Roman"/>
                <w:i/>
              </w:rPr>
              <w:t>J. Yirka</w:t>
            </w:r>
            <w:r w:rsidRPr="00D74AB0">
              <w:rPr>
                <w:rFonts w:ascii="Times New Roman" w:hAnsi="Times New Roman" w:cs="Times New Roman"/>
              </w:rPr>
              <w:t>. The complexity of simulating local measurements on quantum systems.</w:t>
            </w:r>
          </w:p>
          <w:p w14:paraId="0D91E04C" w14:textId="25AC1C9F" w:rsidR="004D63FE" w:rsidRPr="00D74AB0" w:rsidRDefault="004D63FE" w:rsidP="00DE2CB5">
            <w:pPr>
              <w:rPr>
                <w:rFonts w:ascii="Times New Roman" w:hAnsi="Times New Roman" w:cs="Times New Roman"/>
                <w:b/>
              </w:rPr>
            </w:pPr>
            <w:r w:rsidRPr="00D74AB0">
              <w:rPr>
                <w:rFonts w:ascii="Times New Roman" w:hAnsi="Times New Roman" w:cs="Times New Roman"/>
              </w:rPr>
              <w:t>12</w:t>
            </w:r>
            <w:r w:rsidRPr="00D74AB0">
              <w:rPr>
                <w:rFonts w:ascii="Times New Roman" w:hAnsi="Times New Roman" w:cs="Times New Roman"/>
                <w:vertAlign w:val="superscript"/>
              </w:rPr>
              <w:t>th</w:t>
            </w:r>
            <w:r w:rsidRPr="00D74AB0">
              <w:rPr>
                <w:rFonts w:ascii="Times New Roman" w:hAnsi="Times New Roman" w:cs="Times New Roman"/>
              </w:rPr>
              <w:t xml:space="preserve"> Conference on the Theory of Quantum Computation, Communication, and Cryptography (TQC 2017).</w:t>
            </w:r>
            <w:r w:rsidRPr="00D74AB0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350" w:type="pct"/>
          </w:tcPr>
          <w:p w14:paraId="30566AB9" w14:textId="77777777" w:rsidR="004D63FE" w:rsidRPr="00D74AB0" w:rsidRDefault="004D63FE" w:rsidP="00DE2CB5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7</w:t>
            </w:r>
          </w:p>
        </w:tc>
      </w:tr>
    </w:tbl>
    <w:p w14:paraId="769CF03C" w14:textId="77777777" w:rsidR="004D63FE" w:rsidRPr="00D74AB0" w:rsidRDefault="004D63FE">
      <w:pPr>
        <w:rPr>
          <w:rFonts w:ascii="Times New Roman" w:hAnsi="Times New Roman" w:cs="Times New Roman"/>
          <w:b/>
        </w:rPr>
      </w:pPr>
    </w:p>
    <w:tbl>
      <w:tblPr>
        <w:tblStyle w:val="TableGrid1"/>
        <w:tblW w:w="5009" w:type="pct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65"/>
        <w:gridCol w:w="146"/>
        <w:gridCol w:w="666"/>
      </w:tblGrid>
      <w:tr w:rsidR="00B348C9" w:rsidRPr="00D74AB0" w14:paraId="1A061692" w14:textId="77777777" w:rsidTr="004D63FE">
        <w:tc>
          <w:tcPr>
            <w:tcW w:w="4645" w:type="pct"/>
            <w:gridSpan w:val="2"/>
          </w:tcPr>
          <w:p w14:paraId="40060F4B" w14:textId="1A8A564B" w:rsidR="000D0A60" w:rsidRPr="00D74AB0" w:rsidRDefault="004857DD" w:rsidP="000D0A60">
            <w:pPr>
              <w:ind w:left="720" w:hanging="720"/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t xml:space="preserve">S. Gharibian and J. Yirka. </w:t>
            </w:r>
            <w:hyperlink r:id="rId12" w:history="1">
              <w:r w:rsidR="000D0A60" w:rsidRPr="00D74AB0">
                <w:rPr>
                  <w:rStyle w:val="Hyperlink"/>
                  <w:rFonts w:ascii="Times New Roman" w:hAnsi="Times New Roman" w:cs="Times New Roman"/>
                  <w:color w:val="000000" w:themeColor="text1"/>
                  <w:u w:val="none"/>
                </w:rPr>
                <w:t>The complexity of simulating local measurements on quantum systems.</w:t>
              </w:r>
            </w:hyperlink>
          </w:p>
          <w:p w14:paraId="65977078" w14:textId="77777777" w:rsidR="000D0A60" w:rsidRPr="00D74AB0" w:rsidRDefault="000D0A60" w:rsidP="000D0A60">
            <w:pPr>
              <w:ind w:left="720" w:hanging="720"/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t>20</w:t>
            </w:r>
            <w:r w:rsidRPr="00D74AB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th</w:t>
            </w:r>
            <w:r w:rsidRPr="00D74AB0">
              <w:rPr>
                <w:rFonts w:ascii="Times New Roman" w:hAnsi="Times New Roman" w:cs="Times New Roman"/>
                <w:color w:val="000000" w:themeColor="text1"/>
              </w:rPr>
              <w:t xml:space="preserve"> Conference on Quantum Information Processing (QIP 2017). </w:t>
            </w:r>
            <w:r w:rsidR="00CC5233" w:rsidRPr="00D74AB0">
              <w:rPr>
                <w:rFonts w:ascii="Times New Roman" w:hAnsi="Times New Roman" w:cs="Times New Roman"/>
                <w:color w:val="000000" w:themeColor="text1"/>
              </w:rPr>
              <w:t>Presented under a different title.</w:t>
            </w:r>
          </w:p>
          <w:p w14:paraId="260B5F48" w14:textId="52E2E5D1" w:rsidR="00CC5233" w:rsidRPr="00D74AB0" w:rsidRDefault="00CC5233" w:rsidP="000D0A60">
            <w:pPr>
              <w:ind w:left="720" w:hanging="720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55" w:type="pct"/>
          </w:tcPr>
          <w:p w14:paraId="1D5326D9" w14:textId="77777777" w:rsidR="000D0A60" w:rsidRPr="00D74AB0" w:rsidRDefault="000D0A60" w:rsidP="00CE29C1">
            <w:pPr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t>2017</w:t>
            </w:r>
          </w:p>
        </w:tc>
      </w:tr>
      <w:tr w:rsidR="004D63FE" w:rsidRPr="00D74AB0" w14:paraId="2A8FE2B7" w14:textId="77777777" w:rsidTr="00DE2CB5">
        <w:trPr>
          <w:trHeight w:val="74"/>
        </w:trPr>
        <w:tc>
          <w:tcPr>
            <w:tcW w:w="4567" w:type="pct"/>
          </w:tcPr>
          <w:p w14:paraId="1CD23848" w14:textId="77777777" w:rsidR="004D63FE" w:rsidRPr="00D74AB0" w:rsidRDefault="00EC4DC6" w:rsidP="00DE2CB5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3" w:history="1">
              <w:r w:rsidR="004D63FE" w:rsidRPr="00D74AB0">
                <w:rPr>
                  <w:rStyle w:val="Hyperlink"/>
                  <w:rFonts w:ascii="Times New Roman" w:hAnsi="Times New Roman" w:cs="Times New Roman"/>
                  <w:color w:val="000000" w:themeColor="text1"/>
                  <w:u w:val="none"/>
                </w:rPr>
                <w:t>J. Yirka. Evaluation of TCP header fields for data overhead efficiency.</w:t>
              </w:r>
            </w:hyperlink>
          </w:p>
          <w:p w14:paraId="47C5D9AE" w14:textId="77777777" w:rsidR="004D63FE" w:rsidRPr="00D74AB0" w:rsidRDefault="004D63FE" w:rsidP="00DE2CB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t>30</w:t>
            </w:r>
            <w:r w:rsidRPr="00D74AB0">
              <w:rPr>
                <w:rFonts w:ascii="Times New Roman" w:hAnsi="Times New Roman" w:cs="Times New Roman"/>
                <w:color w:val="000000" w:themeColor="text1"/>
                <w:vertAlign w:val="superscript"/>
              </w:rPr>
              <w:t>th</w:t>
            </w:r>
            <w:r w:rsidRPr="00D74AB0">
              <w:rPr>
                <w:rFonts w:ascii="Times New Roman" w:hAnsi="Times New Roman" w:cs="Times New Roman"/>
                <w:color w:val="000000" w:themeColor="text1"/>
              </w:rPr>
              <w:t xml:space="preserve"> National Conference on Undergraduate Research (NCUR 2016).</w:t>
            </w:r>
          </w:p>
          <w:p w14:paraId="0C3CB28B" w14:textId="77777777" w:rsidR="004D63FE" w:rsidRPr="00D74AB0" w:rsidRDefault="004D63FE" w:rsidP="00DE2CB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33" w:type="pct"/>
            <w:gridSpan w:val="2"/>
          </w:tcPr>
          <w:p w14:paraId="0F9A392B" w14:textId="77777777" w:rsidR="004D63FE" w:rsidRPr="00D74AB0" w:rsidRDefault="004D63FE" w:rsidP="00DE2CB5">
            <w:pPr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t>2016</w:t>
            </w:r>
          </w:p>
        </w:tc>
      </w:tr>
      <w:tr w:rsidR="004D63FE" w:rsidRPr="00D74AB0" w14:paraId="04A1488B" w14:textId="77777777" w:rsidTr="00DE2CB5">
        <w:trPr>
          <w:trHeight w:val="252"/>
        </w:trPr>
        <w:tc>
          <w:tcPr>
            <w:tcW w:w="4567" w:type="pct"/>
          </w:tcPr>
          <w:p w14:paraId="6CF953E1" w14:textId="77777777" w:rsidR="004D63FE" w:rsidRPr="00D74AB0" w:rsidRDefault="00EC4DC6" w:rsidP="00DE2CB5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4" w:history="1">
              <w:r w:rsidR="004D63FE" w:rsidRPr="00D74AB0">
                <w:rPr>
                  <w:rStyle w:val="Hyperlink"/>
                  <w:rFonts w:ascii="Times New Roman" w:hAnsi="Times New Roman" w:cs="Times New Roman"/>
                  <w:color w:val="000000" w:themeColor="text1"/>
                  <w:u w:val="none"/>
                </w:rPr>
                <w:t>J. Yirka. Evaluation of TCP header fields for data overhead efficiency.</w:t>
              </w:r>
            </w:hyperlink>
          </w:p>
          <w:p w14:paraId="3413D0EE" w14:textId="77777777" w:rsidR="004D63FE" w:rsidRPr="00D74AB0" w:rsidRDefault="004D63FE" w:rsidP="00DE2CB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t>VCU Symposium for Undergraduate Research and Creativity.</w:t>
            </w:r>
          </w:p>
          <w:p w14:paraId="77430D67" w14:textId="77777777" w:rsidR="004D63FE" w:rsidRPr="00D74AB0" w:rsidRDefault="004D63FE" w:rsidP="00DE2CB5">
            <w:pPr>
              <w:ind w:left="360"/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b/>
                <w:color w:val="000000" w:themeColor="text1"/>
              </w:rPr>
              <w:t>Awarded:</w:t>
            </w:r>
            <w:r w:rsidRPr="00D74AB0">
              <w:rPr>
                <w:rFonts w:ascii="Times New Roman" w:hAnsi="Times New Roman" w:cs="Times New Roman"/>
                <w:i/>
                <w:color w:val="000000" w:themeColor="text1"/>
              </w:rPr>
              <w:t xml:space="preserve"> </w:t>
            </w:r>
            <w:r w:rsidRPr="00D74AB0">
              <w:rPr>
                <w:rFonts w:ascii="Times New Roman" w:hAnsi="Times New Roman" w:cs="Times New Roman"/>
                <w:color w:val="000000" w:themeColor="text1"/>
              </w:rPr>
              <w:t>“Launch Award” for Outstanding Research Poster</w:t>
            </w:r>
            <w:r w:rsidRPr="00D74AB0">
              <w:rPr>
                <w:rFonts w:ascii="Times New Roman" w:hAnsi="Times New Roman" w:cs="Times New Roman"/>
                <w:i/>
                <w:color w:val="000000" w:themeColor="text1"/>
              </w:rPr>
              <w:t>.</w:t>
            </w:r>
          </w:p>
        </w:tc>
        <w:tc>
          <w:tcPr>
            <w:tcW w:w="433" w:type="pct"/>
            <w:gridSpan w:val="2"/>
          </w:tcPr>
          <w:p w14:paraId="62662B8A" w14:textId="77777777" w:rsidR="004D63FE" w:rsidRPr="00D74AB0" w:rsidRDefault="004D63FE" w:rsidP="00DE2CB5">
            <w:pPr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t>2015</w:t>
            </w:r>
          </w:p>
        </w:tc>
      </w:tr>
    </w:tbl>
    <w:p w14:paraId="7F9A188C" w14:textId="55ACAC78" w:rsidR="000D0A60" w:rsidRPr="00D74AB0" w:rsidRDefault="000D0A60">
      <w:pPr>
        <w:rPr>
          <w:rFonts w:ascii="Times New Roman" w:hAnsi="Times New Roman" w:cs="Times New Roman"/>
          <w:b/>
        </w:rPr>
      </w:pPr>
    </w:p>
    <w:p w14:paraId="5C6149F0" w14:textId="143E7708" w:rsidR="000D0A60" w:rsidRPr="00D74AB0" w:rsidRDefault="00864013">
      <w:pPr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Research Seminars</w:t>
      </w:r>
    </w:p>
    <w:p w14:paraId="6F1D6865" w14:textId="7735F854" w:rsidR="00CC5233" w:rsidRPr="00D74AB0" w:rsidRDefault="00CC5233">
      <w:pPr>
        <w:rPr>
          <w:rFonts w:ascii="Times New Roman" w:hAnsi="Times New Roman" w:cs="Times New Roman"/>
          <w:b/>
          <w:color w:val="000000" w:themeColor="text1"/>
        </w:rPr>
      </w:pPr>
    </w:p>
    <w:tbl>
      <w:tblPr>
        <w:tblStyle w:val="TableGrid1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87"/>
        <w:gridCol w:w="1079"/>
      </w:tblGrid>
      <w:tr w:rsidR="00B348C9" w:rsidRPr="00D74AB0" w14:paraId="69FEFB15" w14:textId="77777777" w:rsidTr="00CE29C1">
        <w:trPr>
          <w:trHeight w:val="180"/>
        </w:trPr>
        <w:tc>
          <w:tcPr>
            <w:tcW w:w="4424" w:type="pct"/>
          </w:tcPr>
          <w:p w14:paraId="3815E744" w14:textId="679719F5" w:rsidR="00427308" w:rsidRPr="00D74AB0" w:rsidRDefault="00EC4DC6" w:rsidP="00CE29C1">
            <w:pPr>
              <w:rPr>
                <w:rFonts w:ascii="Times New Roman" w:hAnsi="Times New Roman" w:cs="Times New Roman"/>
                <w:color w:val="000000" w:themeColor="text1"/>
              </w:rPr>
            </w:pPr>
            <w:hyperlink r:id="rId15" w:history="1">
              <w:r w:rsidR="00427308" w:rsidRPr="00D74AB0">
                <w:rPr>
                  <w:rStyle w:val="Hyperlink"/>
                  <w:rFonts w:ascii="Times New Roman" w:hAnsi="Times New Roman" w:cs="Times New Roman"/>
                  <w:color w:val="000000" w:themeColor="text1"/>
                  <w:u w:val="none"/>
                </w:rPr>
                <w:t>Pure state tomography with Pauli observables.</w:t>
              </w:r>
            </w:hyperlink>
          </w:p>
        </w:tc>
        <w:tc>
          <w:tcPr>
            <w:tcW w:w="576" w:type="pct"/>
          </w:tcPr>
          <w:p w14:paraId="3B55EA01" w14:textId="77777777" w:rsidR="00427308" w:rsidRPr="00D74AB0" w:rsidRDefault="00427308" w:rsidP="00CE29C1">
            <w:pPr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t>2017</w:t>
            </w:r>
          </w:p>
        </w:tc>
      </w:tr>
    </w:tbl>
    <w:p w14:paraId="75F342D8" w14:textId="77777777" w:rsidR="00427308" w:rsidRPr="00D74AB0" w:rsidRDefault="00427308" w:rsidP="00427308">
      <w:pPr>
        <w:rPr>
          <w:rFonts w:ascii="Times New Roman" w:eastAsia="Times New Roman" w:hAnsi="Times New Roman" w:cs="Times New Roman"/>
          <w:color w:val="000000" w:themeColor="text1"/>
        </w:rPr>
      </w:pPr>
      <w:r w:rsidRPr="00D74AB0">
        <w:rPr>
          <w:rFonts w:ascii="Times New Roman" w:eastAsia="Times New Roman" w:hAnsi="Times New Roman" w:cs="Times New Roman"/>
          <w:color w:val="000000" w:themeColor="text1"/>
        </w:rPr>
        <w:t xml:space="preserve">Department seminar at UMD QuICS. </w:t>
      </w:r>
    </w:p>
    <w:p w14:paraId="6C84A75F" w14:textId="266DD10F" w:rsidR="00427308" w:rsidRPr="00D74AB0" w:rsidRDefault="00427308" w:rsidP="00427308">
      <w:pPr>
        <w:ind w:firstLine="360"/>
        <w:rPr>
          <w:rFonts w:ascii="Times New Roman" w:eastAsia="Times New Roman" w:hAnsi="Times New Roman" w:cs="Times New Roman"/>
          <w:color w:val="000000" w:themeColor="text1"/>
        </w:rPr>
      </w:pPr>
      <w:r w:rsidRPr="00D74AB0">
        <w:rPr>
          <w:rFonts w:ascii="Times New Roman" w:eastAsia="Times New Roman" w:hAnsi="Times New Roman" w:cs="Times New Roman"/>
          <w:color w:val="000000" w:themeColor="text1"/>
        </w:rPr>
        <w:t>Discussed partial results from summer internship.</w:t>
      </w:r>
    </w:p>
    <w:p w14:paraId="5DF9EAB7" w14:textId="77777777" w:rsidR="00427308" w:rsidRPr="00D74AB0" w:rsidRDefault="00427308" w:rsidP="00427308">
      <w:pPr>
        <w:ind w:firstLine="360"/>
        <w:rPr>
          <w:rFonts w:ascii="Times New Roman" w:eastAsia="Times New Roman" w:hAnsi="Times New Roman" w:cs="Times New Roman"/>
          <w:color w:val="000000" w:themeColor="text1"/>
        </w:rPr>
      </w:pPr>
    </w:p>
    <w:tbl>
      <w:tblPr>
        <w:tblStyle w:val="TableGrid1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10"/>
        <w:gridCol w:w="656"/>
      </w:tblGrid>
      <w:tr w:rsidR="00B348C9" w:rsidRPr="00D74AB0" w14:paraId="6F2F52FA" w14:textId="77777777" w:rsidTr="00CC5233">
        <w:trPr>
          <w:trHeight w:val="80"/>
        </w:trPr>
        <w:tc>
          <w:tcPr>
            <w:tcW w:w="4650" w:type="pct"/>
          </w:tcPr>
          <w:p w14:paraId="4815BBF3" w14:textId="42A5816C" w:rsidR="00CC5233" w:rsidRPr="00D74AB0" w:rsidRDefault="00B348C9" w:rsidP="000D0A60">
            <w:pPr>
              <w:rPr>
                <w:rStyle w:val="Hyperlink"/>
                <w:rFonts w:ascii="Times New Roman" w:hAnsi="Times New Roman" w:cs="Times New Roman"/>
                <w:color w:val="000000" w:themeColor="text1"/>
                <w:u w:val="none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fldChar w:fldCharType="begin"/>
            </w:r>
            <w:r w:rsidRPr="00D74AB0">
              <w:rPr>
                <w:rFonts w:ascii="Times New Roman" w:hAnsi="Times New Roman" w:cs="Times New Roman"/>
                <w:color w:val="000000" w:themeColor="text1"/>
              </w:rPr>
              <w:instrText xml:space="preserve"> HYPERLINK "yirkajk.github.io/csseminar-3-25-16-flyer.pdf" </w:instrText>
            </w:r>
            <w:r w:rsidRPr="00D74AB0">
              <w:rPr>
                <w:rFonts w:ascii="Times New Roman" w:hAnsi="Times New Roman" w:cs="Times New Roman"/>
                <w:color w:val="000000" w:themeColor="text1"/>
              </w:rPr>
              <w:fldChar w:fldCharType="separate"/>
            </w:r>
            <w:r w:rsidR="00CC5233" w:rsidRPr="00D74AB0">
              <w:rPr>
                <w:rStyle w:val="Hyperlink"/>
                <w:rFonts w:ascii="Times New Roman" w:hAnsi="Times New Roman" w:cs="Times New Roman"/>
                <w:color w:val="000000" w:themeColor="text1"/>
                <w:u w:val="none"/>
              </w:rPr>
              <w:t>Quantum complexity of estimating local physical quantities.</w:t>
            </w:r>
          </w:p>
          <w:p w14:paraId="338FBA1D" w14:textId="1D6C6B53" w:rsidR="000D0A60" w:rsidRPr="00D74AB0" w:rsidRDefault="00B348C9" w:rsidP="000D0A6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fldChar w:fldCharType="end"/>
            </w:r>
            <w:r w:rsidR="000D0A60" w:rsidRPr="00D74AB0">
              <w:rPr>
                <w:rFonts w:ascii="Times New Roman" w:hAnsi="Times New Roman" w:cs="Times New Roman"/>
                <w:color w:val="000000" w:themeColor="text1"/>
              </w:rPr>
              <w:t>Department of Computer Science, VCU</w:t>
            </w:r>
          </w:p>
          <w:p w14:paraId="2BE3B8E9" w14:textId="77777777" w:rsidR="000D0A60" w:rsidRPr="00D74AB0" w:rsidRDefault="000D0A60" w:rsidP="00427308">
            <w:pPr>
              <w:ind w:left="360"/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i/>
                <w:color w:val="000000" w:themeColor="text1"/>
              </w:rPr>
              <w:t>Only undergraduate invited in previous 5 years.</w:t>
            </w:r>
          </w:p>
        </w:tc>
        <w:tc>
          <w:tcPr>
            <w:tcW w:w="350" w:type="pct"/>
          </w:tcPr>
          <w:p w14:paraId="5A399C55" w14:textId="77777777" w:rsidR="000D0A60" w:rsidRPr="00D74AB0" w:rsidRDefault="000D0A60" w:rsidP="00CE29C1">
            <w:pPr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D74AB0">
              <w:rPr>
                <w:rFonts w:ascii="Times New Roman" w:hAnsi="Times New Roman" w:cs="Times New Roman"/>
                <w:color w:val="000000" w:themeColor="text1"/>
              </w:rPr>
              <w:t>2016</w:t>
            </w:r>
          </w:p>
        </w:tc>
      </w:tr>
    </w:tbl>
    <w:p w14:paraId="0259DA53" w14:textId="20E4308D" w:rsidR="000D0A60" w:rsidRPr="00D74AB0" w:rsidRDefault="000D0A60">
      <w:pPr>
        <w:rPr>
          <w:rFonts w:ascii="Times New Roman" w:hAnsi="Times New Roman" w:cs="Times New Roman"/>
        </w:rPr>
      </w:pPr>
    </w:p>
    <w:p w14:paraId="137A3CEB" w14:textId="77BDF1F0" w:rsidR="00190DBC" w:rsidRPr="00D74AB0" w:rsidRDefault="00427308" w:rsidP="00190DBC">
      <w:pPr>
        <w:rPr>
          <w:rFonts w:ascii="Times New Roman" w:eastAsia="Times New Roman" w:hAnsi="Times New Roman" w:cs="Times New Roman"/>
          <w:b/>
        </w:rPr>
      </w:pPr>
      <w:r w:rsidRPr="00D74AB0">
        <w:rPr>
          <w:rFonts w:ascii="Times New Roman" w:eastAsia="Times New Roman" w:hAnsi="Times New Roman" w:cs="Times New Roman"/>
          <w:b/>
        </w:rPr>
        <w:t>Talks for general audiences</w:t>
      </w:r>
    </w:p>
    <w:p w14:paraId="4CF78CA2" w14:textId="77777777" w:rsidR="00427308" w:rsidRPr="00D74AB0" w:rsidRDefault="00427308" w:rsidP="00190DBC">
      <w:pPr>
        <w:rPr>
          <w:rFonts w:ascii="Times New Roman" w:eastAsia="Times New Roman" w:hAnsi="Times New Roman" w:cs="Times New Roman"/>
          <w:b/>
        </w:rPr>
      </w:pPr>
    </w:p>
    <w:tbl>
      <w:tblPr>
        <w:tblStyle w:val="TableGrid1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87"/>
        <w:gridCol w:w="1079"/>
      </w:tblGrid>
      <w:tr w:rsidR="00190DBC" w:rsidRPr="00D74AB0" w14:paraId="64E3261E" w14:textId="77777777" w:rsidTr="00D43F8A">
        <w:trPr>
          <w:trHeight w:val="180"/>
        </w:trPr>
        <w:tc>
          <w:tcPr>
            <w:tcW w:w="4424" w:type="pct"/>
          </w:tcPr>
          <w:p w14:paraId="647DA6C6" w14:textId="730B8897" w:rsidR="000D0A60" w:rsidRPr="00D74AB0" w:rsidRDefault="00190DBC" w:rsidP="000D0A60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Computer Science theory </w:t>
            </w:r>
            <w:r w:rsidRPr="00D74AB0">
              <w:rPr>
                <w:rFonts w:ascii="Times New Roman" w:hAnsi="Times New Roman" w:cs="Times New Roman"/>
                <w:i/>
              </w:rPr>
              <w:t>is</w:t>
            </w:r>
            <w:r w:rsidRPr="00D74AB0">
              <w:rPr>
                <w:rFonts w:ascii="Times New Roman" w:hAnsi="Times New Roman" w:cs="Times New Roman"/>
              </w:rPr>
              <w:t xml:space="preserve"> fun</w:t>
            </w:r>
            <w:r w:rsidR="000D0A60" w:rsidRPr="00D74AB0">
              <w:rPr>
                <w:rFonts w:ascii="Times New Roman" w:hAnsi="Times New Roman" w:cs="Times New Roman"/>
              </w:rPr>
              <w:t xml:space="preserve">. </w:t>
            </w:r>
          </w:p>
          <w:p w14:paraId="58F646FC" w14:textId="7FDD366B" w:rsidR="00190DBC" w:rsidRPr="00D74AB0" w:rsidRDefault="00190DBC" w:rsidP="000D0A60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Seminar</w:t>
            </w:r>
            <w:r w:rsidR="000D0A60" w:rsidRPr="00D74AB0">
              <w:rPr>
                <w:rFonts w:ascii="Times New Roman" w:hAnsi="Times New Roman" w:cs="Times New Roman"/>
              </w:rPr>
              <w:t xml:space="preserve"> for</w:t>
            </w:r>
            <w:r w:rsidRPr="00D74AB0">
              <w:rPr>
                <w:rFonts w:ascii="Times New Roman" w:hAnsi="Times New Roman" w:cs="Times New Roman"/>
              </w:rPr>
              <w:t xml:space="preserve"> VCU RamDev software club.</w:t>
            </w:r>
          </w:p>
        </w:tc>
        <w:tc>
          <w:tcPr>
            <w:tcW w:w="576" w:type="pct"/>
          </w:tcPr>
          <w:p w14:paraId="7B0E0BAF" w14:textId="4A28CD16" w:rsidR="00190DBC" w:rsidRPr="00D74AB0" w:rsidRDefault="00190DBC" w:rsidP="00D43F8A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8</w:t>
            </w:r>
          </w:p>
        </w:tc>
      </w:tr>
    </w:tbl>
    <w:p w14:paraId="6B0AE716" w14:textId="21947554" w:rsidR="00AD679D" w:rsidRPr="00D74AB0" w:rsidRDefault="00AD679D" w:rsidP="00D41558">
      <w:pPr>
        <w:rPr>
          <w:rFonts w:ascii="Times New Roman" w:eastAsia="Times New Roman" w:hAnsi="Times New Roman" w:cs="Times New Roman"/>
          <w:b/>
          <w:u w:val="single"/>
        </w:rPr>
      </w:pPr>
    </w:p>
    <w:tbl>
      <w:tblPr>
        <w:tblStyle w:val="TableGrid1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87"/>
        <w:gridCol w:w="1079"/>
      </w:tblGrid>
      <w:tr w:rsidR="001D7798" w:rsidRPr="00D74AB0" w14:paraId="4A11E3DE" w14:textId="77777777" w:rsidTr="003D63A1">
        <w:trPr>
          <w:trHeight w:val="180"/>
        </w:trPr>
        <w:tc>
          <w:tcPr>
            <w:tcW w:w="4424" w:type="pct"/>
          </w:tcPr>
          <w:p w14:paraId="6B7CCD9A" w14:textId="3086CC6D" w:rsidR="001D7798" w:rsidRPr="00D74AB0" w:rsidRDefault="001D7798" w:rsidP="003D63A1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Quantum programming</w:t>
            </w:r>
            <w:r w:rsidR="000D0A60" w:rsidRPr="00D74AB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76" w:type="pct"/>
          </w:tcPr>
          <w:p w14:paraId="2DE8765F" w14:textId="77777777" w:rsidR="001D7798" w:rsidRPr="00D74AB0" w:rsidRDefault="001D7798" w:rsidP="003D63A1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7</w:t>
            </w:r>
          </w:p>
        </w:tc>
      </w:tr>
    </w:tbl>
    <w:p w14:paraId="410BC1E8" w14:textId="77777777" w:rsidR="000D0A60" w:rsidRPr="00D74AB0" w:rsidRDefault="00D9368A" w:rsidP="000D0A60">
      <w:pPr>
        <w:rPr>
          <w:rFonts w:ascii="Times New Roman" w:eastAsia="Times New Roman" w:hAnsi="Times New Roman" w:cs="Times New Roman"/>
        </w:rPr>
      </w:pPr>
      <w:r w:rsidRPr="00D74AB0">
        <w:rPr>
          <w:rFonts w:ascii="Times New Roman" w:eastAsia="Times New Roman" w:hAnsi="Times New Roman" w:cs="Times New Roman"/>
        </w:rPr>
        <w:t>Seminar</w:t>
      </w:r>
      <w:r w:rsidR="000D0A60" w:rsidRPr="00D74AB0">
        <w:rPr>
          <w:rFonts w:ascii="Times New Roman" w:eastAsia="Times New Roman" w:hAnsi="Times New Roman" w:cs="Times New Roman"/>
        </w:rPr>
        <w:t xml:space="preserve"> for </w:t>
      </w:r>
      <w:r w:rsidR="002317E8" w:rsidRPr="00D74AB0">
        <w:rPr>
          <w:rFonts w:ascii="Times New Roman" w:eastAsia="Times New Roman" w:hAnsi="Times New Roman" w:cs="Times New Roman"/>
        </w:rPr>
        <w:t>VCU</w:t>
      </w:r>
      <w:r w:rsidR="001D7798" w:rsidRPr="00D74AB0">
        <w:rPr>
          <w:rFonts w:ascii="Times New Roman" w:eastAsia="Times New Roman" w:hAnsi="Times New Roman" w:cs="Times New Roman"/>
        </w:rPr>
        <w:t xml:space="preserve"> </w:t>
      </w:r>
      <w:r w:rsidR="00835C0F" w:rsidRPr="00D74AB0">
        <w:rPr>
          <w:rFonts w:ascii="Times New Roman" w:eastAsia="Times New Roman" w:hAnsi="Times New Roman" w:cs="Times New Roman"/>
        </w:rPr>
        <w:t xml:space="preserve">RamDev </w:t>
      </w:r>
      <w:r w:rsidR="001D7798" w:rsidRPr="00D74AB0">
        <w:rPr>
          <w:rFonts w:ascii="Times New Roman" w:eastAsia="Times New Roman" w:hAnsi="Times New Roman" w:cs="Times New Roman"/>
        </w:rPr>
        <w:t>software club</w:t>
      </w:r>
      <w:r w:rsidR="00BA6A42" w:rsidRPr="00D74AB0">
        <w:rPr>
          <w:rFonts w:ascii="Times New Roman" w:eastAsia="Times New Roman" w:hAnsi="Times New Roman" w:cs="Times New Roman"/>
        </w:rPr>
        <w:t>.</w:t>
      </w:r>
      <w:r w:rsidR="005271D1" w:rsidRPr="00D74AB0">
        <w:rPr>
          <w:rFonts w:ascii="Times New Roman" w:eastAsia="Times New Roman" w:hAnsi="Times New Roman" w:cs="Times New Roman"/>
        </w:rPr>
        <w:t xml:space="preserve"> </w:t>
      </w:r>
    </w:p>
    <w:p w14:paraId="3887DCA0" w14:textId="6517723C" w:rsidR="001D7798" w:rsidRPr="00D74AB0" w:rsidRDefault="000D0A60" w:rsidP="000D0A60">
      <w:pPr>
        <w:ind w:firstLine="360"/>
        <w:rPr>
          <w:rFonts w:ascii="Times New Roman" w:eastAsia="Times New Roman" w:hAnsi="Times New Roman" w:cs="Times New Roman"/>
          <w:i/>
        </w:rPr>
      </w:pPr>
      <w:r w:rsidRPr="00D74AB0">
        <w:rPr>
          <w:rFonts w:ascii="Times New Roman" w:eastAsia="Times New Roman" w:hAnsi="Times New Roman" w:cs="Times New Roman"/>
        </w:rPr>
        <w:t xml:space="preserve">Discussed </w:t>
      </w:r>
      <w:r w:rsidR="001D7798" w:rsidRPr="00D74AB0">
        <w:rPr>
          <w:rFonts w:ascii="Times New Roman" w:eastAsia="Times New Roman" w:hAnsi="Times New Roman" w:cs="Times New Roman"/>
        </w:rPr>
        <w:t xml:space="preserve">quantum computing </w:t>
      </w:r>
      <w:r w:rsidR="005271D1" w:rsidRPr="00D74AB0">
        <w:rPr>
          <w:rFonts w:ascii="Times New Roman" w:eastAsia="Times New Roman" w:hAnsi="Times New Roman" w:cs="Times New Roman"/>
        </w:rPr>
        <w:t>software</w:t>
      </w:r>
      <w:r w:rsidR="001D7798" w:rsidRPr="00D74AB0">
        <w:rPr>
          <w:rFonts w:ascii="Times New Roman" w:eastAsia="Times New Roman" w:hAnsi="Times New Roman" w:cs="Times New Roman"/>
        </w:rPr>
        <w:t xml:space="preserve"> (e.g. IBM Q, LIQ</w:t>
      </w:r>
      <w:r w:rsidR="001D7798" w:rsidRPr="00D74AB0">
        <w:rPr>
          <w:rFonts w:ascii="Times New Roman" w:eastAsia="Times New Roman" w:hAnsi="Times New Roman" w:cs="Times New Roman"/>
          <w:i/>
        </w:rPr>
        <w:t>UI</w:t>
      </w:r>
      <m:oMath>
        <m:r>
          <m:rPr>
            <m:sty m:val="p"/>
          </m:rPr>
          <w:rPr>
            <w:rFonts w:ascii="Cambria Math" w:eastAsia="Times New Roman" w:hAnsi="Cambria Math" w:cs="Times New Roman"/>
          </w:rPr>
          <m:t>⟩</m:t>
        </m:r>
      </m:oMath>
      <w:r w:rsidR="001D7798" w:rsidRPr="00D74AB0">
        <w:rPr>
          <w:rFonts w:ascii="Times New Roman" w:eastAsia="Times New Roman" w:hAnsi="Times New Roman" w:cs="Times New Roman"/>
        </w:rPr>
        <w:t>)</w:t>
      </w:r>
      <w:r w:rsidR="00D9368A" w:rsidRPr="00D74AB0">
        <w:rPr>
          <w:rFonts w:ascii="Times New Roman" w:eastAsia="Times New Roman" w:hAnsi="Times New Roman" w:cs="Times New Roman"/>
        </w:rPr>
        <w:t>.</w:t>
      </w:r>
    </w:p>
    <w:p w14:paraId="5765D22F" w14:textId="77777777" w:rsidR="001D7798" w:rsidRPr="00D74AB0" w:rsidRDefault="001D7798" w:rsidP="00D41558">
      <w:pPr>
        <w:rPr>
          <w:rFonts w:ascii="Times New Roman" w:eastAsia="Times New Roman" w:hAnsi="Times New Roman" w:cs="Times New Roman"/>
          <w:b/>
          <w:u w:val="single"/>
        </w:rPr>
      </w:pPr>
    </w:p>
    <w:p w14:paraId="1A91B3E1" w14:textId="5E5C144B" w:rsidR="00587CA5" w:rsidRPr="00D74AB0" w:rsidRDefault="00587CA5" w:rsidP="00D41558">
      <w:pPr>
        <w:rPr>
          <w:rFonts w:ascii="Times New Roman" w:eastAsia="Times New Roman" w:hAnsi="Times New Roman" w:cs="Times New Roman"/>
          <w:b/>
        </w:rPr>
      </w:pPr>
      <w:r w:rsidRPr="00D74AB0">
        <w:rPr>
          <w:rFonts w:ascii="Times New Roman" w:eastAsia="Times New Roman" w:hAnsi="Times New Roman" w:cs="Times New Roman"/>
          <w:b/>
        </w:rPr>
        <w:t>Independent Studies</w:t>
      </w:r>
    </w:p>
    <w:tbl>
      <w:tblPr>
        <w:tblStyle w:val="TableGrid1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287"/>
        <w:gridCol w:w="1079"/>
      </w:tblGrid>
      <w:tr w:rsidR="00587CA5" w:rsidRPr="00D74AB0" w14:paraId="55F61A6C" w14:textId="77777777" w:rsidTr="004A565C">
        <w:trPr>
          <w:trHeight w:val="180"/>
        </w:trPr>
        <w:tc>
          <w:tcPr>
            <w:tcW w:w="4424" w:type="pct"/>
          </w:tcPr>
          <w:p w14:paraId="1DC9B33C" w14:textId="77777777" w:rsidR="00427308" w:rsidRPr="00D74AB0" w:rsidRDefault="00427308" w:rsidP="00D41558">
            <w:pPr>
              <w:rPr>
                <w:rFonts w:ascii="Times New Roman" w:hAnsi="Times New Roman" w:cs="Times New Roman"/>
              </w:rPr>
            </w:pPr>
          </w:p>
          <w:p w14:paraId="281E88C8" w14:textId="4FDAF3D9" w:rsidR="00587CA5" w:rsidRPr="00D74AB0" w:rsidRDefault="00587CA5" w:rsidP="00D41558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Convex Optimization (CMSC 601), </w:t>
            </w:r>
            <w:r w:rsidR="005B1435" w:rsidRPr="00D74AB0">
              <w:rPr>
                <w:rFonts w:ascii="Times New Roman" w:hAnsi="Times New Roman" w:cs="Times New Roman"/>
              </w:rPr>
              <w:t>VCU.</w:t>
            </w:r>
          </w:p>
        </w:tc>
        <w:tc>
          <w:tcPr>
            <w:tcW w:w="576" w:type="pct"/>
          </w:tcPr>
          <w:p w14:paraId="36723207" w14:textId="45D8360F" w:rsidR="00587CA5" w:rsidRPr="00D74AB0" w:rsidRDefault="00587CA5" w:rsidP="00D4155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Fall 2017</w:t>
            </w:r>
          </w:p>
        </w:tc>
      </w:tr>
    </w:tbl>
    <w:p w14:paraId="352AEB9F" w14:textId="40AB33CC" w:rsidR="00EF6E26" w:rsidRPr="00D74AB0" w:rsidRDefault="0075496F" w:rsidP="00797C3E">
      <w:pPr>
        <w:ind w:left="360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Independently s</w:t>
      </w:r>
      <w:r w:rsidR="005D3462" w:rsidRPr="00D74AB0">
        <w:rPr>
          <w:rFonts w:ascii="Times New Roman" w:hAnsi="Times New Roman" w:cs="Times New Roman"/>
        </w:rPr>
        <w:t>tudied material for graduate optimization course as an undergraduate.</w:t>
      </w:r>
      <w:r w:rsidR="00587CA5" w:rsidRPr="00D74AB0">
        <w:rPr>
          <w:rFonts w:ascii="Times New Roman" w:hAnsi="Times New Roman" w:cs="Times New Roman"/>
        </w:rPr>
        <w:t xml:space="preserve"> </w:t>
      </w:r>
    </w:p>
    <w:p w14:paraId="7ACEA149" w14:textId="068336B3" w:rsidR="00587CA5" w:rsidRPr="00D74AB0" w:rsidRDefault="00587CA5" w:rsidP="00EF6E26">
      <w:pPr>
        <w:ind w:left="360"/>
        <w:rPr>
          <w:rFonts w:ascii="Times New Roman" w:hAnsi="Times New Roman" w:cs="Times New Roman"/>
          <w:i/>
        </w:rPr>
      </w:pPr>
      <w:r w:rsidRPr="00D74AB0">
        <w:rPr>
          <w:rFonts w:ascii="Times New Roman" w:hAnsi="Times New Roman" w:cs="Times New Roman"/>
          <w:i/>
        </w:rPr>
        <w:t>Only undergraduate</w:t>
      </w:r>
      <w:r w:rsidR="00630EF6" w:rsidRPr="00D74AB0">
        <w:rPr>
          <w:rFonts w:ascii="Times New Roman" w:hAnsi="Times New Roman" w:cs="Times New Roman"/>
          <w:i/>
        </w:rPr>
        <w:t xml:space="preserve"> to receive independent study approval in </w:t>
      </w:r>
      <w:r w:rsidR="00FF7280" w:rsidRPr="00D74AB0">
        <w:rPr>
          <w:rFonts w:ascii="Times New Roman" w:hAnsi="Times New Roman" w:cs="Times New Roman"/>
          <w:i/>
        </w:rPr>
        <w:t>c</w:t>
      </w:r>
      <w:r w:rsidR="00630EF6" w:rsidRPr="00D74AB0">
        <w:rPr>
          <w:rFonts w:ascii="Times New Roman" w:hAnsi="Times New Roman" w:cs="Times New Roman"/>
          <w:i/>
        </w:rPr>
        <w:t xml:space="preserve">omputer </w:t>
      </w:r>
      <w:r w:rsidR="00FF7280" w:rsidRPr="00D74AB0">
        <w:rPr>
          <w:rFonts w:ascii="Times New Roman" w:hAnsi="Times New Roman" w:cs="Times New Roman"/>
          <w:i/>
        </w:rPr>
        <w:t>s</w:t>
      </w:r>
      <w:r w:rsidR="00630EF6" w:rsidRPr="00D74AB0">
        <w:rPr>
          <w:rFonts w:ascii="Times New Roman" w:hAnsi="Times New Roman" w:cs="Times New Roman"/>
          <w:i/>
        </w:rPr>
        <w:t>cience</w:t>
      </w:r>
      <w:r w:rsidRPr="00D74AB0">
        <w:rPr>
          <w:rFonts w:ascii="Times New Roman" w:hAnsi="Times New Roman" w:cs="Times New Roman"/>
          <w:i/>
        </w:rPr>
        <w:t xml:space="preserve"> </w:t>
      </w:r>
      <w:r w:rsidR="00630EF6" w:rsidRPr="00D74AB0">
        <w:rPr>
          <w:rFonts w:ascii="Times New Roman" w:hAnsi="Times New Roman" w:cs="Times New Roman"/>
          <w:i/>
        </w:rPr>
        <w:t>in Fall 2017.</w:t>
      </w:r>
    </w:p>
    <w:p w14:paraId="0777D153" w14:textId="77777777" w:rsidR="0075496F" w:rsidRPr="00D74AB0" w:rsidRDefault="0075496F" w:rsidP="0075496F">
      <w:pPr>
        <w:ind w:left="-360"/>
        <w:rPr>
          <w:rFonts w:ascii="Times New Roman" w:hAnsi="Times New Roman" w:cs="Times New Roman"/>
          <w:b/>
        </w:rPr>
      </w:pPr>
    </w:p>
    <w:p w14:paraId="7BD3F16C" w14:textId="3E8FF1B8" w:rsidR="0075496F" w:rsidRPr="00D74AB0" w:rsidRDefault="0075496F" w:rsidP="0075496F">
      <w:pPr>
        <w:ind w:left="-360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  <w:b/>
        </w:rPr>
        <w:t xml:space="preserve">Scholarships </w:t>
      </w:r>
      <w:r w:rsidRPr="00D74AB0">
        <w:rPr>
          <w:rFonts w:ascii="Times New Roman" w:hAnsi="Times New Roman" w:cs="Times New Roman"/>
          <w:b/>
        </w:rPr>
        <w:tab/>
      </w:r>
      <w:r w:rsidRPr="00D74AB0">
        <w:rPr>
          <w:rFonts w:ascii="Times New Roman" w:hAnsi="Times New Roman" w:cs="Times New Roman"/>
          <w:b/>
        </w:rPr>
        <w:tab/>
      </w:r>
      <w:r w:rsidRPr="00D74AB0">
        <w:rPr>
          <w:rFonts w:ascii="Times New Roman" w:hAnsi="Times New Roman" w:cs="Times New Roman"/>
        </w:rPr>
        <w:t>(all dollar amounts in USD)</w:t>
      </w:r>
    </w:p>
    <w:p w14:paraId="714BAB22" w14:textId="77777777" w:rsidR="00094B45" w:rsidRPr="00D74AB0" w:rsidRDefault="00094B45" w:rsidP="0075496F">
      <w:pPr>
        <w:ind w:left="-360"/>
        <w:rPr>
          <w:rFonts w:ascii="Times New Roman" w:hAnsi="Times New Roman" w:cs="Times New Roman"/>
          <w:b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79"/>
        <w:gridCol w:w="1259"/>
        <w:gridCol w:w="628"/>
      </w:tblGrid>
      <w:tr w:rsidR="0075496F" w:rsidRPr="00D74AB0" w14:paraId="339374E7" w14:textId="77777777" w:rsidTr="00952024">
        <w:trPr>
          <w:trHeight w:val="719"/>
        </w:trPr>
        <w:tc>
          <w:tcPr>
            <w:tcW w:w="3993" w:type="pct"/>
          </w:tcPr>
          <w:p w14:paraId="0CE1AEF4" w14:textId="405B198D" w:rsidR="0075496F" w:rsidRPr="00D74AB0" w:rsidRDefault="0075496F" w:rsidP="0069676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Presidential Scholarship</w:t>
            </w:r>
          </w:p>
          <w:p w14:paraId="49017DB6" w14:textId="516B768C" w:rsidR="0075496F" w:rsidRPr="00D74AB0" w:rsidRDefault="008C18F7" w:rsidP="008C18F7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~$110,000. </w:t>
            </w:r>
            <w:r w:rsidR="0083373D" w:rsidRPr="00D74AB0">
              <w:rPr>
                <w:rFonts w:ascii="Times New Roman" w:hAnsi="Times New Roman" w:cs="Times New Roman"/>
              </w:rPr>
              <w:t>VCU</w:t>
            </w:r>
            <w:r w:rsidR="0075496F" w:rsidRPr="00D74AB0">
              <w:rPr>
                <w:rFonts w:ascii="Times New Roman" w:hAnsi="Times New Roman" w:cs="Times New Roman"/>
              </w:rPr>
              <w:t>.</w:t>
            </w:r>
          </w:p>
          <w:p w14:paraId="59409C5D" w14:textId="4D64C751" w:rsidR="0075496F" w:rsidRPr="00D74AB0" w:rsidRDefault="0075496F" w:rsidP="00696763">
            <w:pPr>
              <w:ind w:left="360"/>
              <w:rPr>
                <w:rFonts w:ascii="Times New Roman" w:hAnsi="Times New Roman" w:cs="Times New Roman"/>
              </w:rPr>
            </w:pPr>
            <w:bookmarkStart w:id="1" w:name="_GoBack"/>
            <w:r w:rsidRPr="00D74AB0">
              <w:rPr>
                <w:rFonts w:ascii="Times New Roman" w:hAnsi="Times New Roman" w:cs="Times New Roman"/>
              </w:rPr>
              <w:t xml:space="preserve">Top scholarship offered. </w:t>
            </w:r>
            <w:r w:rsidRPr="00D74AB0">
              <w:rPr>
                <w:rFonts w:ascii="Times New Roman" w:hAnsi="Times New Roman" w:cs="Times New Roman"/>
                <w:noProof/>
              </w:rPr>
              <w:t>Full</w:t>
            </w:r>
            <w:r w:rsidRPr="00D74AB0">
              <w:rPr>
                <w:rFonts w:ascii="Times New Roman" w:hAnsi="Times New Roman" w:cs="Times New Roman"/>
              </w:rPr>
              <w:t xml:space="preserve"> cost of 4-year tuition, room, and board.</w:t>
            </w:r>
          </w:p>
          <w:p w14:paraId="2E3F5B26" w14:textId="3F1AB064" w:rsidR="00C85F42" w:rsidRPr="00D74AB0" w:rsidRDefault="00C85F42" w:rsidP="00696763">
            <w:pPr>
              <w:ind w:left="360"/>
              <w:rPr>
                <w:rFonts w:ascii="Times New Roman" w:hAnsi="Times New Roman" w:cs="Times New Roman"/>
                <w:i/>
              </w:rPr>
            </w:pPr>
            <w:r w:rsidRPr="00D74AB0">
              <w:rPr>
                <w:rFonts w:ascii="Times New Roman" w:hAnsi="Times New Roman" w:cs="Times New Roman"/>
                <w:i/>
              </w:rPr>
              <w:t>Awarded to ~0.6% of students</w:t>
            </w:r>
            <w:bookmarkEnd w:id="1"/>
            <w:r w:rsidRPr="00D74AB0">
              <w:rPr>
                <w:rFonts w:ascii="Times New Roman" w:hAnsi="Times New Roman" w:cs="Times New Roman"/>
                <w:i/>
              </w:rPr>
              <w:t>.</w:t>
            </w:r>
          </w:p>
          <w:p w14:paraId="1EBB6F2F" w14:textId="77777777" w:rsidR="0075496F" w:rsidRPr="00D74AB0" w:rsidRDefault="0075496F" w:rsidP="00696763">
            <w:pPr>
              <w:pStyle w:val="ListParagraph"/>
              <w:ind w:left="36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1007" w:type="pct"/>
            <w:gridSpan w:val="2"/>
          </w:tcPr>
          <w:p w14:paraId="17A517EC" w14:textId="77777777" w:rsidR="0075496F" w:rsidRPr="00D74AB0" w:rsidRDefault="0075496F" w:rsidP="00696763">
            <w:pPr>
              <w:ind w:left="360"/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4 – 2018</w:t>
            </w:r>
          </w:p>
        </w:tc>
      </w:tr>
      <w:tr w:rsidR="0075496F" w:rsidRPr="00D74AB0" w14:paraId="76C2F6CB" w14:textId="77777777" w:rsidTr="00FF7280">
        <w:trPr>
          <w:trHeight w:val="477"/>
        </w:trPr>
        <w:tc>
          <w:tcPr>
            <w:tcW w:w="4665" w:type="pct"/>
            <w:gridSpan w:val="2"/>
          </w:tcPr>
          <w:p w14:paraId="3E9F9B56" w14:textId="42370724" w:rsidR="0075496F" w:rsidRPr="00D74AB0" w:rsidRDefault="0075496F" w:rsidP="0069676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lastRenderedPageBreak/>
              <w:t xml:space="preserve">Presidential Scholarship </w:t>
            </w:r>
            <w:r w:rsidRPr="00D74AB0">
              <w:rPr>
                <w:rFonts w:ascii="Times New Roman" w:hAnsi="Times New Roman" w:cs="Times New Roman"/>
                <w:i/>
              </w:rPr>
              <w:t>[</w:t>
            </w:r>
            <w:r w:rsidR="00864013" w:rsidRPr="00D74AB0">
              <w:rPr>
                <w:rFonts w:ascii="Times New Roman" w:hAnsi="Times New Roman" w:cs="Times New Roman"/>
                <w:i/>
              </w:rPr>
              <w:t>unable to accept</w:t>
            </w:r>
            <w:r w:rsidRPr="00D74AB0">
              <w:rPr>
                <w:rFonts w:ascii="Times New Roman" w:hAnsi="Times New Roman" w:cs="Times New Roman"/>
                <w:i/>
              </w:rPr>
              <w:t>]</w:t>
            </w:r>
          </w:p>
          <w:p w14:paraId="0C17147A" w14:textId="16366AF2" w:rsidR="0075496F" w:rsidRPr="00D74AB0" w:rsidRDefault="008C18F7" w:rsidP="008C18F7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~$80,000. </w:t>
            </w:r>
            <w:r w:rsidR="0075496F" w:rsidRPr="00D74AB0">
              <w:rPr>
                <w:rFonts w:ascii="Times New Roman" w:hAnsi="Times New Roman" w:cs="Times New Roman"/>
              </w:rPr>
              <w:t>Worcester Polytechnic Institute.</w:t>
            </w:r>
          </w:p>
          <w:p w14:paraId="6C7944D0" w14:textId="77777777" w:rsidR="0075496F" w:rsidRPr="00D74AB0" w:rsidRDefault="0075496F" w:rsidP="006967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5" w:type="pct"/>
          </w:tcPr>
          <w:p w14:paraId="0351DE1F" w14:textId="77777777" w:rsidR="0075496F" w:rsidRPr="00D74AB0" w:rsidRDefault="0075496F" w:rsidP="00671EE3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4</w:t>
            </w:r>
          </w:p>
        </w:tc>
      </w:tr>
      <w:tr w:rsidR="0075496F" w:rsidRPr="00D74AB0" w14:paraId="66428B35" w14:textId="77777777" w:rsidTr="00FF7280">
        <w:trPr>
          <w:trHeight w:val="99"/>
        </w:trPr>
        <w:tc>
          <w:tcPr>
            <w:tcW w:w="4665" w:type="pct"/>
            <w:gridSpan w:val="2"/>
          </w:tcPr>
          <w:p w14:paraId="3082B80B" w14:textId="0E9587A4" w:rsidR="0075496F" w:rsidRPr="00D74AB0" w:rsidRDefault="0075496F" w:rsidP="0069676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Rensselaer Medal Merit Scholarship </w:t>
            </w:r>
            <w:r w:rsidRPr="00D74AB0">
              <w:rPr>
                <w:rFonts w:ascii="Times New Roman" w:hAnsi="Times New Roman" w:cs="Times New Roman"/>
                <w:i/>
              </w:rPr>
              <w:t>[</w:t>
            </w:r>
            <w:r w:rsidR="00864013" w:rsidRPr="00D74AB0">
              <w:rPr>
                <w:rFonts w:ascii="Times New Roman" w:hAnsi="Times New Roman" w:cs="Times New Roman"/>
                <w:i/>
              </w:rPr>
              <w:t>unable to accept</w:t>
            </w:r>
            <w:r w:rsidRPr="00D74AB0">
              <w:rPr>
                <w:rFonts w:ascii="Times New Roman" w:hAnsi="Times New Roman" w:cs="Times New Roman"/>
                <w:i/>
              </w:rPr>
              <w:t>]</w:t>
            </w:r>
          </w:p>
          <w:p w14:paraId="21DB56F0" w14:textId="54EC8CCB" w:rsidR="0075496F" w:rsidRPr="00D74AB0" w:rsidRDefault="008C18F7" w:rsidP="008C18F7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~$100,000. </w:t>
            </w:r>
            <w:r w:rsidR="0075496F" w:rsidRPr="00D74AB0">
              <w:rPr>
                <w:rFonts w:ascii="Times New Roman" w:hAnsi="Times New Roman" w:cs="Times New Roman"/>
              </w:rPr>
              <w:t>Rensselaer Polytechnic Institute.</w:t>
            </w:r>
          </w:p>
        </w:tc>
        <w:tc>
          <w:tcPr>
            <w:tcW w:w="335" w:type="pct"/>
          </w:tcPr>
          <w:p w14:paraId="76A2FFF7" w14:textId="77777777" w:rsidR="0075496F" w:rsidRPr="00D74AB0" w:rsidRDefault="0075496F" w:rsidP="00671EE3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4</w:t>
            </w:r>
          </w:p>
        </w:tc>
      </w:tr>
    </w:tbl>
    <w:p w14:paraId="60B5D185" w14:textId="3338FACF" w:rsidR="00797C3E" w:rsidRPr="00D74AB0" w:rsidRDefault="00797C3E" w:rsidP="00797C3E">
      <w:pPr>
        <w:ind w:left="-360"/>
        <w:rPr>
          <w:rFonts w:ascii="Times New Roman" w:hAnsi="Times New Roman" w:cs="Times New Roman"/>
          <w:b/>
        </w:rPr>
      </w:pPr>
    </w:p>
    <w:p w14:paraId="2BFA9E4F" w14:textId="35F29DAD" w:rsidR="00952024" w:rsidRPr="00D74AB0" w:rsidRDefault="00952024" w:rsidP="00797C3E">
      <w:pPr>
        <w:ind w:left="-360"/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Funding</w:t>
      </w:r>
      <w:r w:rsidRPr="00D74AB0">
        <w:rPr>
          <w:rFonts w:ascii="Times New Roman" w:hAnsi="Times New Roman" w:cs="Times New Roman"/>
          <w:b/>
        </w:rPr>
        <w:tab/>
      </w:r>
      <w:r w:rsidRPr="00D74AB0">
        <w:rPr>
          <w:rFonts w:ascii="Times New Roman" w:hAnsi="Times New Roman" w:cs="Times New Roman"/>
          <w:b/>
        </w:rPr>
        <w:tab/>
      </w:r>
      <w:r w:rsidRPr="00D74AB0">
        <w:rPr>
          <w:rFonts w:ascii="Times New Roman" w:hAnsi="Times New Roman" w:cs="Times New Roman"/>
        </w:rPr>
        <w:t>(all dollar amounts in USD)</w:t>
      </w: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79"/>
        <w:gridCol w:w="1259"/>
        <w:gridCol w:w="628"/>
      </w:tblGrid>
      <w:tr w:rsidR="00952024" w:rsidRPr="00D74AB0" w14:paraId="27E15227" w14:textId="77777777" w:rsidTr="0097522F">
        <w:trPr>
          <w:trHeight w:val="477"/>
        </w:trPr>
        <w:tc>
          <w:tcPr>
            <w:tcW w:w="3993" w:type="pct"/>
          </w:tcPr>
          <w:p w14:paraId="0A4C2C9A" w14:textId="77777777" w:rsidR="00952024" w:rsidRPr="00D74AB0" w:rsidRDefault="00952024" w:rsidP="0097522F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Funding for </w:t>
            </w:r>
            <w:r w:rsidRPr="00D74AB0">
              <w:rPr>
                <w:rFonts w:ascii="Times New Roman" w:hAnsi="Times New Roman" w:cs="Times New Roman"/>
                <w:i/>
              </w:rPr>
              <w:t>RamDev</w:t>
            </w:r>
            <w:r w:rsidRPr="00D74AB0">
              <w:rPr>
                <w:rFonts w:ascii="Times New Roman" w:hAnsi="Times New Roman" w:cs="Times New Roman"/>
              </w:rPr>
              <w:t xml:space="preserve"> software club seminars</w:t>
            </w:r>
          </w:p>
          <w:p w14:paraId="2757CB4A" w14:textId="77777777" w:rsidR="00952024" w:rsidRPr="00D74AB0" w:rsidRDefault="00952024" w:rsidP="0097522F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~$1,900. VCU Student Government Association.</w:t>
            </w:r>
          </w:p>
          <w:p w14:paraId="6E1EAA53" w14:textId="77777777" w:rsidR="00952024" w:rsidRPr="00D74AB0" w:rsidRDefault="00952024" w:rsidP="0097522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7" w:type="pct"/>
            <w:gridSpan w:val="2"/>
          </w:tcPr>
          <w:p w14:paraId="29792731" w14:textId="77777777" w:rsidR="00952024" w:rsidRPr="00D74AB0" w:rsidRDefault="00952024" w:rsidP="0097522F">
            <w:pPr>
              <w:ind w:left="360"/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6 – 2018</w:t>
            </w:r>
          </w:p>
        </w:tc>
      </w:tr>
      <w:tr w:rsidR="00952024" w:rsidRPr="00D74AB0" w14:paraId="22B75285" w14:textId="77777777" w:rsidTr="0097522F">
        <w:trPr>
          <w:trHeight w:val="936"/>
        </w:trPr>
        <w:tc>
          <w:tcPr>
            <w:tcW w:w="4665" w:type="pct"/>
            <w:gridSpan w:val="2"/>
            <w:shd w:val="clear" w:color="auto" w:fill="auto"/>
          </w:tcPr>
          <w:p w14:paraId="0A19635C" w14:textId="77777777" w:rsidR="00952024" w:rsidRPr="00D74AB0" w:rsidRDefault="00952024" w:rsidP="0097522F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NSF Research experience for undergraduates (REU). </w:t>
            </w:r>
          </w:p>
          <w:p w14:paraId="0B0574F3" w14:textId="77777777" w:rsidR="00952024" w:rsidRPr="00D74AB0" w:rsidRDefault="00952024" w:rsidP="0097522F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~$6,000. Combinatorics and Algorithms for Real Problems REU, UMD. </w:t>
            </w:r>
          </w:p>
          <w:p w14:paraId="6B644E6A" w14:textId="77777777" w:rsidR="00952024" w:rsidRPr="00D74AB0" w:rsidRDefault="00952024" w:rsidP="0097522F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Stipend and housing to fund summer research internship with UMD QuICS.</w:t>
            </w:r>
          </w:p>
          <w:p w14:paraId="022124EF" w14:textId="77777777" w:rsidR="00952024" w:rsidRPr="00D74AB0" w:rsidRDefault="00952024" w:rsidP="0097522F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Acceptance rate: ~11%.</w:t>
            </w:r>
          </w:p>
          <w:p w14:paraId="4C929201" w14:textId="77777777" w:rsidR="00952024" w:rsidRPr="00D74AB0" w:rsidRDefault="00952024" w:rsidP="0097522F">
            <w:pPr>
              <w:pStyle w:val="ListParagraph"/>
              <w:ind w:left="36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335" w:type="pct"/>
          </w:tcPr>
          <w:p w14:paraId="2DF81E83" w14:textId="77777777" w:rsidR="00952024" w:rsidRPr="00D74AB0" w:rsidRDefault="00952024" w:rsidP="0097522F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7</w:t>
            </w:r>
          </w:p>
        </w:tc>
      </w:tr>
      <w:tr w:rsidR="00952024" w:rsidRPr="00D74AB0" w14:paraId="6880C13D" w14:textId="77777777" w:rsidTr="0097522F">
        <w:trPr>
          <w:trHeight w:val="225"/>
        </w:trPr>
        <w:tc>
          <w:tcPr>
            <w:tcW w:w="4665" w:type="pct"/>
            <w:gridSpan w:val="2"/>
            <w:shd w:val="clear" w:color="auto" w:fill="auto"/>
          </w:tcPr>
          <w:p w14:paraId="6DE5845E" w14:textId="77777777" w:rsidR="00952024" w:rsidRPr="00D74AB0" w:rsidRDefault="00952024" w:rsidP="0097522F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Travel grant for poster presentation at QIP 2017</w:t>
            </w:r>
          </w:p>
          <w:p w14:paraId="1913F200" w14:textId="77777777" w:rsidR="00952024" w:rsidRPr="00D74AB0" w:rsidRDefault="00952024" w:rsidP="0097522F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$500. VCU Honors College. </w:t>
            </w:r>
          </w:p>
          <w:p w14:paraId="2D37BA8D" w14:textId="77777777" w:rsidR="00952024" w:rsidRPr="00D74AB0" w:rsidRDefault="00952024" w:rsidP="0097522F">
            <w:pPr>
              <w:pStyle w:val="ListParagraph"/>
              <w:ind w:left="36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335" w:type="pct"/>
          </w:tcPr>
          <w:p w14:paraId="4DFC70D0" w14:textId="77777777" w:rsidR="00952024" w:rsidRPr="00D74AB0" w:rsidRDefault="00952024" w:rsidP="0097522F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7</w:t>
            </w:r>
          </w:p>
        </w:tc>
      </w:tr>
      <w:tr w:rsidR="00952024" w:rsidRPr="00D74AB0" w14:paraId="5A09C516" w14:textId="77777777" w:rsidTr="0097522F">
        <w:trPr>
          <w:trHeight w:val="126"/>
        </w:trPr>
        <w:tc>
          <w:tcPr>
            <w:tcW w:w="4665" w:type="pct"/>
            <w:gridSpan w:val="2"/>
          </w:tcPr>
          <w:p w14:paraId="2E822DA8" w14:textId="77777777" w:rsidR="00952024" w:rsidRPr="00D74AB0" w:rsidRDefault="00952024" w:rsidP="0097522F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Travel grant for poster presentation at NCUR 2016</w:t>
            </w:r>
          </w:p>
          <w:p w14:paraId="531E6078" w14:textId="43DAD494" w:rsidR="00952024" w:rsidRPr="00D74AB0" w:rsidRDefault="00952024" w:rsidP="0097522F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~$550. VCU Honors College. </w:t>
            </w:r>
          </w:p>
        </w:tc>
        <w:tc>
          <w:tcPr>
            <w:tcW w:w="335" w:type="pct"/>
          </w:tcPr>
          <w:p w14:paraId="4F67BEA6" w14:textId="77777777" w:rsidR="00952024" w:rsidRPr="00D74AB0" w:rsidRDefault="00952024" w:rsidP="0097522F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6</w:t>
            </w:r>
          </w:p>
        </w:tc>
      </w:tr>
    </w:tbl>
    <w:p w14:paraId="0A108710" w14:textId="77777777" w:rsidR="00952024" w:rsidRPr="00D74AB0" w:rsidRDefault="00952024" w:rsidP="00797C3E">
      <w:pPr>
        <w:ind w:left="-360"/>
        <w:rPr>
          <w:rFonts w:ascii="Times New Roman" w:hAnsi="Times New Roman" w:cs="Times New Roman"/>
          <w:b/>
        </w:rPr>
      </w:pPr>
    </w:p>
    <w:p w14:paraId="67B92D92" w14:textId="0C211EC3" w:rsidR="0075496F" w:rsidRPr="00D74AB0" w:rsidRDefault="0075496F" w:rsidP="0075496F">
      <w:pPr>
        <w:ind w:left="-360"/>
        <w:rPr>
          <w:rFonts w:ascii="Times New Roman" w:hAnsi="Times New Roman" w:cs="Times New Roman"/>
          <w:b/>
        </w:rPr>
      </w:pPr>
      <w:bookmarkStart w:id="2" w:name="_Hlk499728523"/>
      <w:r w:rsidRPr="00D74AB0">
        <w:rPr>
          <w:rFonts w:ascii="Times New Roman" w:hAnsi="Times New Roman" w:cs="Times New Roman"/>
          <w:b/>
        </w:rPr>
        <w:t>Awards and Honors</w:t>
      </w:r>
    </w:p>
    <w:p w14:paraId="6DA5D5E9" w14:textId="77777777" w:rsidR="00F222A3" w:rsidRPr="00D74AB0" w:rsidRDefault="00F222A3" w:rsidP="0075496F">
      <w:pPr>
        <w:ind w:left="-360"/>
        <w:rPr>
          <w:rFonts w:ascii="Times New Roman" w:hAnsi="Times New Roman" w:cs="Times New Roman"/>
          <w:b/>
        </w:rPr>
      </w:pPr>
    </w:p>
    <w:tbl>
      <w:tblPr>
        <w:tblStyle w:val="TableGrid"/>
        <w:tblW w:w="5006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6"/>
        <w:gridCol w:w="545"/>
      </w:tblGrid>
      <w:tr w:rsidR="009C5863" w:rsidRPr="00D74AB0" w14:paraId="5965F271" w14:textId="77777777" w:rsidTr="00E96F21">
        <w:tc>
          <w:tcPr>
            <w:tcW w:w="4709" w:type="pct"/>
          </w:tcPr>
          <w:p w14:paraId="10030216" w14:textId="33040015" w:rsidR="009C5863" w:rsidRPr="00D74AB0" w:rsidRDefault="009C5863" w:rsidP="00671EE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Pure Mathematics Award</w:t>
            </w:r>
          </w:p>
          <w:p w14:paraId="3B83E9AB" w14:textId="42C5E05A" w:rsidR="009C5863" w:rsidRPr="00D74AB0" w:rsidRDefault="009C5863" w:rsidP="00671EE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VCU College of Humanities and Sciences</w:t>
            </w:r>
          </w:p>
          <w:p w14:paraId="3C3CAAFF" w14:textId="386475D8" w:rsidR="009C5863" w:rsidRPr="00D74AB0" w:rsidRDefault="009C5863" w:rsidP="009C5863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Awarded to</w:t>
            </w:r>
            <w:r w:rsidR="00427308" w:rsidRPr="00D74AB0">
              <w:rPr>
                <w:rFonts w:ascii="Times New Roman" w:hAnsi="Times New Roman" w:cs="Times New Roman"/>
              </w:rPr>
              <w:t xml:space="preserve"> student in</w:t>
            </w:r>
            <w:r w:rsidRPr="00D74AB0">
              <w:rPr>
                <w:rFonts w:ascii="Times New Roman" w:hAnsi="Times New Roman" w:cs="Times New Roman"/>
              </w:rPr>
              <w:t xml:space="preserve"> pure mathematics concentration with highest graduating GPA.</w:t>
            </w:r>
          </w:p>
          <w:p w14:paraId="055B5420" w14:textId="4B1216D7" w:rsidR="009C5863" w:rsidRPr="00D74AB0" w:rsidRDefault="009C5863" w:rsidP="00671EE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1" w:type="pct"/>
          </w:tcPr>
          <w:p w14:paraId="1BB71323" w14:textId="2738DA0E" w:rsidR="009C5863" w:rsidRPr="00D74AB0" w:rsidRDefault="009C5863" w:rsidP="00671EE3">
            <w:pPr>
              <w:tabs>
                <w:tab w:val="left" w:pos="1350"/>
              </w:tabs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8</w:t>
            </w:r>
          </w:p>
        </w:tc>
      </w:tr>
      <w:tr w:rsidR="0075496F" w:rsidRPr="00D74AB0" w14:paraId="78466C6A" w14:textId="77777777" w:rsidTr="00E96F21">
        <w:tc>
          <w:tcPr>
            <w:tcW w:w="4709" w:type="pct"/>
          </w:tcPr>
          <w:p w14:paraId="0A23C395" w14:textId="77777777" w:rsidR="00E96F21" w:rsidRPr="00D74AB0" w:rsidRDefault="0075496F" w:rsidP="00671EE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Mark A. Sternheimer Capstone Design Award</w:t>
            </w:r>
          </w:p>
          <w:p w14:paraId="5916841F" w14:textId="6AA9AB76" w:rsidR="0075496F" w:rsidRPr="00D74AB0" w:rsidRDefault="0075496F" w:rsidP="00671EE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VCU School of Engineering</w:t>
            </w:r>
          </w:p>
          <w:p w14:paraId="0F73A07D" w14:textId="03D10B9B" w:rsidR="0075496F" w:rsidRPr="00D74AB0" w:rsidRDefault="00814D97" w:rsidP="00E96F21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F</w:t>
            </w:r>
            <w:r w:rsidR="0075496F" w:rsidRPr="00D74AB0">
              <w:rPr>
                <w:rFonts w:ascii="Times New Roman" w:hAnsi="Times New Roman" w:cs="Times New Roman"/>
              </w:rPr>
              <w:t>or “innovation and entrepreneurship” of senior project</w:t>
            </w:r>
            <w:r w:rsidR="003C1894" w:rsidRPr="00D74AB0">
              <w:rPr>
                <w:rFonts w:ascii="Times New Roman" w:hAnsi="Times New Roman" w:cs="Times New Roman"/>
              </w:rPr>
              <w:t xml:space="preserve"> developing mobile app.</w:t>
            </w:r>
            <w:r w:rsidR="0075496F" w:rsidRPr="00D74AB0">
              <w:rPr>
                <w:rFonts w:ascii="Times New Roman" w:hAnsi="Times New Roman" w:cs="Times New Roman"/>
              </w:rPr>
              <w:t xml:space="preserve"> </w:t>
            </w:r>
          </w:p>
          <w:p w14:paraId="13F0E2B6" w14:textId="77777777" w:rsidR="00FF7280" w:rsidRPr="00D74AB0" w:rsidRDefault="00814D97" w:rsidP="00391439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Awarded to 23% of teams</w:t>
            </w:r>
            <w:r w:rsidR="00E96F21" w:rsidRPr="00D74AB0">
              <w:rPr>
                <w:rFonts w:ascii="Times New Roman" w:hAnsi="Times New Roman" w:cs="Times New Roman"/>
              </w:rPr>
              <w:t xml:space="preserve"> in 2016.</w:t>
            </w:r>
            <w:r w:rsidRPr="00D74AB0">
              <w:rPr>
                <w:rFonts w:ascii="Times New Roman" w:hAnsi="Times New Roman" w:cs="Times New Roman"/>
              </w:rPr>
              <w:t xml:space="preserve"> Included grant of $660.</w:t>
            </w:r>
          </w:p>
          <w:p w14:paraId="1BE82A43" w14:textId="6829500D" w:rsidR="009C5863" w:rsidRPr="00D74AB0" w:rsidRDefault="009C5863" w:rsidP="00391439">
            <w:pPr>
              <w:ind w:left="360"/>
              <w:rPr>
                <w:rFonts w:ascii="Times New Roman" w:hAnsi="Times New Roman" w:cs="Times New Roman"/>
              </w:rPr>
            </w:pPr>
          </w:p>
        </w:tc>
        <w:tc>
          <w:tcPr>
            <w:tcW w:w="291" w:type="pct"/>
          </w:tcPr>
          <w:p w14:paraId="34A9FC72" w14:textId="77777777" w:rsidR="0075496F" w:rsidRPr="00D74AB0" w:rsidRDefault="0075496F" w:rsidP="00671EE3">
            <w:pPr>
              <w:tabs>
                <w:tab w:val="left" w:pos="1350"/>
              </w:tabs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7</w:t>
            </w:r>
          </w:p>
        </w:tc>
      </w:tr>
      <w:tr w:rsidR="0075496F" w:rsidRPr="00D74AB0" w14:paraId="41360CB5" w14:textId="77777777" w:rsidTr="00E96F21">
        <w:tc>
          <w:tcPr>
            <w:tcW w:w="4709" w:type="pct"/>
          </w:tcPr>
          <w:p w14:paraId="3E33698F" w14:textId="1E32E056" w:rsidR="0075496F" w:rsidRPr="00D74AB0" w:rsidRDefault="0075496F" w:rsidP="00671EE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University Student Scholar Award</w:t>
            </w:r>
            <w:r w:rsidR="00814D97" w:rsidRPr="00D74AB0">
              <w:rPr>
                <w:rFonts w:ascii="Times New Roman" w:hAnsi="Times New Roman" w:cs="Times New Roman"/>
              </w:rPr>
              <w:t xml:space="preserve">, </w:t>
            </w:r>
            <w:r w:rsidRPr="00D74AB0">
              <w:rPr>
                <w:rFonts w:ascii="Times New Roman" w:hAnsi="Times New Roman" w:cs="Times New Roman"/>
              </w:rPr>
              <w:t>V</w:t>
            </w:r>
            <w:r w:rsidR="0083373D" w:rsidRPr="00D74AB0">
              <w:rPr>
                <w:rFonts w:ascii="Times New Roman" w:hAnsi="Times New Roman" w:cs="Times New Roman"/>
              </w:rPr>
              <w:t>CU</w:t>
            </w:r>
          </w:p>
          <w:p w14:paraId="556563B9" w14:textId="77777777" w:rsidR="0075496F" w:rsidRPr="00D74AB0" w:rsidRDefault="0075496F" w:rsidP="00671EE3">
            <w:pPr>
              <w:pStyle w:val="ListParagraph"/>
              <w:ind w:left="36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291" w:type="pct"/>
          </w:tcPr>
          <w:p w14:paraId="2DAF82B4" w14:textId="77777777" w:rsidR="0075496F" w:rsidRPr="00D74AB0" w:rsidRDefault="0075496F" w:rsidP="00671EE3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5</w:t>
            </w:r>
          </w:p>
        </w:tc>
      </w:tr>
      <w:tr w:rsidR="0075496F" w:rsidRPr="00D74AB0" w14:paraId="6C6E9439" w14:textId="77777777" w:rsidTr="00E96F21">
        <w:tc>
          <w:tcPr>
            <w:tcW w:w="4709" w:type="pct"/>
          </w:tcPr>
          <w:p w14:paraId="51924303" w14:textId="77777777" w:rsidR="0075496F" w:rsidRPr="00D74AB0" w:rsidRDefault="0075496F" w:rsidP="00671EE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Launch Award for Outstanding Research Poster</w:t>
            </w:r>
          </w:p>
          <w:p w14:paraId="732199F6" w14:textId="2C8878E5" w:rsidR="0075496F" w:rsidRPr="00D74AB0" w:rsidRDefault="0075496F" w:rsidP="00671EE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VCU Symposium for Undergraduate Research and Creativity</w:t>
            </w:r>
          </w:p>
          <w:p w14:paraId="6B1C6455" w14:textId="77777777" w:rsidR="0075496F" w:rsidRPr="00D74AB0" w:rsidRDefault="0075496F" w:rsidP="00671EE3">
            <w:pPr>
              <w:pStyle w:val="ListParagraph"/>
              <w:ind w:left="36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291" w:type="pct"/>
          </w:tcPr>
          <w:p w14:paraId="3B41F55C" w14:textId="77777777" w:rsidR="0075496F" w:rsidRPr="00D74AB0" w:rsidRDefault="0075496F" w:rsidP="00671EE3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5</w:t>
            </w:r>
          </w:p>
        </w:tc>
      </w:tr>
      <w:tr w:rsidR="0075496F" w:rsidRPr="00D74AB0" w14:paraId="122B556F" w14:textId="77777777" w:rsidTr="00E96F21">
        <w:trPr>
          <w:trHeight w:val="80"/>
        </w:trPr>
        <w:tc>
          <w:tcPr>
            <w:tcW w:w="4709" w:type="pct"/>
          </w:tcPr>
          <w:p w14:paraId="69394BAF" w14:textId="77777777" w:rsidR="0075496F" w:rsidRPr="00D74AB0" w:rsidRDefault="0075496F" w:rsidP="00671EE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Volunteer of the Year</w:t>
            </w:r>
          </w:p>
          <w:p w14:paraId="561977E0" w14:textId="3B04F414" w:rsidR="0075496F" w:rsidRPr="00D74AB0" w:rsidRDefault="00814D97" w:rsidP="00671EE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Grade-school robotics program, </w:t>
            </w:r>
            <w:r w:rsidR="0075496F" w:rsidRPr="00D74AB0">
              <w:rPr>
                <w:rFonts w:ascii="Times New Roman" w:hAnsi="Times New Roman" w:cs="Times New Roman"/>
              </w:rPr>
              <w:t>Prince William County Schools, VA</w:t>
            </w:r>
          </w:p>
        </w:tc>
        <w:tc>
          <w:tcPr>
            <w:tcW w:w="291" w:type="pct"/>
          </w:tcPr>
          <w:p w14:paraId="2A18BD85" w14:textId="77777777" w:rsidR="0075496F" w:rsidRPr="00D74AB0" w:rsidRDefault="0075496F" w:rsidP="00671EE3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4</w:t>
            </w:r>
          </w:p>
        </w:tc>
      </w:tr>
      <w:bookmarkEnd w:id="2"/>
    </w:tbl>
    <w:p w14:paraId="0705EF27" w14:textId="77777777" w:rsidR="0075496F" w:rsidRPr="00D74AB0" w:rsidRDefault="0075496F" w:rsidP="00797C3E">
      <w:pPr>
        <w:ind w:left="-360"/>
        <w:rPr>
          <w:rFonts w:ascii="Times New Roman" w:hAnsi="Times New Roman" w:cs="Times New Roman"/>
          <w:b/>
        </w:rPr>
      </w:pPr>
    </w:p>
    <w:p w14:paraId="1B75D4EA" w14:textId="77777777" w:rsidR="00F222A3" w:rsidRPr="00D74AB0" w:rsidRDefault="00797C3E" w:rsidP="00C85F42">
      <w:pPr>
        <w:ind w:left="-360"/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Teaching Experience</w:t>
      </w:r>
      <w:r w:rsidR="00BE687A" w:rsidRPr="00D74AB0">
        <w:rPr>
          <w:rFonts w:ascii="Times New Roman" w:hAnsi="Times New Roman" w:cs="Times New Roman"/>
          <w:b/>
        </w:rPr>
        <w:tab/>
      </w:r>
    </w:p>
    <w:p w14:paraId="049E0544" w14:textId="57636711" w:rsidR="00797C3E" w:rsidRPr="00D74AB0" w:rsidRDefault="009C7EDB" w:rsidP="00C85F42">
      <w:pPr>
        <w:ind w:left="-360"/>
        <w:rPr>
          <w:rFonts w:ascii="Times New Roman" w:hAnsi="Times New Roman" w:cs="Times New Roman"/>
          <w:b/>
          <w:u w:val="single"/>
        </w:rPr>
      </w:pPr>
      <w:r w:rsidRPr="00D74AB0">
        <w:rPr>
          <w:rFonts w:ascii="Times New Roman" w:hAnsi="Times New Roman" w:cs="Times New Roman"/>
          <w:b/>
          <w:u w:val="single"/>
        </w:rPr>
        <w:t xml:space="preserve"> </w:t>
      </w:r>
    </w:p>
    <w:p w14:paraId="2273273F" w14:textId="5C4F854A" w:rsidR="00FF7280" w:rsidRPr="00D74AB0" w:rsidRDefault="00FF7280" w:rsidP="00FF7280">
      <w:pPr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VCU</w:t>
      </w: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67"/>
        <w:gridCol w:w="2699"/>
      </w:tblGrid>
      <w:tr w:rsidR="00797C3E" w:rsidRPr="00D74AB0" w14:paraId="262DB15E" w14:textId="77777777" w:rsidTr="005E3F83">
        <w:tc>
          <w:tcPr>
            <w:tcW w:w="3559" w:type="pct"/>
          </w:tcPr>
          <w:p w14:paraId="3D3CB6FA" w14:textId="2A14E9B0" w:rsidR="00797C3E" w:rsidRPr="00D74AB0" w:rsidRDefault="00FC20AB" w:rsidP="002F608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Teaching Assistant for </w:t>
            </w:r>
            <w:r w:rsidR="00797C3E" w:rsidRPr="00D74AB0">
              <w:rPr>
                <w:rFonts w:ascii="Times New Roman" w:hAnsi="Times New Roman" w:cs="Times New Roman"/>
                <w:i/>
              </w:rPr>
              <w:t>Algebra with Applications</w:t>
            </w:r>
            <w:r w:rsidR="00797C3E" w:rsidRPr="00D74AB0">
              <w:rPr>
                <w:rFonts w:ascii="Times New Roman" w:hAnsi="Times New Roman" w:cs="Times New Roman"/>
              </w:rPr>
              <w:t xml:space="preserve"> (MATH 141)</w:t>
            </w:r>
          </w:p>
        </w:tc>
        <w:tc>
          <w:tcPr>
            <w:tcW w:w="1441" w:type="pct"/>
          </w:tcPr>
          <w:p w14:paraId="5D447447" w14:textId="3EE5627C" w:rsidR="005E3F83" w:rsidRPr="00D74AB0" w:rsidRDefault="005E3F83" w:rsidP="00FF7280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 (2 semesters) </w:t>
            </w:r>
            <w:r w:rsidR="00797C3E" w:rsidRPr="00D74AB0">
              <w:rPr>
                <w:rFonts w:ascii="Times New Roman" w:hAnsi="Times New Roman" w:cs="Times New Roman"/>
              </w:rPr>
              <w:t xml:space="preserve">2016 </w:t>
            </w:r>
            <w:r w:rsidRPr="00D74AB0">
              <w:rPr>
                <w:rFonts w:ascii="Times New Roman" w:hAnsi="Times New Roman" w:cs="Times New Roman"/>
              </w:rPr>
              <w:t>–</w:t>
            </w:r>
            <w:r w:rsidR="00797C3E" w:rsidRPr="00D74AB0">
              <w:rPr>
                <w:rFonts w:ascii="Times New Roman" w:hAnsi="Times New Roman" w:cs="Times New Roman"/>
              </w:rPr>
              <w:t xml:space="preserve"> 2017</w:t>
            </w:r>
          </w:p>
        </w:tc>
      </w:tr>
    </w:tbl>
    <w:p w14:paraId="4CCE1D72" w14:textId="415DC09E" w:rsidR="00797C3E" w:rsidRPr="00D74AB0" w:rsidRDefault="005E3F83" w:rsidP="002C26D1">
      <w:pPr>
        <w:ind w:left="360"/>
        <w:rPr>
          <w:rFonts w:ascii="Times New Roman" w:hAnsi="Times New Roman" w:cs="Times New Roman"/>
          <w:highlight w:val="yellow"/>
        </w:rPr>
      </w:pPr>
      <w:r w:rsidRPr="00D74AB0">
        <w:rPr>
          <w:rFonts w:ascii="Times New Roman" w:hAnsi="Times New Roman" w:cs="Times New Roman"/>
        </w:rPr>
        <w:t xml:space="preserve">Assisted with </w:t>
      </w:r>
      <w:r w:rsidR="007434EA" w:rsidRPr="00D74AB0">
        <w:rPr>
          <w:rFonts w:ascii="Times New Roman" w:hAnsi="Times New Roman" w:cs="Times New Roman"/>
        </w:rPr>
        <w:t>in-class work, offered tutorials</w:t>
      </w:r>
      <w:r w:rsidRPr="00D74AB0">
        <w:rPr>
          <w:rFonts w:ascii="Times New Roman" w:hAnsi="Times New Roman" w:cs="Times New Roman"/>
        </w:rPr>
        <w:t>, graded assignments.</w:t>
      </w:r>
      <w:r w:rsidR="002C26D1" w:rsidRPr="00D74AB0">
        <w:rPr>
          <w:rFonts w:ascii="Times New Roman" w:hAnsi="Times New Roman" w:cs="Times New Roman"/>
        </w:rPr>
        <w:t xml:space="preserve"> </w:t>
      </w:r>
      <w:r w:rsidR="00797C3E" w:rsidRPr="00D74AB0">
        <w:rPr>
          <w:rFonts w:ascii="Times New Roman" w:hAnsi="Times New Roman" w:cs="Times New Roman"/>
        </w:rPr>
        <w:t>Up to 28 stude</w:t>
      </w:r>
      <w:r w:rsidR="002C26D1" w:rsidRPr="00D74AB0">
        <w:rPr>
          <w:rFonts w:ascii="Times New Roman" w:hAnsi="Times New Roman" w:cs="Times New Roman"/>
        </w:rPr>
        <w:t>nts</w:t>
      </w:r>
      <w:r w:rsidR="00FE0DA7" w:rsidRPr="00D74AB0">
        <w:rPr>
          <w:rFonts w:ascii="Times New Roman" w:hAnsi="Times New Roman" w:cs="Times New Roman"/>
        </w:rPr>
        <w:t>.</w:t>
      </w:r>
      <w:r w:rsidR="00797C3E" w:rsidRPr="00D74AB0">
        <w:rPr>
          <w:rFonts w:ascii="Times New Roman" w:hAnsi="Times New Roman" w:cs="Times New Roman"/>
        </w:rPr>
        <w:br/>
        <w:t xml:space="preserve">Average student evaluation scores </w:t>
      </w:r>
      <w:r w:rsidR="00190DBC" w:rsidRPr="00D74AB0">
        <w:rPr>
          <w:rFonts w:ascii="Times New Roman" w:hAnsi="Times New Roman" w:cs="Times New Roman"/>
        </w:rPr>
        <w:t>–</w:t>
      </w:r>
      <w:r w:rsidR="00797C3E" w:rsidRPr="00D74AB0">
        <w:rPr>
          <w:rFonts w:ascii="Times New Roman" w:hAnsi="Times New Roman" w:cs="Times New Roman"/>
        </w:rPr>
        <w:t xml:space="preserve"> Fall 2016: 4.78 / 5.0, Spring 2017: 4.36 / 5.0</w:t>
      </w:r>
    </w:p>
    <w:p w14:paraId="6BC04430" w14:textId="77777777" w:rsidR="00FC20AB" w:rsidRPr="00D74AB0" w:rsidRDefault="00FC20AB" w:rsidP="00FC20AB">
      <w:pPr>
        <w:rPr>
          <w:rFonts w:ascii="Times New Roman" w:hAnsi="Times New Roman" w:cs="Times New Roman"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5"/>
        <w:gridCol w:w="1261"/>
      </w:tblGrid>
      <w:tr w:rsidR="00FC20AB" w:rsidRPr="00D74AB0" w14:paraId="7D91FD1F" w14:textId="77777777" w:rsidTr="00FC20AB">
        <w:trPr>
          <w:trHeight w:val="80"/>
        </w:trPr>
        <w:tc>
          <w:tcPr>
            <w:tcW w:w="4327" w:type="pct"/>
          </w:tcPr>
          <w:p w14:paraId="236DFC3C" w14:textId="23FE79F6" w:rsidR="00FC20AB" w:rsidRPr="00D74AB0" w:rsidRDefault="00FC20AB" w:rsidP="002F608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Mentor for 1</w:t>
            </w:r>
            <w:r w:rsidRPr="00D74AB0">
              <w:rPr>
                <w:rFonts w:ascii="Times New Roman" w:hAnsi="Times New Roman" w:cs="Times New Roman"/>
                <w:vertAlign w:val="superscript"/>
              </w:rPr>
              <w:t>st</w:t>
            </w:r>
            <w:r w:rsidRPr="00D74AB0">
              <w:rPr>
                <w:rFonts w:ascii="Times New Roman" w:hAnsi="Times New Roman" w:cs="Times New Roman"/>
              </w:rPr>
              <w:t xml:space="preserve"> year student </w:t>
            </w:r>
          </w:p>
          <w:p w14:paraId="4A04D0A9" w14:textId="12F4BCB5" w:rsidR="00FC20AB" w:rsidRPr="00D74AB0" w:rsidRDefault="00FC20AB" w:rsidP="003C1894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VCU Honors freshman mentorship program</w:t>
            </w:r>
          </w:p>
        </w:tc>
        <w:tc>
          <w:tcPr>
            <w:tcW w:w="673" w:type="pct"/>
          </w:tcPr>
          <w:p w14:paraId="35C5BA89" w14:textId="190D9573" w:rsidR="00FC20AB" w:rsidRPr="00D74AB0" w:rsidRDefault="009C7EDB" w:rsidP="002F6083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Fall </w:t>
            </w:r>
            <w:r w:rsidR="00FC20AB" w:rsidRPr="00D74AB0">
              <w:rPr>
                <w:rFonts w:ascii="Times New Roman" w:hAnsi="Times New Roman" w:cs="Times New Roman"/>
              </w:rPr>
              <w:t>2016</w:t>
            </w:r>
          </w:p>
        </w:tc>
      </w:tr>
    </w:tbl>
    <w:p w14:paraId="1A4C7256" w14:textId="77777777" w:rsidR="00797C3E" w:rsidRPr="00D74AB0" w:rsidRDefault="00797C3E" w:rsidP="00797C3E">
      <w:pPr>
        <w:ind w:left="360"/>
        <w:rPr>
          <w:rFonts w:ascii="Times New Roman" w:hAnsi="Times New Roman" w:cs="Times New Roman"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8"/>
        <w:gridCol w:w="2338"/>
      </w:tblGrid>
      <w:tr w:rsidR="00797C3E" w:rsidRPr="00D74AB0" w14:paraId="3CA49CDB" w14:textId="77777777" w:rsidTr="005E3F83">
        <w:trPr>
          <w:trHeight w:val="80"/>
        </w:trPr>
        <w:tc>
          <w:tcPr>
            <w:tcW w:w="3752" w:type="pct"/>
          </w:tcPr>
          <w:p w14:paraId="01CB1182" w14:textId="0E9F9CCA" w:rsidR="00797C3E" w:rsidRPr="00D74AB0" w:rsidRDefault="00FC20AB" w:rsidP="002F608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Teaching Assistant for </w:t>
            </w:r>
            <w:r w:rsidR="00797C3E" w:rsidRPr="00D74AB0">
              <w:rPr>
                <w:rFonts w:ascii="Times New Roman" w:hAnsi="Times New Roman" w:cs="Times New Roman"/>
                <w:i/>
              </w:rPr>
              <w:t>Honors Rhetoric</w:t>
            </w:r>
            <w:r w:rsidR="00797C3E" w:rsidRPr="00D74AB0">
              <w:rPr>
                <w:rFonts w:ascii="Times New Roman" w:hAnsi="Times New Roman" w:cs="Times New Roman"/>
              </w:rPr>
              <w:t xml:space="preserve"> (HONR 200)</w:t>
            </w:r>
          </w:p>
        </w:tc>
        <w:tc>
          <w:tcPr>
            <w:tcW w:w="1248" w:type="pct"/>
          </w:tcPr>
          <w:p w14:paraId="47BD1B65" w14:textId="4ECE76BB" w:rsidR="00797C3E" w:rsidRPr="00D74AB0" w:rsidRDefault="00FC20AB" w:rsidP="00FF7280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Fall </w:t>
            </w:r>
            <w:r w:rsidR="00797C3E" w:rsidRPr="00D74AB0">
              <w:rPr>
                <w:rFonts w:ascii="Times New Roman" w:hAnsi="Times New Roman" w:cs="Times New Roman"/>
              </w:rPr>
              <w:t>2015</w:t>
            </w:r>
          </w:p>
        </w:tc>
      </w:tr>
    </w:tbl>
    <w:p w14:paraId="6F7FEB0F" w14:textId="41078761" w:rsidR="00797C3E" w:rsidRPr="00D74AB0" w:rsidRDefault="007434EA" w:rsidP="007434EA">
      <w:pPr>
        <w:ind w:left="360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lastRenderedPageBreak/>
        <w:t xml:space="preserve">Assisted with in-class work and critiqued papers. </w:t>
      </w:r>
      <w:r w:rsidRPr="00D74AB0">
        <w:rPr>
          <w:rFonts w:ascii="Times New Roman" w:hAnsi="Times New Roman" w:cs="Times New Roman"/>
          <w:noProof/>
        </w:rPr>
        <w:t>First-year</w:t>
      </w:r>
      <w:r w:rsidRPr="00D74AB0">
        <w:rPr>
          <w:rFonts w:ascii="Times New Roman" w:hAnsi="Times New Roman" w:cs="Times New Roman"/>
        </w:rPr>
        <w:t xml:space="preserve"> writing course. </w:t>
      </w:r>
      <w:r w:rsidR="002C26D1" w:rsidRPr="00D74AB0">
        <w:rPr>
          <w:rFonts w:ascii="Times New Roman" w:hAnsi="Times New Roman" w:cs="Times New Roman"/>
        </w:rPr>
        <w:t>17 students.</w:t>
      </w:r>
    </w:p>
    <w:p w14:paraId="55FE23CA" w14:textId="73334AE9" w:rsidR="003C73AD" w:rsidRPr="00D74AB0" w:rsidRDefault="000070AB" w:rsidP="002F6083">
      <w:pPr>
        <w:ind w:left="-360"/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Service</w:t>
      </w:r>
    </w:p>
    <w:p w14:paraId="11CDC761" w14:textId="57BA16DE" w:rsidR="00F222A3" w:rsidRPr="00D74AB0" w:rsidRDefault="00F222A3" w:rsidP="0024181E">
      <w:pPr>
        <w:rPr>
          <w:rFonts w:ascii="Times New Roman" w:hAnsi="Times New Roman" w:cs="Times New Roman"/>
          <w:b/>
        </w:rPr>
      </w:pPr>
    </w:p>
    <w:p w14:paraId="4CA0B743" w14:textId="0109AA8D" w:rsidR="00FF7280" w:rsidRPr="00D74AB0" w:rsidRDefault="003C1894" w:rsidP="00FF7280">
      <w:pPr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University service (VCU)</w:t>
      </w:r>
    </w:p>
    <w:p w14:paraId="6AE096D9" w14:textId="77777777" w:rsidR="00427308" w:rsidRPr="00D74AB0" w:rsidRDefault="00427308" w:rsidP="00FF7280">
      <w:pPr>
        <w:rPr>
          <w:rFonts w:ascii="Times New Roman" w:hAnsi="Times New Roman" w:cs="Times New Roman"/>
          <w:b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1"/>
        <w:gridCol w:w="6753"/>
        <w:gridCol w:w="1532"/>
      </w:tblGrid>
      <w:tr w:rsidR="00302BF1" w:rsidRPr="00D74AB0" w14:paraId="4F31369A" w14:textId="77777777" w:rsidTr="0024181E">
        <w:trPr>
          <w:trHeight w:val="80"/>
        </w:trPr>
        <w:tc>
          <w:tcPr>
            <w:tcW w:w="4182" w:type="pct"/>
            <w:gridSpan w:val="2"/>
          </w:tcPr>
          <w:p w14:paraId="51799142" w14:textId="77777777" w:rsidR="00E96F21" w:rsidRPr="00D74AB0" w:rsidRDefault="006A184F" w:rsidP="004825F8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Student Advisory Board member</w:t>
            </w:r>
          </w:p>
          <w:p w14:paraId="6CE14699" w14:textId="4ADB1320" w:rsidR="00430C8D" w:rsidRPr="00D74AB0" w:rsidRDefault="00302BF1" w:rsidP="004825F8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Department of Computer Science</w:t>
            </w:r>
          </w:p>
        </w:tc>
        <w:tc>
          <w:tcPr>
            <w:tcW w:w="818" w:type="pct"/>
          </w:tcPr>
          <w:p w14:paraId="195E3C04" w14:textId="2B51B1C3" w:rsidR="00302BF1" w:rsidRPr="00D74AB0" w:rsidRDefault="00302BF1" w:rsidP="00D4155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2016 </w:t>
            </w:r>
            <w:r w:rsidR="00784237" w:rsidRPr="00D74AB0">
              <w:rPr>
                <w:rFonts w:ascii="Times New Roman" w:hAnsi="Times New Roman" w:cs="Times New Roman"/>
              </w:rPr>
              <w:t>–</w:t>
            </w:r>
            <w:r w:rsidR="00EA0460" w:rsidRPr="00D74AB0">
              <w:rPr>
                <w:rFonts w:ascii="Times New Roman" w:hAnsi="Times New Roman" w:cs="Times New Roman"/>
              </w:rPr>
              <w:t xml:space="preserve"> </w:t>
            </w:r>
            <w:r w:rsidR="00427308" w:rsidRPr="00D74AB0">
              <w:rPr>
                <w:rFonts w:ascii="Times New Roman" w:hAnsi="Times New Roman" w:cs="Times New Roman"/>
              </w:rPr>
              <w:t>2018</w:t>
            </w:r>
          </w:p>
        </w:tc>
      </w:tr>
      <w:tr w:rsidR="002847DA" w:rsidRPr="00D74AB0" w14:paraId="7893AFAD" w14:textId="77777777" w:rsidTr="0024181E">
        <w:trPr>
          <w:trHeight w:val="648"/>
        </w:trPr>
        <w:tc>
          <w:tcPr>
            <w:tcW w:w="577" w:type="pct"/>
          </w:tcPr>
          <w:p w14:paraId="4774F9C3" w14:textId="311A5F87" w:rsidR="002847DA" w:rsidRPr="00D74AB0" w:rsidRDefault="002847DA" w:rsidP="0024181E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Details:</w:t>
            </w:r>
          </w:p>
        </w:tc>
        <w:tc>
          <w:tcPr>
            <w:tcW w:w="4423" w:type="pct"/>
            <w:gridSpan w:val="2"/>
          </w:tcPr>
          <w:p w14:paraId="64AD40AB" w14:textId="251C629D" w:rsidR="002847DA" w:rsidRPr="00D74AB0" w:rsidRDefault="002847DA" w:rsidP="0024181E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  <w:b/>
              </w:rPr>
              <w:t>Invited to</w:t>
            </w:r>
            <w:r w:rsidR="00CF7695" w:rsidRPr="00D74AB0">
              <w:rPr>
                <w:rFonts w:ascii="Times New Roman" w:hAnsi="Times New Roman" w:cs="Times New Roman"/>
                <w:b/>
              </w:rPr>
              <w:t>:</w:t>
            </w:r>
            <w:r w:rsidRPr="00D74AB0">
              <w:rPr>
                <w:rFonts w:ascii="Times New Roman" w:hAnsi="Times New Roman" w:cs="Times New Roman"/>
              </w:rPr>
              <w:t xml:space="preserve"> School of Engineering Strategic Planning Retreat, 2017</w:t>
            </w:r>
            <w:r w:rsidR="004C31BC" w:rsidRPr="00D74AB0">
              <w:rPr>
                <w:rFonts w:ascii="Times New Roman" w:hAnsi="Times New Roman" w:cs="Times New Roman"/>
              </w:rPr>
              <w:t>.</w:t>
            </w:r>
            <w:r w:rsidR="0024181E" w:rsidRPr="00D74AB0">
              <w:rPr>
                <w:rFonts w:ascii="Times New Roman" w:hAnsi="Times New Roman" w:cs="Times New Roman"/>
              </w:rPr>
              <w:t xml:space="preserve"> (</w:t>
            </w:r>
            <w:r w:rsidR="0024181E" w:rsidRPr="00D74AB0">
              <w:rPr>
                <w:rFonts w:ascii="Times New Roman" w:hAnsi="Times New Roman" w:cs="Times New Roman"/>
                <w:i/>
              </w:rPr>
              <w:t>Only CS undergrad</w:t>
            </w:r>
            <w:r w:rsidR="0024181E" w:rsidRPr="00D74AB0">
              <w:rPr>
                <w:rFonts w:ascii="Times New Roman" w:hAnsi="Times New Roman" w:cs="Times New Roman"/>
              </w:rPr>
              <w:t>)</w:t>
            </w:r>
          </w:p>
          <w:p w14:paraId="6D3F385A" w14:textId="77777777" w:rsidR="0024181E" w:rsidRPr="00D74AB0" w:rsidRDefault="00CF7695" w:rsidP="0024181E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  <w:b/>
              </w:rPr>
              <w:t>Invited to:</w:t>
            </w:r>
            <w:r w:rsidRPr="00D74AB0">
              <w:rPr>
                <w:rFonts w:ascii="Times New Roman" w:hAnsi="Times New Roman" w:cs="Times New Roman"/>
              </w:rPr>
              <w:t xml:space="preserve"> </w:t>
            </w:r>
            <w:r w:rsidR="002847DA" w:rsidRPr="00D74AB0">
              <w:rPr>
                <w:rFonts w:ascii="Times New Roman" w:hAnsi="Times New Roman" w:cs="Times New Roman"/>
              </w:rPr>
              <w:t>Participated in hiring interviews for new faculty and instructors</w:t>
            </w:r>
            <w:r w:rsidRPr="00D74AB0">
              <w:rPr>
                <w:rFonts w:ascii="Times New Roman" w:hAnsi="Times New Roman" w:cs="Times New Roman"/>
              </w:rPr>
              <w:t>, 2017</w:t>
            </w:r>
            <w:r w:rsidR="002847DA" w:rsidRPr="00D74AB0">
              <w:rPr>
                <w:rFonts w:ascii="Times New Roman" w:hAnsi="Times New Roman" w:cs="Times New Roman"/>
              </w:rPr>
              <w:t>.</w:t>
            </w:r>
            <w:r w:rsidR="0024181E" w:rsidRPr="00D74AB0">
              <w:rPr>
                <w:rFonts w:ascii="Times New Roman" w:hAnsi="Times New Roman" w:cs="Times New Roman"/>
              </w:rPr>
              <w:t xml:space="preserve"> </w:t>
            </w:r>
          </w:p>
          <w:p w14:paraId="6D9E9A55" w14:textId="72CF9804" w:rsidR="002847DA" w:rsidRPr="00D74AB0" w:rsidRDefault="0024181E" w:rsidP="0024181E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(</w:t>
            </w:r>
            <w:r w:rsidRPr="00D74AB0">
              <w:rPr>
                <w:rFonts w:ascii="Times New Roman" w:hAnsi="Times New Roman" w:cs="Times New Roman"/>
                <w:i/>
              </w:rPr>
              <w:t>One of only two students to participate</w:t>
            </w:r>
            <w:r w:rsidRPr="00D74AB0">
              <w:rPr>
                <w:rFonts w:ascii="Times New Roman" w:hAnsi="Times New Roman" w:cs="Times New Roman"/>
              </w:rPr>
              <w:t>)</w:t>
            </w:r>
          </w:p>
        </w:tc>
      </w:tr>
    </w:tbl>
    <w:p w14:paraId="386CB35E" w14:textId="77777777" w:rsidR="00A40F12" w:rsidRPr="00D74AB0" w:rsidRDefault="00A40F12" w:rsidP="00D41558">
      <w:pPr>
        <w:rPr>
          <w:rFonts w:ascii="Times New Roman" w:hAnsi="Times New Roman" w:cs="Times New Roman"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76"/>
        <w:gridCol w:w="3690"/>
      </w:tblGrid>
      <w:tr w:rsidR="008757A1" w:rsidRPr="00D74AB0" w14:paraId="0BD2B88C" w14:textId="77777777" w:rsidTr="00997E66">
        <w:trPr>
          <w:trHeight w:val="135"/>
        </w:trPr>
        <w:tc>
          <w:tcPr>
            <w:tcW w:w="3030" w:type="pct"/>
          </w:tcPr>
          <w:p w14:paraId="2E0880EC" w14:textId="6A613741" w:rsidR="00430C8D" w:rsidRPr="00D74AB0" w:rsidRDefault="008757A1" w:rsidP="002F6083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Senior Reader</w:t>
            </w:r>
            <w:r w:rsidR="002F6083" w:rsidRPr="00D74AB0">
              <w:rPr>
                <w:rFonts w:ascii="Times New Roman" w:hAnsi="Times New Roman" w:cs="Times New Roman"/>
              </w:rPr>
              <w:t xml:space="preserve">: </w:t>
            </w:r>
            <w:r w:rsidR="002847DA" w:rsidRPr="00D74AB0">
              <w:rPr>
                <w:rFonts w:ascii="Times New Roman" w:hAnsi="Times New Roman" w:cs="Times New Roman"/>
              </w:rPr>
              <w:t>H</w:t>
            </w:r>
            <w:r w:rsidR="006A184F" w:rsidRPr="00D74AB0">
              <w:rPr>
                <w:rFonts w:ascii="Times New Roman" w:hAnsi="Times New Roman" w:cs="Times New Roman"/>
              </w:rPr>
              <w:t>onors graduation dossiers</w:t>
            </w:r>
          </w:p>
        </w:tc>
        <w:tc>
          <w:tcPr>
            <w:tcW w:w="1970" w:type="pct"/>
          </w:tcPr>
          <w:p w14:paraId="1746A272" w14:textId="68E0DBD4" w:rsidR="008757A1" w:rsidRPr="00D74AB0" w:rsidRDefault="00997E66" w:rsidP="00D4155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 (</w:t>
            </w:r>
            <w:r w:rsidR="00427308" w:rsidRPr="00D74AB0">
              <w:rPr>
                <w:rFonts w:ascii="Times New Roman" w:hAnsi="Times New Roman" w:cs="Times New Roman"/>
              </w:rPr>
              <w:t>2</w:t>
            </w:r>
            <w:r w:rsidRPr="00D74AB0">
              <w:rPr>
                <w:rFonts w:ascii="Times New Roman" w:hAnsi="Times New Roman" w:cs="Times New Roman"/>
              </w:rPr>
              <w:t xml:space="preserve"> </w:t>
            </w:r>
            <w:r w:rsidR="002C387A" w:rsidRPr="00D74AB0">
              <w:rPr>
                <w:rFonts w:ascii="Times New Roman" w:hAnsi="Times New Roman" w:cs="Times New Roman"/>
              </w:rPr>
              <w:t>a</w:t>
            </w:r>
            <w:r w:rsidRPr="00D74AB0">
              <w:rPr>
                <w:rFonts w:ascii="Times New Roman" w:hAnsi="Times New Roman" w:cs="Times New Roman"/>
              </w:rPr>
              <w:t xml:space="preserve">cademic </w:t>
            </w:r>
            <w:r w:rsidR="002C387A" w:rsidRPr="00D74AB0">
              <w:rPr>
                <w:rFonts w:ascii="Times New Roman" w:hAnsi="Times New Roman" w:cs="Times New Roman"/>
              </w:rPr>
              <w:t>y</w:t>
            </w:r>
            <w:r w:rsidRPr="00D74AB0">
              <w:rPr>
                <w:rFonts w:ascii="Times New Roman" w:hAnsi="Times New Roman" w:cs="Times New Roman"/>
              </w:rPr>
              <w:t xml:space="preserve">ears) </w:t>
            </w:r>
            <w:r w:rsidR="008757A1" w:rsidRPr="00D74AB0">
              <w:rPr>
                <w:rFonts w:ascii="Times New Roman" w:hAnsi="Times New Roman" w:cs="Times New Roman"/>
              </w:rPr>
              <w:t>2016</w:t>
            </w:r>
            <w:r w:rsidR="00302BF1" w:rsidRPr="00D74AB0">
              <w:rPr>
                <w:rFonts w:ascii="Times New Roman" w:hAnsi="Times New Roman" w:cs="Times New Roman"/>
              </w:rPr>
              <w:t xml:space="preserve"> </w:t>
            </w:r>
            <w:r w:rsidR="00784237" w:rsidRPr="00D74AB0">
              <w:rPr>
                <w:rFonts w:ascii="Times New Roman" w:hAnsi="Times New Roman" w:cs="Times New Roman"/>
              </w:rPr>
              <w:t>–</w:t>
            </w:r>
            <w:r w:rsidR="00EA0460" w:rsidRPr="00D74AB0">
              <w:rPr>
                <w:rFonts w:ascii="Times New Roman" w:hAnsi="Times New Roman" w:cs="Times New Roman"/>
              </w:rPr>
              <w:t xml:space="preserve"> </w:t>
            </w:r>
            <w:r w:rsidR="00427308" w:rsidRPr="00D74AB0">
              <w:rPr>
                <w:rFonts w:ascii="Times New Roman" w:hAnsi="Times New Roman" w:cs="Times New Roman"/>
              </w:rPr>
              <w:t>2017</w:t>
            </w:r>
          </w:p>
        </w:tc>
      </w:tr>
    </w:tbl>
    <w:p w14:paraId="58CFDA63" w14:textId="6C2D2DCE" w:rsidR="00450EF4" w:rsidRPr="00D74AB0" w:rsidRDefault="00450EF4" w:rsidP="00450EF4">
      <w:pPr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Honors College</w:t>
      </w:r>
    </w:p>
    <w:p w14:paraId="39FEB3FC" w14:textId="79194097" w:rsidR="00096F45" w:rsidRPr="00D74AB0" w:rsidRDefault="00096F45" w:rsidP="00096F45">
      <w:pPr>
        <w:ind w:left="360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Assess</w:t>
      </w:r>
      <w:r w:rsidR="002847DA" w:rsidRPr="00D74AB0">
        <w:rPr>
          <w:rFonts w:ascii="Times New Roman" w:hAnsi="Times New Roman" w:cs="Times New Roman"/>
        </w:rPr>
        <w:t xml:space="preserve"> papers submitted in fulfillment of University Honors</w:t>
      </w:r>
      <w:r w:rsidR="00A40F12" w:rsidRPr="00D74AB0">
        <w:rPr>
          <w:rFonts w:ascii="Times New Roman" w:hAnsi="Times New Roman" w:cs="Times New Roman"/>
        </w:rPr>
        <w:t>. Coordinate other readers.</w:t>
      </w:r>
    </w:p>
    <w:p w14:paraId="394F74E1" w14:textId="644435E6" w:rsidR="00A40F12" w:rsidRPr="00D74AB0" w:rsidRDefault="00A40F12" w:rsidP="00D41558">
      <w:pPr>
        <w:rPr>
          <w:rFonts w:ascii="Times New Roman" w:hAnsi="Times New Roman" w:cs="Times New Roman"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7"/>
        <w:gridCol w:w="899"/>
      </w:tblGrid>
      <w:tr w:rsidR="00C3093A" w:rsidRPr="00D74AB0" w14:paraId="6652CE69" w14:textId="77777777" w:rsidTr="003E3B85">
        <w:trPr>
          <w:trHeight w:val="80"/>
        </w:trPr>
        <w:tc>
          <w:tcPr>
            <w:tcW w:w="4520" w:type="pct"/>
          </w:tcPr>
          <w:p w14:paraId="65C1397E" w14:textId="625359FC" w:rsidR="00C3093A" w:rsidRPr="00D74AB0" w:rsidRDefault="00C3093A" w:rsidP="00D41558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Panelist</w:t>
            </w:r>
            <w:r w:rsidR="002847DA" w:rsidRPr="00D74AB0">
              <w:rPr>
                <w:rFonts w:ascii="Times New Roman" w:hAnsi="Times New Roman" w:cs="Times New Roman"/>
              </w:rPr>
              <w:t xml:space="preserve">, </w:t>
            </w:r>
            <w:r w:rsidR="00CA7901" w:rsidRPr="00D74AB0">
              <w:rPr>
                <w:rFonts w:ascii="Times New Roman" w:hAnsi="Times New Roman" w:cs="Times New Roman"/>
              </w:rPr>
              <w:t>Career Workshop for freshman mentorship program</w:t>
            </w:r>
          </w:p>
          <w:p w14:paraId="40C79361" w14:textId="7C334A2C" w:rsidR="00C3093A" w:rsidRPr="00D74AB0" w:rsidRDefault="00E96F21" w:rsidP="00FF7280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Department of Computer Science</w:t>
            </w:r>
          </w:p>
        </w:tc>
        <w:tc>
          <w:tcPr>
            <w:tcW w:w="480" w:type="pct"/>
          </w:tcPr>
          <w:p w14:paraId="436DCCB3" w14:textId="77777777" w:rsidR="00C3093A" w:rsidRPr="00D74AB0" w:rsidRDefault="00C3093A" w:rsidP="00D4155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7</w:t>
            </w:r>
          </w:p>
        </w:tc>
      </w:tr>
    </w:tbl>
    <w:p w14:paraId="18DD68A1" w14:textId="2320ACC2" w:rsidR="00C3093A" w:rsidRPr="00D74AB0" w:rsidRDefault="00C3093A" w:rsidP="00D41558">
      <w:pPr>
        <w:rPr>
          <w:rFonts w:ascii="Times New Roman" w:hAnsi="Times New Roman" w:cs="Times New Roman"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37"/>
        <w:gridCol w:w="1529"/>
      </w:tblGrid>
      <w:tr w:rsidR="003C1894" w:rsidRPr="00D74AB0" w14:paraId="0BB8056D" w14:textId="77777777" w:rsidTr="00CD6FF4">
        <w:trPr>
          <w:trHeight w:val="80"/>
        </w:trPr>
        <w:tc>
          <w:tcPr>
            <w:tcW w:w="4184" w:type="pct"/>
          </w:tcPr>
          <w:p w14:paraId="507887A3" w14:textId="77777777" w:rsidR="003C1894" w:rsidRPr="00D74AB0" w:rsidRDefault="003C1894" w:rsidP="00CD6FF4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Panelist, Undergraduate </w:t>
            </w:r>
            <w:r w:rsidRPr="00D74AB0">
              <w:rPr>
                <w:rFonts w:ascii="Times New Roman" w:hAnsi="Times New Roman" w:cs="Times New Roman"/>
                <w:noProof/>
              </w:rPr>
              <w:t>conference</w:t>
            </w:r>
            <w:r w:rsidRPr="00D74AB0">
              <w:rPr>
                <w:rFonts w:ascii="Times New Roman" w:hAnsi="Times New Roman" w:cs="Times New Roman"/>
              </w:rPr>
              <w:t xml:space="preserve"> preparation sessions</w:t>
            </w:r>
          </w:p>
          <w:p w14:paraId="3AF848C3" w14:textId="77777777" w:rsidR="003C1894" w:rsidRPr="00D74AB0" w:rsidRDefault="003C1894" w:rsidP="00CD6FF4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Honors College</w:t>
            </w:r>
          </w:p>
        </w:tc>
        <w:tc>
          <w:tcPr>
            <w:tcW w:w="816" w:type="pct"/>
          </w:tcPr>
          <w:p w14:paraId="620C44CB" w14:textId="77777777" w:rsidR="003C1894" w:rsidRPr="00D74AB0" w:rsidRDefault="003C1894" w:rsidP="00CD6FF4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7</w:t>
            </w:r>
          </w:p>
        </w:tc>
      </w:tr>
    </w:tbl>
    <w:p w14:paraId="37904314" w14:textId="4BC3C7CB" w:rsidR="003C1894" w:rsidRPr="00D74AB0" w:rsidRDefault="003C1894" w:rsidP="00D41558">
      <w:pPr>
        <w:rPr>
          <w:rFonts w:ascii="Times New Roman" w:hAnsi="Times New Roman" w:cs="Times New Roman"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37"/>
        <w:gridCol w:w="1529"/>
      </w:tblGrid>
      <w:tr w:rsidR="003C1894" w:rsidRPr="00D74AB0" w14:paraId="45FBE956" w14:textId="77777777" w:rsidTr="00CD6FF4">
        <w:trPr>
          <w:trHeight w:val="80"/>
        </w:trPr>
        <w:tc>
          <w:tcPr>
            <w:tcW w:w="4184" w:type="pct"/>
          </w:tcPr>
          <w:p w14:paraId="7DA97D26" w14:textId="77777777" w:rsidR="003C1894" w:rsidRPr="00D74AB0" w:rsidRDefault="003C1894" w:rsidP="00CD6FF4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Judge, Launch award for Outstanding Research Poster</w:t>
            </w:r>
          </w:p>
        </w:tc>
        <w:tc>
          <w:tcPr>
            <w:tcW w:w="816" w:type="pct"/>
          </w:tcPr>
          <w:p w14:paraId="6A331D67" w14:textId="77777777" w:rsidR="003C1894" w:rsidRPr="00D74AB0" w:rsidRDefault="003C1894" w:rsidP="00CD6FF4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6</w:t>
            </w:r>
          </w:p>
        </w:tc>
      </w:tr>
    </w:tbl>
    <w:p w14:paraId="6C3357D0" w14:textId="77777777" w:rsidR="003C1894" w:rsidRPr="00D74AB0" w:rsidRDefault="003C1894" w:rsidP="003C1894">
      <w:pPr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VCU Symposium for Undergraduate Research and Creativity</w:t>
      </w:r>
    </w:p>
    <w:p w14:paraId="5127B66B" w14:textId="77777777" w:rsidR="0024181E" w:rsidRPr="00D74AB0" w:rsidRDefault="0024181E" w:rsidP="00D41558">
      <w:pPr>
        <w:rPr>
          <w:rFonts w:ascii="Times New Roman" w:hAnsi="Times New Roman" w:cs="Times New Roman"/>
        </w:rPr>
      </w:pPr>
    </w:p>
    <w:p w14:paraId="4E9E0E5D" w14:textId="155E4922" w:rsidR="003C1894" w:rsidRPr="00D74AB0" w:rsidRDefault="003C1894" w:rsidP="00D41558">
      <w:pPr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Extracurricular service (VCU)</w:t>
      </w:r>
    </w:p>
    <w:p w14:paraId="5D284D28" w14:textId="77777777" w:rsidR="00427308" w:rsidRPr="00D74AB0" w:rsidRDefault="00427308" w:rsidP="00D41558">
      <w:pPr>
        <w:rPr>
          <w:rFonts w:ascii="Times New Roman" w:hAnsi="Times New Roman" w:cs="Times New Roman"/>
          <w:b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1"/>
        <w:gridCol w:w="6498"/>
        <w:gridCol w:w="1787"/>
      </w:tblGrid>
      <w:tr w:rsidR="003C1894" w:rsidRPr="00D74AB0" w14:paraId="1A10ED8B" w14:textId="77777777" w:rsidTr="0024181E">
        <w:trPr>
          <w:trHeight w:val="80"/>
        </w:trPr>
        <w:tc>
          <w:tcPr>
            <w:tcW w:w="4046" w:type="pct"/>
            <w:gridSpan w:val="2"/>
          </w:tcPr>
          <w:p w14:paraId="43A2D918" w14:textId="77777777" w:rsidR="003C1894" w:rsidRPr="00D74AB0" w:rsidRDefault="003C1894" w:rsidP="00CD6FF4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Founder and President,</w:t>
            </w:r>
            <w:r w:rsidRPr="00D74AB0">
              <w:rPr>
                <w:rFonts w:ascii="Times New Roman" w:hAnsi="Times New Roman" w:cs="Times New Roman"/>
                <w:i/>
              </w:rPr>
              <w:t xml:space="preserve"> RamDev: Software Development at VCU</w:t>
            </w:r>
          </w:p>
        </w:tc>
        <w:tc>
          <w:tcPr>
            <w:tcW w:w="954" w:type="pct"/>
          </w:tcPr>
          <w:p w14:paraId="596F3353" w14:textId="0C69CB7C" w:rsidR="003C1894" w:rsidRPr="00D74AB0" w:rsidRDefault="003C1894" w:rsidP="00CD6FF4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2016 – </w:t>
            </w:r>
            <w:r w:rsidR="009C5863" w:rsidRPr="00D74AB0">
              <w:rPr>
                <w:rFonts w:ascii="Times New Roman" w:hAnsi="Times New Roman" w:cs="Times New Roman"/>
              </w:rPr>
              <w:t>2018</w:t>
            </w:r>
          </w:p>
        </w:tc>
      </w:tr>
      <w:tr w:rsidR="003C1894" w:rsidRPr="00D74AB0" w14:paraId="233D8B82" w14:textId="77777777" w:rsidTr="0024181E">
        <w:trPr>
          <w:trHeight w:val="360"/>
        </w:trPr>
        <w:tc>
          <w:tcPr>
            <w:tcW w:w="577" w:type="pct"/>
          </w:tcPr>
          <w:p w14:paraId="1675A0AD" w14:textId="77777777" w:rsidR="003C1894" w:rsidRPr="00D74AB0" w:rsidRDefault="003C1894" w:rsidP="0024181E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Details:</w:t>
            </w:r>
          </w:p>
        </w:tc>
        <w:tc>
          <w:tcPr>
            <w:tcW w:w="4423" w:type="pct"/>
            <w:gridSpan w:val="2"/>
          </w:tcPr>
          <w:p w14:paraId="39A1C2A6" w14:textId="6B455885" w:rsidR="003C1894" w:rsidRPr="00D74AB0" w:rsidRDefault="003C1894" w:rsidP="0024181E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Coordinated </w:t>
            </w:r>
            <w:r w:rsidR="009C5863" w:rsidRPr="00D74AB0">
              <w:rPr>
                <w:rFonts w:ascii="Times New Roman" w:hAnsi="Times New Roman" w:cs="Times New Roman"/>
              </w:rPr>
              <w:t>46</w:t>
            </w:r>
            <w:r w:rsidRPr="00D74AB0">
              <w:rPr>
                <w:rFonts w:ascii="Times New Roman" w:hAnsi="Times New Roman" w:cs="Times New Roman"/>
              </w:rPr>
              <w:t xml:space="preserve"> weekly seminars, including </w:t>
            </w:r>
            <w:r w:rsidR="009C5863" w:rsidRPr="00D74AB0">
              <w:rPr>
                <w:rFonts w:ascii="Times New Roman" w:hAnsi="Times New Roman" w:cs="Times New Roman"/>
              </w:rPr>
              <w:t>9</w:t>
            </w:r>
            <w:r w:rsidRPr="00D74AB0">
              <w:rPr>
                <w:rFonts w:ascii="Times New Roman" w:hAnsi="Times New Roman" w:cs="Times New Roman"/>
              </w:rPr>
              <w:t xml:space="preserve"> corporate speakers.</w:t>
            </w:r>
          </w:p>
          <w:p w14:paraId="0DB51DD2" w14:textId="692C3839" w:rsidR="003C1894" w:rsidRPr="00D74AB0" w:rsidRDefault="003C1894" w:rsidP="0024181E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Secured and managed over $2</w:t>
            </w:r>
            <w:r w:rsidR="009C5863" w:rsidRPr="00D74AB0">
              <w:rPr>
                <w:rFonts w:ascii="Times New Roman" w:hAnsi="Times New Roman" w:cs="Times New Roman"/>
              </w:rPr>
              <w:t>4</w:t>
            </w:r>
            <w:r w:rsidRPr="00D74AB0">
              <w:rPr>
                <w:rFonts w:ascii="Times New Roman" w:hAnsi="Times New Roman" w:cs="Times New Roman"/>
              </w:rPr>
              <w:t>00 in funding and resources.</w:t>
            </w:r>
          </w:p>
          <w:p w14:paraId="7845A7A6" w14:textId="7A88FD10" w:rsidR="003C1894" w:rsidRPr="00D74AB0" w:rsidRDefault="003C1894" w:rsidP="0024181E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  <w:i/>
              </w:rPr>
              <w:t>Increased attendance to 20 students weekly</w:t>
            </w:r>
            <w:r w:rsidR="00150BED" w:rsidRPr="00D74AB0">
              <w:rPr>
                <w:rFonts w:ascii="Times New Roman" w:hAnsi="Times New Roman" w:cs="Times New Roman"/>
                <w:i/>
              </w:rPr>
              <w:t xml:space="preserve">, becoming </w:t>
            </w:r>
            <w:r w:rsidRPr="00D74AB0">
              <w:rPr>
                <w:rFonts w:ascii="Times New Roman" w:hAnsi="Times New Roman" w:cs="Times New Roman"/>
                <w:i/>
              </w:rPr>
              <w:t>largest C.S. organization at VCU.</w:t>
            </w:r>
          </w:p>
        </w:tc>
      </w:tr>
    </w:tbl>
    <w:p w14:paraId="6853E2C7" w14:textId="77777777" w:rsidR="00450EF4" w:rsidRPr="00D74AB0" w:rsidRDefault="00450EF4" w:rsidP="00D41558">
      <w:pPr>
        <w:rPr>
          <w:rFonts w:ascii="Times New Roman" w:hAnsi="Times New Roman" w:cs="Times New Roman"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37"/>
        <w:gridCol w:w="1529"/>
      </w:tblGrid>
      <w:tr w:rsidR="005027CD" w:rsidRPr="00D74AB0" w14:paraId="59D20A67" w14:textId="77777777" w:rsidTr="003E3B85">
        <w:trPr>
          <w:trHeight w:val="80"/>
        </w:trPr>
        <w:tc>
          <w:tcPr>
            <w:tcW w:w="4184" w:type="pct"/>
          </w:tcPr>
          <w:p w14:paraId="148E48B8" w14:textId="6F153B89" w:rsidR="00430C8D" w:rsidRPr="00D74AB0" w:rsidRDefault="005027CD" w:rsidP="004825F8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Organizer</w:t>
            </w:r>
            <w:r w:rsidR="004825F8" w:rsidRPr="00D74AB0">
              <w:rPr>
                <w:rFonts w:ascii="Times New Roman" w:hAnsi="Times New Roman" w:cs="Times New Roman"/>
              </w:rPr>
              <w:t>,</w:t>
            </w:r>
            <w:r w:rsidRPr="00D74AB0">
              <w:rPr>
                <w:rFonts w:ascii="Times New Roman" w:hAnsi="Times New Roman" w:cs="Times New Roman"/>
              </w:rPr>
              <w:t xml:space="preserve"> Local </w:t>
            </w:r>
            <w:r w:rsidR="006A184F" w:rsidRPr="00D74AB0">
              <w:rPr>
                <w:rFonts w:ascii="Times New Roman" w:hAnsi="Times New Roman" w:cs="Times New Roman"/>
              </w:rPr>
              <w:t>Hack Day</w:t>
            </w:r>
            <w:r w:rsidR="00B93D53" w:rsidRPr="00D74AB0">
              <w:rPr>
                <w:rFonts w:ascii="Times New Roman" w:hAnsi="Times New Roman" w:cs="Times New Roman"/>
              </w:rPr>
              <w:t xml:space="preserve"> of</w:t>
            </w:r>
            <w:r w:rsidR="006A184F" w:rsidRPr="00D74AB0">
              <w:rPr>
                <w:rFonts w:ascii="Times New Roman" w:hAnsi="Times New Roman" w:cs="Times New Roman"/>
              </w:rPr>
              <w:t xml:space="preserve"> Richmond, VA </w:t>
            </w:r>
            <w:r w:rsidR="00A40F12" w:rsidRPr="00D74AB0">
              <w:rPr>
                <w:rFonts w:ascii="Times New Roman" w:hAnsi="Times New Roman" w:cs="Times New Roman"/>
              </w:rPr>
              <w:t xml:space="preserve">hosted </w:t>
            </w:r>
            <w:r w:rsidR="006A184F" w:rsidRPr="00D74AB0">
              <w:rPr>
                <w:rFonts w:ascii="Times New Roman" w:hAnsi="Times New Roman" w:cs="Times New Roman"/>
              </w:rPr>
              <w:t>at VCU</w:t>
            </w:r>
          </w:p>
        </w:tc>
        <w:tc>
          <w:tcPr>
            <w:tcW w:w="816" w:type="pct"/>
          </w:tcPr>
          <w:p w14:paraId="31886D33" w14:textId="09D8F475" w:rsidR="005027CD" w:rsidRPr="00D74AB0" w:rsidRDefault="005027CD" w:rsidP="00D4155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6</w:t>
            </w:r>
          </w:p>
        </w:tc>
      </w:tr>
    </w:tbl>
    <w:p w14:paraId="1D7E1726" w14:textId="11924B78" w:rsidR="00302BF1" w:rsidRPr="00D74AB0" w:rsidRDefault="004825F8" w:rsidP="00D042EB">
      <w:pPr>
        <w:ind w:firstLine="360"/>
        <w:rPr>
          <w:rFonts w:ascii="Times New Roman" w:hAnsi="Times New Roman" w:cs="Times New Roman"/>
        </w:rPr>
      </w:pPr>
      <w:r w:rsidRPr="00D74AB0">
        <w:rPr>
          <w:rFonts w:ascii="Times New Roman" w:hAnsi="Times New Roman" w:cs="Times New Roman"/>
        </w:rPr>
        <w:t>Planned</w:t>
      </w:r>
      <w:r w:rsidR="00B93D53" w:rsidRPr="00D74AB0">
        <w:rPr>
          <w:rFonts w:ascii="Times New Roman" w:hAnsi="Times New Roman" w:cs="Times New Roman"/>
        </w:rPr>
        <w:t xml:space="preserve"> and h</w:t>
      </w:r>
      <w:r w:rsidR="00A40F12" w:rsidRPr="00D74AB0">
        <w:rPr>
          <w:rFonts w:ascii="Times New Roman" w:hAnsi="Times New Roman" w:cs="Times New Roman"/>
        </w:rPr>
        <w:t>o</w:t>
      </w:r>
      <w:r w:rsidR="00B93D53" w:rsidRPr="00D74AB0">
        <w:rPr>
          <w:rFonts w:ascii="Times New Roman" w:hAnsi="Times New Roman" w:cs="Times New Roman"/>
        </w:rPr>
        <w:t xml:space="preserve">sted </w:t>
      </w:r>
      <w:r w:rsidR="00B93D53" w:rsidRPr="00D74AB0">
        <w:rPr>
          <w:rFonts w:ascii="Times New Roman" w:hAnsi="Times New Roman" w:cs="Times New Roman"/>
          <w:noProof/>
        </w:rPr>
        <w:t>event</w:t>
      </w:r>
      <w:r w:rsidR="00B93D53" w:rsidRPr="00D74AB0">
        <w:rPr>
          <w:rFonts w:ascii="Times New Roman" w:hAnsi="Times New Roman" w:cs="Times New Roman"/>
        </w:rPr>
        <w:t xml:space="preserve"> for over 30 students</w:t>
      </w:r>
      <w:r w:rsidR="00A40F12" w:rsidRPr="00D74AB0">
        <w:rPr>
          <w:rFonts w:ascii="Times New Roman" w:hAnsi="Times New Roman" w:cs="Times New Roman"/>
        </w:rPr>
        <w:t xml:space="preserve"> inc</w:t>
      </w:r>
      <w:r w:rsidR="00C3093A" w:rsidRPr="00D74AB0">
        <w:rPr>
          <w:rFonts w:ascii="Times New Roman" w:hAnsi="Times New Roman" w:cs="Times New Roman"/>
        </w:rPr>
        <w:t>luding 12 high school students.</w:t>
      </w:r>
    </w:p>
    <w:p w14:paraId="3EBF7AC5" w14:textId="77777777" w:rsidR="009C5863" w:rsidRPr="00D74AB0" w:rsidRDefault="009C5863" w:rsidP="00D41558">
      <w:pPr>
        <w:rPr>
          <w:rFonts w:ascii="Times New Roman" w:hAnsi="Times New Roman" w:cs="Times New Roman"/>
          <w:b/>
        </w:rPr>
      </w:pPr>
    </w:p>
    <w:p w14:paraId="72DB5C2A" w14:textId="6E24CD06" w:rsidR="00FF7280" w:rsidRPr="00D74AB0" w:rsidRDefault="00FF7280" w:rsidP="00D41558">
      <w:pPr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Community</w:t>
      </w:r>
      <w:r w:rsidR="003C1894" w:rsidRPr="00D74AB0">
        <w:rPr>
          <w:rFonts w:ascii="Times New Roman" w:hAnsi="Times New Roman" w:cs="Times New Roman"/>
          <w:b/>
        </w:rPr>
        <w:t xml:space="preserve"> service</w:t>
      </w:r>
    </w:p>
    <w:p w14:paraId="14DA42B0" w14:textId="77777777" w:rsidR="00427308" w:rsidRPr="00D74AB0" w:rsidRDefault="00427308" w:rsidP="00D41558">
      <w:pPr>
        <w:rPr>
          <w:rFonts w:ascii="Times New Roman" w:hAnsi="Times New Roman" w:cs="Times New Roman"/>
          <w:b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6"/>
        <w:gridCol w:w="539"/>
        <w:gridCol w:w="631"/>
      </w:tblGrid>
      <w:tr w:rsidR="00302BF1" w:rsidRPr="00D74AB0" w14:paraId="05EBB7E4" w14:textId="77777777" w:rsidTr="004825F8">
        <w:tc>
          <w:tcPr>
            <w:tcW w:w="4375" w:type="pct"/>
          </w:tcPr>
          <w:p w14:paraId="4977B720" w14:textId="3549FE77" w:rsidR="00AD679D" w:rsidRPr="00D74AB0" w:rsidRDefault="00302BF1" w:rsidP="00AD679D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Volunteer</w:t>
            </w:r>
            <w:r w:rsidR="00100FA2" w:rsidRPr="00D74AB0">
              <w:rPr>
                <w:rFonts w:ascii="Times New Roman" w:hAnsi="Times New Roman" w:cs="Times New Roman"/>
              </w:rPr>
              <w:t xml:space="preserve">, </w:t>
            </w:r>
            <w:r w:rsidR="00100FA2" w:rsidRPr="00D74AB0">
              <w:rPr>
                <w:rFonts w:ascii="Times New Roman" w:hAnsi="Times New Roman" w:cs="Times New Roman"/>
                <w:i/>
              </w:rPr>
              <w:t>FIRST</w:t>
            </w:r>
            <w:r w:rsidR="00100FA2" w:rsidRPr="00D74AB0">
              <w:rPr>
                <w:rFonts w:ascii="Times New Roman" w:hAnsi="Times New Roman" w:cs="Times New Roman"/>
              </w:rPr>
              <w:t xml:space="preserve"> and </w:t>
            </w:r>
            <w:r w:rsidR="00100FA2" w:rsidRPr="00D74AB0">
              <w:rPr>
                <w:rFonts w:ascii="Times New Roman" w:hAnsi="Times New Roman" w:cs="Times New Roman"/>
                <w:i/>
              </w:rPr>
              <w:t>Vex</w:t>
            </w:r>
            <w:r w:rsidRPr="00D74AB0">
              <w:rPr>
                <w:rFonts w:ascii="Times New Roman" w:hAnsi="Times New Roman" w:cs="Times New Roman"/>
              </w:rPr>
              <w:t xml:space="preserve"> </w:t>
            </w:r>
            <w:r w:rsidR="00DF04A8" w:rsidRPr="00D74AB0">
              <w:rPr>
                <w:rFonts w:ascii="Times New Roman" w:hAnsi="Times New Roman" w:cs="Times New Roman"/>
              </w:rPr>
              <w:t>r</w:t>
            </w:r>
            <w:r w:rsidRPr="00D74AB0">
              <w:rPr>
                <w:rFonts w:ascii="Times New Roman" w:hAnsi="Times New Roman" w:cs="Times New Roman"/>
              </w:rPr>
              <w:t xml:space="preserve">obotics </w:t>
            </w:r>
            <w:r w:rsidR="00DF04A8" w:rsidRPr="00D74AB0">
              <w:rPr>
                <w:rFonts w:ascii="Times New Roman" w:hAnsi="Times New Roman" w:cs="Times New Roman"/>
              </w:rPr>
              <w:t>c</w:t>
            </w:r>
            <w:r w:rsidR="00C3312D" w:rsidRPr="00D74AB0">
              <w:rPr>
                <w:rFonts w:ascii="Times New Roman" w:hAnsi="Times New Roman" w:cs="Times New Roman"/>
              </w:rPr>
              <w:t>ompetitions</w:t>
            </w:r>
          </w:p>
          <w:p w14:paraId="7A77FA6D" w14:textId="63623427" w:rsidR="00302BF1" w:rsidRPr="00D74AB0" w:rsidRDefault="00302BF1" w:rsidP="00AD679D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Prince William County Schools, VA</w:t>
            </w:r>
          </w:p>
          <w:p w14:paraId="61BEC043" w14:textId="3BBAE58B" w:rsidR="002F6083" w:rsidRPr="00D74AB0" w:rsidRDefault="002F6083" w:rsidP="00D41558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Awarded: </w:t>
            </w:r>
            <w:r w:rsidR="004825F8" w:rsidRPr="00D74AB0">
              <w:rPr>
                <w:rFonts w:ascii="Times New Roman" w:hAnsi="Times New Roman" w:cs="Times New Roman"/>
              </w:rPr>
              <w:t>“</w:t>
            </w:r>
            <w:r w:rsidRPr="00D74AB0">
              <w:rPr>
                <w:rFonts w:ascii="Times New Roman" w:hAnsi="Times New Roman" w:cs="Times New Roman"/>
              </w:rPr>
              <w:t>Volunteer of the Year</w:t>
            </w:r>
            <w:r w:rsidR="00100FA2" w:rsidRPr="00D74AB0">
              <w:rPr>
                <w:rFonts w:ascii="Times New Roman" w:hAnsi="Times New Roman" w:cs="Times New Roman"/>
              </w:rPr>
              <w:t>,”</w:t>
            </w:r>
            <w:r w:rsidRPr="00D74AB0">
              <w:rPr>
                <w:rFonts w:ascii="Times New Roman" w:hAnsi="Times New Roman" w:cs="Times New Roman"/>
              </w:rPr>
              <w:t xml:space="preserve"> for commitment to grade school robotics program</w:t>
            </w:r>
            <w:r w:rsidR="004825F8" w:rsidRPr="00D74AB0">
              <w:rPr>
                <w:rFonts w:ascii="Times New Roman" w:hAnsi="Times New Roman" w:cs="Times New Roman"/>
              </w:rPr>
              <w:t>.</w:t>
            </w:r>
          </w:p>
          <w:p w14:paraId="094ABD36" w14:textId="25BDB93C" w:rsidR="00430C8D" w:rsidRPr="00D74AB0" w:rsidRDefault="00430C8D" w:rsidP="00D41558">
            <w:pPr>
              <w:pStyle w:val="ListParagraph"/>
              <w:ind w:left="360"/>
              <w:contextualSpacing w:val="0"/>
              <w:rPr>
                <w:rFonts w:ascii="Times New Roman" w:hAnsi="Times New Roman" w:cs="Times New Roman"/>
              </w:rPr>
            </w:pPr>
          </w:p>
        </w:tc>
        <w:tc>
          <w:tcPr>
            <w:tcW w:w="625" w:type="pct"/>
            <w:gridSpan w:val="2"/>
          </w:tcPr>
          <w:p w14:paraId="13498122" w14:textId="6AF5FA6F" w:rsidR="00302BF1" w:rsidRPr="00D74AB0" w:rsidRDefault="00302BF1" w:rsidP="00D4155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2011 </w:t>
            </w:r>
            <w:r w:rsidR="00784237" w:rsidRPr="00D74AB0">
              <w:rPr>
                <w:rFonts w:ascii="Times New Roman" w:hAnsi="Times New Roman" w:cs="Times New Roman"/>
              </w:rPr>
              <w:t>–</w:t>
            </w:r>
            <w:r w:rsidRPr="00D74AB0">
              <w:rPr>
                <w:rFonts w:ascii="Times New Roman" w:hAnsi="Times New Roman" w:cs="Times New Roman"/>
              </w:rPr>
              <w:t xml:space="preserve"> 2015</w:t>
            </w:r>
          </w:p>
        </w:tc>
      </w:tr>
      <w:tr w:rsidR="00302BF1" w:rsidRPr="00D74AB0" w14:paraId="3D54207F" w14:textId="77777777" w:rsidTr="004825F8">
        <w:tc>
          <w:tcPr>
            <w:tcW w:w="4663" w:type="pct"/>
            <w:gridSpan w:val="2"/>
          </w:tcPr>
          <w:p w14:paraId="54FE2B79" w14:textId="77777777" w:rsidR="004825F8" w:rsidRPr="00D74AB0" w:rsidRDefault="00302BF1" w:rsidP="004825F8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Mentor, </w:t>
            </w:r>
            <w:r w:rsidRPr="00D74AB0">
              <w:rPr>
                <w:rFonts w:ascii="Times New Roman" w:hAnsi="Times New Roman" w:cs="Times New Roman"/>
                <w:i/>
              </w:rPr>
              <w:t>F</w:t>
            </w:r>
            <w:r w:rsidR="00DF04A8" w:rsidRPr="00D74AB0">
              <w:rPr>
                <w:rFonts w:ascii="Times New Roman" w:hAnsi="Times New Roman" w:cs="Times New Roman"/>
                <w:i/>
              </w:rPr>
              <w:t>IRST</w:t>
            </w:r>
            <w:r w:rsidRPr="00D74AB0">
              <w:rPr>
                <w:rFonts w:ascii="Times New Roman" w:hAnsi="Times New Roman" w:cs="Times New Roman"/>
                <w:i/>
              </w:rPr>
              <w:t xml:space="preserve"> Tech Challenge</w:t>
            </w:r>
            <w:r w:rsidRPr="00D74AB0">
              <w:rPr>
                <w:rFonts w:ascii="Times New Roman" w:hAnsi="Times New Roman" w:cs="Times New Roman"/>
              </w:rPr>
              <w:t xml:space="preserve"> </w:t>
            </w:r>
            <w:r w:rsidR="00DF04A8" w:rsidRPr="00D74AB0">
              <w:rPr>
                <w:rFonts w:ascii="Times New Roman" w:hAnsi="Times New Roman" w:cs="Times New Roman"/>
              </w:rPr>
              <w:t>r</w:t>
            </w:r>
            <w:r w:rsidRPr="00D74AB0">
              <w:rPr>
                <w:rFonts w:ascii="Times New Roman" w:hAnsi="Times New Roman" w:cs="Times New Roman"/>
              </w:rPr>
              <w:t xml:space="preserve">obotics </w:t>
            </w:r>
            <w:r w:rsidR="00DF04A8" w:rsidRPr="00D74AB0">
              <w:rPr>
                <w:rFonts w:ascii="Times New Roman" w:hAnsi="Times New Roman" w:cs="Times New Roman"/>
              </w:rPr>
              <w:t>t</w:t>
            </w:r>
            <w:r w:rsidR="00C3312D" w:rsidRPr="00D74AB0">
              <w:rPr>
                <w:rFonts w:ascii="Times New Roman" w:hAnsi="Times New Roman" w:cs="Times New Roman"/>
              </w:rPr>
              <w:t>eam</w:t>
            </w:r>
          </w:p>
          <w:p w14:paraId="3EFA64B1" w14:textId="78BBBAE7" w:rsidR="00302BF1" w:rsidRPr="00D74AB0" w:rsidRDefault="00302BF1" w:rsidP="004825F8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Wilder Middle School, Richmond, VA</w:t>
            </w:r>
          </w:p>
        </w:tc>
        <w:tc>
          <w:tcPr>
            <w:tcW w:w="337" w:type="pct"/>
          </w:tcPr>
          <w:p w14:paraId="26F5C35A" w14:textId="77777777" w:rsidR="00302BF1" w:rsidRPr="00D74AB0" w:rsidRDefault="00302BF1" w:rsidP="00D41558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2014</w:t>
            </w:r>
          </w:p>
        </w:tc>
      </w:tr>
    </w:tbl>
    <w:p w14:paraId="3FAE41A0" w14:textId="30B8F4E3" w:rsidR="00C85F42" w:rsidRPr="00D74AB0" w:rsidRDefault="00C85F42" w:rsidP="003C1894">
      <w:pPr>
        <w:rPr>
          <w:rFonts w:ascii="Times New Roman" w:hAnsi="Times New Roman" w:cs="Times New Roman"/>
        </w:rPr>
      </w:pPr>
    </w:p>
    <w:p w14:paraId="79D4D675" w14:textId="2E9C3AEC" w:rsidR="00C85F42" w:rsidRPr="00D74AB0" w:rsidRDefault="00C85F42" w:rsidP="00C85F42">
      <w:pPr>
        <w:ind w:left="-360"/>
        <w:rPr>
          <w:rFonts w:ascii="Times New Roman" w:hAnsi="Times New Roman" w:cs="Times New Roman"/>
          <w:b/>
        </w:rPr>
      </w:pPr>
      <w:r w:rsidRPr="00D74AB0">
        <w:rPr>
          <w:rFonts w:ascii="Times New Roman" w:hAnsi="Times New Roman" w:cs="Times New Roman"/>
          <w:b/>
        </w:rPr>
        <w:t>Additional Employment</w:t>
      </w:r>
    </w:p>
    <w:p w14:paraId="3A8D3F3C" w14:textId="77777777" w:rsidR="00F222A3" w:rsidRPr="00D74AB0" w:rsidRDefault="00F222A3" w:rsidP="00C85F42">
      <w:pPr>
        <w:ind w:left="-360"/>
        <w:rPr>
          <w:rFonts w:ascii="Times New Roman" w:hAnsi="Times New Roman" w:cs="Times New Roman"/>
          <w:b/>
        </w:rPr>
      </w:pPr>
    </w:p>
    <w:tbl>
      <w:tblPr>
        <w:tblStyle w:val="TableGrid"/>
        <w:tblW w:w="5003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37"/>
        <w:gridCol w:w="1529"/>
      </w:tblGrid>
      <w:tr w:rsidR="003C1894" w:rsidRPr="00D74AB0" w14:paraId="084EC4EC" w14:textId="77777777" w:rsidTr="003C1894">
        <w:trPr>
          <w:trHeight w:val="80"/>
        </w:trPr>
        <w:tc>
          <w:tcPr>
            <w:tcW w:w="4184" w:type="pct"/>
          </w:tcPr>
          <w:p w14:paraId="6C64DD37" w14:textId="68A3D07F" w:rsidR="003C1894" w:rsidRPr="00D74AB0" w:rsidRDefault="003C1894" w:rsidP="00CD6FF4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Instructor for CPR, first-aid, and lifeguarding courses</w:t>
            </w:r>
          </w:p>
          <w:p w14:paraId="3068D0DF" w14:textId="77777777" w:rsidR="003C1894" w:rsidRPr="00D74AB0" w:rsidRDefault="003C1894" w:rsidP="003C1894">
            <w:pPr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Department of Parks and Recreation, Prince William County, VA</w:t>
            </w:r>
          </w:p>
          <w:p w14:paraId="4EEEF3DF" w14:textId="796D04F5" w:rsidR="003C1894" w:rsidRPr="00D74AB0" w:rsidRDefault="003C1894" w:rsidP="006662E4">
            <w:pPr>
              <w:ind w:left="360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>Plan, lead, and co-teach critical, non-traditional courses of up to 40 students.</w:t>
            </w:r>
          </w:p>
        </w:tc>
        <w:tc>
          <w:tcPr>
            <w:tcW w:w="816" w:type="pct"/>
          </w:tcPr>
          <w:p w14:paraId="400E869B" w14:textId="0E1208BE" w:rsidR="003C1894" w:rsidRPr="00D74AB0" w:rsidRDefault="003C1894" w:rsidP="00CD6FF4">
            <w:pPr>
              <w:jc w:val="right"/>
              <w:rPr>
                <w:rFonts w:ascii="Times New Roman" w:hAnsi="Times New Roman" w:cs="Times New Roman"/>
              </w:rPr>
            </w:pPr>
            <w:r w:rsidRPr="00D74AB0">
              <w:rPr>
                <w:rFonts w:ascii="Times New Roman" w:hAnsi="Times New Roman" w:cs="Times New Roman"/>
              </w:rPr>
              <w:t xml:space="preserve">2016 – </w:t>
            </w:r>
            <w:r w:rsidR="00427308" w:rsidRPr="00D74AB0">
              <w:rPr>
                <w:rFonts w:ascii="Times New Roman" w:hAnsi="Times New Roman" w:cs="Times New Roman"/>
              </w:rPr>
              <w:t>2018</w:t>
            </w:r>
          </w:p>
        </w:tc>
      </w:tr>
    </w:tbl>
    <w:p w14:paraId="2EE1D5AE" w14:textId="531BD8C7" w:rsidR="003C1894" w:rsidRPr="00D74AB0" w:rsidRDefault="003C1894" w:rsidP="006662E4">
      <w:pPr>
        <w:rPr>
          <w:rFonts w:ascii="Times New Roman" w:hAnsi="Times New Roman" w:cs="Times New Roman"/>
          <w:b/>
        </w:rPr>
      </w:pPr>
    </w:p>
    <w:sectPr w:rsidR="003C1894" w:rsidRPr="00D74AB0" w:rsidSect="006A5D09">
      <w:footerReference w:type="default" r:id="rId16"/>
      <w:footerReference w:type="first" r:id="rId17"/>
      <w:pgSz w:w="12240" w:h="15840" w:code="1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BC04F" w14:textId="77777777" w:rsidR="00EC4DC6" w:rsidRDefault="00EC4DC6" w:rsidP="00D71828">
      <w:r>
        <w:separator/>
      </w:r>
    </w:p>
  </w:endnote>
  <w:endnote w:type="continuationSeparator" w:id="0">
    <w:p w14:paraId="7AAA19F6" w14:textId="77777777" w:rsidR="00EC4DC6" w:rsidRDefault="00EC4DC6" w:rsidP="00D71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21908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57B2AC" w14:textId="06237ACA" w:rsidR="003D63A1" w:rsidRPr="00BE687A" w:rsidRDefault="003D63A1" w:rsidP="0080281D">
        <w:pPr>
          <w:pStyle w:val="Footer"/>
          <w:jc w:val="right"/>
          <w:rPr>
            <w:rFonts w:ascii="Times New Roman" w:hAnsi="Times New Roman" w:cs="Times New Roman"/>
          </w:rPr>
        </w:pPr>
        <w:r w:rsidRPr="00BE687A">
          <w:rPr>
            <w:rFonts w:ascii="Times New Roman" w:hAnsi="Times New Roman" w:cs="Times New Roman"/>
          </w:rPr>
          <w:fldChar w:fldCharType="begin"/>
        </w:r>
        <w:r w:rsidRPr="00BE687A">
          <w:rPr>
            <w:rFonts w:ascii="Times New Roman" w:hAnsi="Times New Roman" w:cs="Times New Roman"/>
          </w:rPr>
          <w:instrText xml:space="preserve"> PAGE   \* MERGEFORMAT </w:instrText>
        </w:r>
        <w:r w:rsidRPr="00BE687A">
          <w:rPr>
            <w:rFonts w:ascii="Times New Roman" w:hAnsi="Times New Roman" w:cs="Times New Roman"/>
          </w:rPr>
          <w:fldChar w:fldCharType="separate"/>
        </w:r>
        <w:r w:rsidR="006662E4">
          <w:rPr>
            <w:rFonts w:ascii="Times New Roman" w:hAnsi="Times New Roman" w:cs="Times New Roman"/>
            <w:noProof/>
          </w:rPr>
          <w:t>4</w:t>
        </w:r>
        <w:r w:rsidRPr="00BE687A">
          <w:rPr>
            <w:rFonts w:ascii="Times New Roman" w:hAnsi="Times New Roman" w:cs="Times New Roman"/>
            <w:noProof/>
          </w:rPr>
          <w:fldChar w:fldCharType="end"/>
        </w:r>
        <w:r w:rsidRPr="00BE687A">
          <w:rPr>
            <w:rFonts w:ascii="Times New Roman" w:hAnsi="Times New Roman" w:cs="Times New Roman"/>
            <w:noProof/>
          </w:rPr>
          <w:t xml:space="preserve"> / </w:t>
        </w:r>
        <w:r w:rsidR="00C33D41">
          <w:rPr>
            <w:rFonts w:ascii="Times New Roman" w:hAnsi="Times New Roman" w:cs="Times New Roman"/>
            <w:noProof/>
          </w:rPr>
          <w:t>4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30" w:type="dxa"/>
      <w:tblInd w:w="-18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60"/>
      <w:gridCol w:w="4770"/>
    </w:tblGrid>
    <w:tr w:rsidR="003D63A1" w:rsidRPr="0080281D" w14:paraId="3E0C3D82" w14:textId="77777777" w:rsidTr="00BA7D01">
      <w:tc>
        <w:tcPr>
          <w:tcW w:w="4860" w:type="dxa"/>
        </w:tcPr>
        <w:p w14:paraId="597F3FD0" w14:textId="36BF3B86" w:rsidR="003D63A1" w:rsidRPr="00C3093A" w:rsidRDefault="00150BED" w:rsidP="00BB1184">
          <w:pPr>
            <w:pStyle w:val="Footer"/>
            <w:tabs>
              <w:tab w:val="left" w:pos="1136"/>
            </w:tabs>
            <w:jc w:val="both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 xml:space="preserve">May </w:t>
          </w:r>
          <w:r w:rsidR="00A02441">
            <w:rPr>
              <w:rFonts w:ascii="Times New Roman" w:hAnsi="Times New Roman" w:cs="Times New Roman"/>
            </w:rPr>
            <w:t>24</w:t>
          </w:r>
          <w:r w:rsidR="003D63A1" w:rsidRPr="00C3093A">
            <w:rPr>
              <w:rFonts w:ascii="Times New Roman" w:hAnsi="Times New Roman" w:cs="Times New Roman"/>
            </w:rPr>
            <w:t>, 2017</w:t>
          </w:r>
        </w:p>
      </w:tc>
      <w:tc>
        <w:tcPr>
          <w:tcW w:w="4770" w:type="dxa"/>
        </w:tcPr>
        <w:p w14:paraId="01C001A8" w14:textId="06277BE6" w:rsidR="003D63A1" w:rsidRPr="00C3093A" w:rsidRDefault="003D63A1" w:rsidP="00D71828">
          <w:pPr>
            <w:pStyle w:val="Footer"/>
            <w:jc w:val="right"/>
            <w:rPr>
              <w:rFonts w:ascii="Times New Roman" w:hAnsi="Times New Roman" w:cs="Times New Roman"/>
            </w:rPr>
          </w:pPr>
          <w:r w:rsidRPr="00C3093A">
            <w:rPr>
              <w:rFonts w:ascii="Times New Roman" w:hAnsi="Times New Roman" w:cs="Times New Roman"/>
            </w:rPr>
            <w:fldChar w:fldCharType="begin"/>
          </w:r>
          <w:r w:rsidRPr="00C3093A">
            <w:rPr>
              <w:rFonts w:ascii="Times New Roman" w:hAnsi="Times New Roman" w:cs="Times New Roman"/>
            </w:rPr>
            <w:instrText xml:space="preserve"> PAGE   \* MERGEFORMAT </w:instrText>
          </w:r>
          <w:r w:rsidRPr="00C3093A">
            <w:rPr>
              <w:rFonts w:ascii="Times New Roman" w:hAnsi="Times New Roman" w:cs="Times New Roman"/>
            </w:rPr>
            <w:fldChar w:fldCharType="separate"/>
          </w:r>
          <w:r w:rsidR="006662E4">
            <w:rPr>
              <w:rFonts w:ascii="Times New Roman" w:hAnsi="Times New Roman" w:cs="Times New Roman"/>
              <w:noProof/>
            </w:rPr>
            <w:t>1</w:t>
          </w:r>
          <w:r w:rsidRPr="00C3093A">
            <w:rPr>
              <w:rFonts w:ascii="Times New Roman" w:hAnsi="Times New Roman" w:cs="Times New Roman"/>
              <w:noProof/>
            </w:rPr>
            <w:fldChar w:fldCharType="end"/>
          </w:r>
          <w:r>
            <w:rPr>
              <w:rFonts w:ascii="Times New Roman" w:hAnsi="Times New Roman" w:cs="Times New Roman"/>
              <w:noProof/>
            </w:rPr>
            <w:t xml:space="preserve"> / </w:t>
          </w:r>
          <w:r w:rsidR="00A6648C">
            <w:rPr>
              <w:rFonts w:ascii="Times New Roman" w:hAnsi="Times New Roman" w:cs="Times New Roman"/>
              <w:noProof/>
            </w:rPr>
            <w:t>4</w:t>
          </w:r>
        </w:p>
      </w:tc>
    </w:tr>
  </w:tbl>
  <w:p w14:paraId="76A075E6" w14:textId="58162A2D" w:rsidR="003D63A1" w:rsidRPr="00BA7D01" w:rsidRDefault="003D63A1" w:rsidP="00BA7D01">
    <w:pPr>
      <w:spacing w:after="120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AE329A" w14:textId="77777777" w:rsidR="00EC4DC6" w:rsidRDefault="00EC4DC6" w:rsidP="00D71828">
      <w:r>
        <w:separator/>
      </w:r>
    </w:p>
  </w:footnote>
  <w:footnote w:type="continuationSeparator" w:id="0">
    <w:p w14:paraId="3068257D" w14:textId="77777777" w:rsidR="00EC4DC6" w:rsidRDefault="00EC4DC6" w:rsidP="00D71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B6A7A"/>
    <w:multiLevelType w:val="hybridMultilevel"/>
    <w:tmpl w:val="2AEE62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C762C"/>
    <w:multiLevelType w:val="hybridMultilevel"/>
    <w:tmpl w:val="F57E775C"/>
    <w:lvl w:ilvl="0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1D0B5CC3"/>
    <w:multiLevelType w:val="hybridMultilevel"/>
    <w:tmpl w:val="B59A55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400F87"/>
    <w:multiLevelType w:val="hybridMultilevel"/>
    <w:tmpl w:val="BB3A3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C255B6"/>
    <w:multiLevelType w:val="hybridMultilevel"/>
    <w:tmpl w:val="E1DC69A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830307"/>
    <w:multiLevelType w:val="hybridMultilevel"/>
    <w:tmpl w:val="B3369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A1CE0"/>
    <w:multiLevelType w:val="hybridMultilevel"/>
    <w:tmpl w:val="0E60BA8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52D185A"/>
    <w:multiLevelType w:val="hybridMultilevel"/>
    <w:tmpl w:val="074098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DB303C"/>
    <w:multiLevelType w:val="hybridMultilevel"/>
    <w:tmpl w:val="379497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6B2751"/>
    <w:multiLevelType w:val="hybridMultilevel"/>
    <w:tmpl w:val="F6FA9B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622DF5"/>
    <w:multiLevelType w:val="hybridMultilevel"/>
    <w:tmpl w:val="99A4D9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B904A5"/>
    <w:multiLevelType w:val="hybridMultilevel"/>
    <w:tmpl w:val="CCEE56CE"/>
    <w:lvl w:ilvl="0" w:tplc="0B644F26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EE38AA"/>
    <w:multiLevelType w:val="hybridMultilevel"/>
    <w:tmpl w:val="1AF45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0F2134"/>
    <w:multiLevelType w:val="hybridMultilevel"/>
    <w:tmpl w:val="25AA6BB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5009E9"/>
    <w:multiLevelType w:val="hybridMultilevel"/>
    <w:tmpl w:val="C54216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75016F1"/>
    <w:multiLevelType w:val="multilevel"/>
    <w:tmpl w:val="B00E8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AF43A18"/>
    <w:multiLevelType w:val="hybridMultilevel"/>
    <w:tmpl w:val="D3BEA0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14"/>
  </w:num>
  <w:num w:numId="4">
    <w:abstractNumId w:val="3"/>
  </w:num>
  <w:num w:numId="5">
    <w:abstractNumId w:val="13"/>
  </w:num>
  <w:num w:numId="6">
    <w:abstractNumId w:val="8"/>
  </w:num>
  <w:num w:numId="7">
    <w:abstractNumId w:val="6"/>
  </w:num>
  <w:num w:numId="8">
    <w:abstractNumId w:val="4"/>
  </w:num>
  <w:num w:numId="9">
    <w:abstractNumId w:val="1"/>
  </w:num>
  <w:num w:numId="10">
    <w:abstractNumId w:val="5"/>
  </w:num>
  <w:num w:numId="11">
    <w:abstractNumId w:val="0"/>
  </w:num>
  <w:num w:numId="12">
    <w:abstractNumId w:val="7"/>
  </w:num>
  <w:num w:numId="13">
    <w:abstractNumId w:val="2"/>
  </w:num>
  <w:num w:numId="14">
    <w:abstractNumId w:val="15"/>
  </w:num>
  <w:num w:numId="15">
    <w:abstractNumId w:val="9"/>
  </w:num>
  <w:num w:numId="16">
    <w:abstractNumId w:val="1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proofState w:spelling="clean" w:grammar="clean"/>
  <w:defaultTabStop w:val="36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zI2NTAzNjW2NDdR0lEKTi0uzszPAykwMqoFACCltsgtAAAA"/>
  </w:docVars>
  <w:rsids>
    <w:rsidRoot w:val="006D7384"/>
    <w:rsid w:val="000070AB"/>
    <w:rsid w:val="00017153"/>
    <w:rsid w:val="00057457"/>
    <w:rsid w:val="000622E8"/>
    <w:rsid w:val="00070A5F"/>
    <w:rsid w:val="0008124A"/>
    <w:rsid w:val="00086464"/>
    <w:rsid w:val="00094B45"/>
    <w:rsid w:val="00096F45"/>
    <w:rsid w:val="000A71A7"/>
    <w:rsid w:val="000B3FEF"/>
    <w:rsid w:val="000D0A60"/>
    <w:rsid w:val="000F2667"/>
    <w:rsid w:val="000F4F40"/>
    <w:rsid w:val="001007FE"/>
    <w:rsid w:val="00100FA2"/>
    <w:rsid w:val="0010437B"/>
    <w:rsid w:val="001117ED"/>
    <w:rsid w:val="00116A0C"/>
    <w:rsid w:val="001172E8"/>
    <w:rsid w:val="00143745"/>
    <w:rsid w:val="00146C9F"/>
    <w:rsid w:val="00150BED"/>
    <w:rsid w:val="00150C43"/>
    <w:rsid w:val="00165785"/>
    <w:rsid w:val="00165AAB"/>
    <w:rsid w:val="001715BF"/>
    <w:rsid w:val="0017185F"/>
    <w:rsid w:val="00187262"/>
    <w:rsid w:val="00190D8B"/>
    <w:rsid w:val="00190DBC"/>
    <w:rsid w:val="00192380"/>
    <w:rsid w:val="00193DD7"/>
    <w:rsid w:val="001942CD"/>
    <w:rsid w:val="001A316A"/>
    <w:rsid w:val="001A69E4"/>
    <w:rsid w:val="001A7FE5"/>
    <w:rsid w:val="001B2FAD"/>
    <w:rsid w:val="001B5A50"/>
    <w:rsid w:val="001B5DB6"/>
    <w:rsid w:val="001D1BA5"/>
    <w:rsid w:val="001D7798"/>
    <w:rsid w:val="001F4825"/>
    <w:rsid w:val="001F7E84"/>
    <w:rsid w:val="0020449B"/>
    <w:rsid w:val="002110F2"/>
    <w:rsid w:val="002129C4"/>
    <w:rsid w:val="0021376E"/>
    <w:rsid w:val="002317E8"/>
    <w:rsid w:val="00234FFA"/>
    <w:rsid w:val="00237B97"/>
    <w:rsid w:val="0024181E"/>
    <w:rsid w:val="00246846"/>
    <w:rsid w:val="0024782B"/>
    <w:rsid w:val="002500B9"/>
    <w:rsid w:val="00263A08"/>
    <w:rsid w:val="002668BF"/>
    <w:rsid w:val="002715DC"/>
    <w:rsid w:val="00281764"/>
    <w:rsid w:val="00281B27"/>
    <w:rsid w:val="002847DA"/>
    <w:rsid w:val="002C26D1"/>
    <w:rsid w:val="002C387A"/>
    <w:rsid w:val="002C5E52"/>
    <w:rsid w:val="002D172E"/>
    <w:rsid w:val="002E0E08"/>
    <w:rsid w:val="002F09DB"/>
    <w:rsid w:val="002F40C5"/>
    <w:rsid w:val="002F6083"/>
    <w:rsid w:val="00302325"/>
    <w:rsid w:val="00302BF1"/>
    <w:rsid w:val="00307CE8"/>
    <w:rsid w:val="00311202"/>
    <w:rsid w:val="00315F8D"/>
    <w:rsid w:val="00322DCF"/>
    <w:rsid w:val="00323167"/>
    <w:rsid w:val="00323B4F"/>
    <w:rsid w:val="00324777"/>
    <w:rsid w:val="00326B0D"/>
    <w:rsid w:val="003427B6"/>
    <w:rsid w:val="00352DED"/>
    <w:rsid w:val="0035402B"/>
    <w:rsid w:val="00365AFF"/>
    <w:rsid w:val="00367387"/>
    <w:rsid w:val="003675FB"/>
    <w:rsid w:val="00376BC1"/>
    <w:rsid w:val="003854C4"/>
    <w:rsid w:val="00391439"/>
    <w:rsid w:val="003A6D8B"/>
    <w:rsid w:val="003B3981"/>
    <w:rsid w:val="003B41C2"/>
    <w:rsid w:val="003B423B"/>
    <w:rsid w:val="003B49D1"/>
    <w:rsid w:val="003C1894"/>
    <w:rsid w:val="003C1EE9"/>
    <w:rsid w:val="003C53E4"/>
    <w:rsid w:val="003C73AD"/>
    <w:rsid w:val="003D0EF0"/>
    <w:rsid w:val="003D4937"/>
    <w:rsid w:val="003D63A1"/>
    <w:rsid w:val="003E164B"/>
    <w:rsid w:val="003E26A1"/>
    <w:rsid w:val="003E3B85"/>
    <w:rsid w:val="00415319"/>
    <w:rsid w:val="0042185C"/>
    <w:rsid w:val="00422ECA"/>
    <w:rsid w:val="0042617B"/>
    <w:rsid w:val="00427308"/>
    <w:rsid w:val="004300F4"/>
    <w:rsid w:val="00430C8D"/>
    <w:rsid w:val="00430DF2"/>
    <w:rsid w:val="00436CD4"/>
    <w:rsid w:val="00446DA6"/>
    <w:rsid w:val="00450CF5"/>
    <w:rsid w:val="00450EF4"/>
    <w:rsid w:val="00452131"/>
    <w:rsid w:val="00461275"/>
    <w:rsid w:val="00470FE0"/>
    <w:rsid w:val="00471D5D"/>
    <w:rsid w:val="004825F8"/>
    <w:rsid w:val="00484FA1"/>
    <w:rsid w:val="004857DD"/>
    <w:rsid w:val="004926D3"/>
    <w:rsid w:val="004931B2"/>
    <w:rsid w:val="004951D3"/>
    <w:rsid w:val="00495E9D"/>
    <w:rsid w:val="004A565C"/>
    <w:rsid w:val="004A6E2A"/>
    <w:rsid w:val="004C050E"/>
    <w:rsid w:val="004C1935"/>
    <w:rsid w:val="004C31BC"/>
    <w:rsid w:val="004C5470"/>
    <w:rsid w:val="004D62A7"/>
    <w:rsid w:val="004D63FE"/>
    <w:rsid w:val="005027CD"/>
    <w:rsid w:val="00522461"/>
    <w:rsid w:val="00524A47"/>
    <w:rsid w:val="005271D1"/>
    <w:rsid w:val="0053559E"/>
    <w:rsid w:val="0054544F"/>
    <w:rsid w:val="00545E88"/>
    <w:rsid w:val="00555DE6"/>
    <w:rsid w:val="00562C9E"/>
    <w:rsid w:val="00567246"/>
    <w:rsid w:val="00570D64"/>
    <w:rsid w:val="0058233D"/>
    <w:rsid w:val="00587CA5"/>
    <w:rsid w:val="005A4526"/>
    <w:rsid w:val="005A719D"/>
    <w:rsid w:val="005B06F7"/>
    <w:rsid w:val="005B0D73"/>
    <w:rsid w:val="005B1435"/>
    <w:rsid w:val="005B443A"/>
    <w:rsid w:val="005D3462"/>
    <w:rsid w:val="005E3F83"/>
    <w:rsid w:val="005F1F1E"/>
    <w:rsid w:val="00601840"/>
    <w:rsid w:val="006070B8"/>
    <w:rsid w:val="006155EE"/>
    <w:rsid w:val="006216BA"/>
    <w:rsid w:val="00625531"/>
    <w:rsid w:val="00630EF6"/>
    <w:rsid w:val="00631666"/>
    <w:rsid w:val="00634B88"/>
    <w:rsid w:val="00647A21"/>
    <w:rsid w:val="00662630"/>
    <w:rsid w:val="006635AC"/>
    <w:rsid w:val="00664618"/>
    <w:rsid w:val="00665BF9"/>
    <w:rsid w:val="006662E4"/>
    <w:rsid w:val="0067223F"/>
    <w:rsid w:val="006941C0"/>
    <w:rsid w:val="00695F2D"/>
    <w:rsid w:val="00696763"/>
    <w:rsid w:val="00697E3D"/>
    <w:rsid w:val="006A05CA"/>
    <w:rsid w:val="006A184F"/>
    <w:rsid w:val="006A5D09"/>
    <w:rsid w:val="006B64FF"/>
    <w:rsid w:val="006D0803"/>
    <w:rsid w:val="006D6A80"/>
    <w:rsid w:val="006D7384"/>
    <w:rsid w:val="006E785D"/>
    <w:rsid w:val="00706FBD"/>
    <w:rsid w:val="00707FBC"/>
    <w:rsid w:val="0072675A"/>
    <w:rsid w:val="0073751B"/>
    <w:rsid w:val="007434EA"/>
    <w:rsid w:val="00745B09"/>
    <w:rsid w:val="0075007A"/>
    <w:rsid w:val="0075496F"/>
    <w:rsid w:val="00761764"/>
    <w:rsid w:val="00762955"/>
    <w:rsid w:val="007630DA"/>
    <w:rsid w:val="00772F21"/>
    <w:rsid w:val="007740A6"/>
    <w:rsid w:val="00777D55"/>
    <w:rsid w:val="00781AE4"/>
    <w:rsid w:val="00784237"/>
    <w:rsid w:val="00794A9F"/>
    <w:rsid w:val="007956AD"/>
    <w:rsid w:val="00797C3E"/>
    <w:rsid w:val="007B39E7"/>
    <w:rsid w:val="007C005E"/>
    <w:rsid w:val="007C47E2"/>
    <w:rsid w:val="007C5337"/>
    <w:rsid w:val="007C6A6C"/>
    <w:rsid w:val="007C7DBB"/>
    <w:rsid w:val="007F72AC"/>
    <w:rsid w:val="0080281D"/>
    <w:rsid w:val="00804E28"/>
    <w:rsid w:val="00814D97"/>
    <w:rsid w:val="0082194C"/>
    <w:rsid w:val="0083373D"/>
    <w:rsid w:val="00835C0F"/>
    <w:rsid w:val="00857592"/>
    <w:rsid w:val="00861FB4"/>
    <w:rsid w:val="00864013"/>
    <w:rsid w:val="008757A1"/>
    <w:rsid w:val="00880406"/>
    <w:rsid w:val="00880F54"/>
    <w:rsid w:val="00882235"/>
    <w:rsid w:val="0088428E"/>
    <w:rsid w:val="00891243"/>
    <w:rsid w:val="008A3588"/>
    <w:rsid w:val="008A5151"/>
    <w:rsid w:val="008B42DB"/>
    <w:rsid w:val="008C0EB0"/>
    <w:rsid w:val="008C18F7"/>
    <w:rsid w:val="008C3020"/>
    <w:rsid w:val="008E1CBD"/>
    <w:rsid w:val="008E4662"/>
    <w:rsid w:val="008E5DDD"/>
    <w:rsid w:val="009004F1"/>
    <w:rsid w:val="009007FF"/>
    <w:rsid w:val="009046EC"/>
    <w:rsid w:val="009351E1"/>
    <w:rsid w:val="009423B2"/>
    <w:rsid w:val="00952024"/>
    <w:rsid w:val="00955C8C"/>
    <w:rsid w:val="0096162F"/>
    <w:rsid w:val="009810F0"/>
    <w:rsid w:val="00981EE5"/>
    <w:rsid w:val="00986A06"/>
    <w:rsid w:val="00994D97"/>
    <w:rsid w:val="00997E66"/>
    <w:rsid w:val="009A1597"/>
    <w:rsid w:val="009A4733"/>
    <w:rsid w:val="009B396B"/>
    <w:rsid w:val="009B3F9B"/>
    <w:rsid w:val="009C0A13"/>
    <w:rsid w:val="009C0D4C"/>
    <w:rsid w:val="009C5863"/>
    <w:rsid w:val="009C5E0E"/>
    <w:rsid w:val="009C7EDB"/>
    <w:rsid w:val="009E3D3A"/>
    <w:rsid w:val="009F51BC"/>
    <w:rsid w:val="00A02441"/>
    <w:rsid w:val="00A0278B"/>
    <w:rsid w:val="00A11AB6"/>
    <w:rsid w:val="00A17DDB"/>
    <w:rsid w:val="00A224D3"/>
    <w:rsid w:val="00A24036"/>
    <w:rsid w:val="00A2649E"/>
    <w:rsid w:val="00A337AB"/>
    <w:rsid w:val="00A40F12"/>
    <w:rsid w:val="00A65D37"/>
    <w:rsid w:val="00A6648C"/>
    <w:rsid w:val="00A714A3"/>
    <w:rsid w:val="00A812FD"/>
    <w:rsid w:val="00A856A7"/>
    <w:rsid w:val="00A90415"/>
    <w:rsid w:val="00A927C3"/>
    <w:rsid w:val="00A92CA4"/>
    <w:rsid w:val="00AA7CA4"/>
    <w:rsid w:val="00AD679D"/>
    <w:rsid w:val="00AE3E44"/>
    <w:rsid w:val="00AF5634"/>
    <w:rsid w:val="00B2658F"/>
    <w:rsid w:val="00B34415"/>
    <w:rsid w:val="00B348C9"/>
    <w:rsid w:val="00B5349D"/>
    <w:rsid w:val="00B61015"/>
    <w:rsid w:val="00B6146A"/>
    <w:rsid w:val="00B760D6"/>
    <w:rsid w:val="00B93D53"/>
    <w:rsid w:val="00B96157"/>
    <w:rsid w:val="00B9715D"/>
    <w:rsid w:val="00BA6A42"/>
    <w:rsid w:val="00BA7D01"/>
    <w:rsid w:val="00BB1184"/>
    <w:rsid w:val="00BB36B4"/>
    <w:rsid w:val="00BC4C19"/>
    <w:rsid w:val="00BD04B9"/>
    <w:rsid w:val="00BE1F96"/>
    <w:rsid w:val="00BE5FC5"/>
    <w:rsid w:val="00BE687A"/>
    <w:rsid w:val="00BE7176"/>
    <w:rsid w:val="00C0119F"/>
    <w:rsid w:val="00C11241"/>
    <w:rsid w:val="00C11887"/>
    <w:rsid w:val="00C164EE"/>
    <w:rsid w:val="00C20104"/>
    <w:rsid w:val="00C21A77"/>
    <w:rsid w:val="00C3093A"/>
    <w:rsid w:val="00C3312D"/>
    <w:rsid w:val="00C33D41"/>
    <w:rsid w:val="00C415C1"/>
    <w:rsid w:val="00C56F17"/>
    <w:rsid w:val="00C617EB"/>
    <w:rsid w:val="00C65F13"/>
    <w:rsid w:val="00C85F42"/>
    <w:rsid w:val="00C87254"/>
    <w:rsid w:val="00C97D23"/>
    <w:rsid w:val="00CA7901"/>
    <w:rsid w:val="00CB2EAE"/>
    <w:rsid w:val="00CC5233"/>
    <w:rsid w:val="00CC65F4"/>
    <w:rsid w:val="00CE6EE3"/>
    <w:rsid w:val="00CF3E5D"/>
    <w:rsid w:val="00CF7695"/>
    <w:rsid w:val="00CF7F85"/>
    <w:rsid w:val="00D0108C"/>
    <w:rsid w:val="00D0300E"/>
    <w:rsid w:val="00D042EB"/>
    <w:rsid w:val="00D065E6"/>
    <w:rsid w:val="00D276F4"/>
    <w:rsid w:val="00D323D0"/>
    <w:rsid w:val="00D33412"/>
    <w:rsid w:val="00D374BC"/>
    <w:rsid w:val="00D4026A"/>
    <w:rsid w:val="00D40456"/>
    <w:rsid w:val="00D41558"/>
    <w:rsid w:val="00D44B6B"/>
    <w:rsid w:val="00D44FB0"/>
    <w:rsid w:val="00D45D1D"/>
    <w:rsid w:val="00D67B20"/>
    <w:rsid w:val="00D71828"/>
    <w:rsid w:val="00D74AB0"/>
    <w:rsid w:val="00D85FE1"/>
    <w:rsid w:val="00D9368A"/>
    <w:rsid w:val="00DB6667"/>
    <w:rsid w:val="00DD1A62"/>
    <w:rsid w:val="00DD571B"/>
    <w:rsid w:val="00DE3C04"/>
    <w:rsid w:val="00DE590A"/>
    <w:rsid w:val="00DF04A8"/>
    <w:rsid w:val="00E02071"/>
    <w:rsid w:val="00E024EE"/>
    <w:rsid w:val="00E06231"/>
    <w:rsid w:val="00E11B55"/>
    <w:rsid w:val="00E15CF3"/>
    <w:rsid w:val="00E20028"/>
    <w:rsid w:val="00E20CBD"/>
    <w:rsid w:val="00E300D0"/>
    <w:rsid w:val="00E33420"/>
    <w:rsid w:val="00E4366A"/>
    <w:rsid w:val="00E46505"/>
    <w:rsid w:val="00E5513D"/>
    <w:rsid w:val="00E66C13"/>
    <w:rsid w:val="00E92DBB"/>
    <w:rsid w:val="00E93D86"/>
    <w:rsid w:val="00E96F21"/>
    <w:rsid w:val="00EA0460"/>
    <w:rsid w:val="00EA6AA1"/>
    <w:rsid w:val="00EB1C2F"/>
    <w:rsid w:val="00EB6540"/>
    <w:rsid w:val="00EC4772"/>
    <w:rsid w:val="00EC4DC6"/>
    <w:rsid w:val="00EC57B7"/>
    <w:rsid w:val="00EC7CDA"/>
    <w:rsid w:val="00EF6E26"/>
    <w:rsid w:val="00F10D01"/>
    <w:rsid w:val="00F11CFB"/>
    <w:rsid w:val="00F222A3"/>
    <w:rsid w:val="00F262B0"/>
    <w:rsid w:val="00F26A13"/>
    <w:rsid w:val="00F45A1D"/>
    <w:rsid w:val="00F61B07"/>
    <w:rsid w:val="00F72E9E"/>
    <w:rsid w:val="00F74AA0"/>
    <w:rsid w:val="00F86F9A"/>
    <w:rsid w:val="00F97A42"/>
    <w:rsid w:val="00FA3C5A"/>
    <w:rsid w:val="00FC20AB"/>
    <w:rsid w:val="00FC50A4"/>
    <w:rsid w:val="00FC6030"/>
    <w:rsid w:val="00FD6B17"/>
    <w:rsid w:val="00FE0DA7"/>
    <w:rsid w:val="00FE4FF3"/>
    <w:rsid w:val="00FF7280"/>
    <w:rsid w:val="00FF7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28A2C"/>
  <w15:chartTrackingRefBased/>
  <w15:docId w15:val="{09F870CC-8BE9-4A7E-8B64-72AD12195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7384"/>
  </w:style>
  <w:style w:type="paragraph" w:styleId="Heading1">
    <w:name w:val="heading 1"/>
    <w:basedOn w:val="Normal"/>
    <w:next w:val="Normal"/>
    <w:link w:val="Heading1Char"/>
    <w:uiPriority w:val="9"/>
    <w:qFormat/>
    <w:rsid w:val="006D7384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738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738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738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738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738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738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738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738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738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D7384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738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7384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738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7384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7384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7384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7384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738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7384"/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6D7384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D7384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7384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D7384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6D7384"/>
    <w:rPr>
      <w:b/>
      <w:bCs/>
    </w:rPr>
  </w:style>
  <w:style w:type="character" w:styleId="Emphasis">
    <w:name w:val="Emphasis"/>
    <w:basedOn w:val="DefaultParagraphFont"/>
    <w:uiPriority w:val="20"/>
    <w:qFormat/>
    <w:rsid w:val="006D7384"/>
    <w:rPr>
      <w:i/>
      <w:iCs/>
    </w:rPr>
  </w:style>
  <w:style w:type="paragraph" w:styleId="NoSpacing">
    <w:name w:val="No Spacing"/>
    <w:uiPriority w:val="1"/>
    <w:qFormat/>
    <w:rsid w:val="006D7384"/>
  </w:style>
  <w:style w:type="paragraph" w:styleId="Quote">
    <w:name w:val="Quote"/>
    <w:basedOn w:val="Normal"/>
    <w:next w:val="Normal"/>
    <w:link w:val="QuoteChar"/>
    <w:uiPriority w:val="29"/>
    <w:qFormat/>
    <w:rsid w:val="006D7384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D7384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7384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7384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D738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D738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D738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6D7384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6D7384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7384"/>
    <w:pPr>
      <w:outlineLvl w:val="9"/>
    </w:pPr>
  </w:style>
  <w:style w:type="table" w:styleId="TableGrid">
    <w:name w:val="Table Grid"/>
    <w:basedOn w:val="TableNormal"/>
    <w:uiPriority w:val="39"/>
    <w:rsid w:val="006D7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18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18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1828"/>
  </w:style>
  <w:style w:type="paragraph" w:styleId="Footer">
    <w:name w:val="footer"/>
    <w:basedOn w:val="Normal"/>
    <w:link w:val="FooterChar"/>
    <w:uiPriority w:val="99"/>
    <w:unhideWhenUsed/>
    <w:rsid w:val="00D718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1828"/>
  </w:style>
  <w:style w:type="character" w:styleId="CommentReference">
    <w:name w:val="annotation reference"/>
    <w:basedOn w:val="DefaultParagraphFont"/>
    <w:uiPriority w:val="99"/>
    <w:semiHidden/>
    <w:unhideWhenUsed/>
    <w:rsid w:val="001942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2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2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2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2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2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2C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E3E4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617EB"/>
    <w:rPr>
      <w:color w:val="0563C1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9E3D3A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F40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6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irkaJk@vcu.edu" TargetMode="External"/><Relationship Id="rId13" Type="http://schemas.openxmlformats.org/officeDocument/2006/relationships/hyperlink" Target="http://scholarscompass.vcu.edu/uresposters/148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yirkajk.github.io/QIP_Poster_2017_v6_final.pdf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rxiv.org/abs/1606.0562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quics.umd.edu/events/tba-16" TargetMode="External"/><Relationship Id="rId10" Type="http://schemas.openxmlformats.org/officeDocument/2006/relationships/hyperlink" Target="https://arxiv.org/abs/1606.05626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yirkajk" TargetMode="External"/><Relationship Id="rId14" Type="http://schemas.openxmlformats.org/officeDocument/2006/relationships/hyperlink" Target="http://scholarscompass.vcu.edu/uresposters/148/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6A37AD-3ADB-4099-946C-AEA4CEB8C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7</TotalTime>
  <Pages>4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Yirka</dc:creator>
  <cp:keywords/>
  <dc:description/>
  <cp:lastModifiedBy>Justin Yirka</cp:lastModifiedBy>
  <cp:revision>208</cp:revision>
  <cp:lastPrinted>2018-05-03T21:44:00Z</cp:lastPrinted>
  <dcterms:created xsi:type="dcterms:W3CDTF">2016-03-29T16:08:00Z</dcterms:created>
  <dcterms:modified xsi:type="dcterms:W3CDTF">2018-05-24T20:41:00Z</dcterms:modified>
</cp:coreProperties>
</file>